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F5E520" w14:textId="77777777" w:rsidR="00060BF0" w:rsidRPr="002C6924" w:rsidRDefault="00060BF0" w:rsidP="00060BF0">
      <w:pPr>
        <w:jc w:val="center"/>
        <w:rPr>
          <w:rFonts w:ascii="Poppins" w:hAnsi="Poppins" w:cs="Poppins"/>
          <w:b/>
          <w:sz w:val="32"/>
          <w:szCs w:val="32"/>
          <w:lang w:val="en-GB"/>
        </w:rPr>
      </w:pPr>
      <w:r w:rsidRPr="002C6924">
        <w:rPr>
          <w:rFonts w:ascii="Poppins" w:hAnsi="Poppins" w:cs="Poppins"/>
          <w:noProof/>
          <w:lang w:val="en-US"/>
        </w:rPr>
        <w:drawing>
          <wp:anchor distT="0" distB="0" distL="114300" distR="114300" simplePos="0" relativeHeight="251681792" behindDoc="0" locked="0" layoutInCell="1" allowOverlap="1" wp14:anchorId="2CF5F05B" wp14:editId="27E4A2BA">
            <wp:simplePos x="0" y="0"/>
            <wp:positionH relativeFrom="margin">
              <wp:align>left</wp:align>
            </wp:positionH>
            <wp:positionV relativeFrom="margin">
              <wp:posOffset>-400050</wp:posOffset>
            </wp:positionV>
            <wp:extent cx="2237740" cy="704850"/>
            <wp:effectExtent l="0" t="0" r="0" b="0"/>
            <wp:wrapSquare wrapText="bothSides"/>
            <wp:docPr id="295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AAE5358F-BF34-A94E-B8C9-B8764B4F5D8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AAE5358F-BF34-A94E-B8C9-B8764B4F5D8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9201" cy="705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8C8E87" w14:textId="3C2095C4" w:rsidR="00BB3C18" w:rsidRDefault="009E4A1A" w:rsidP="00605C68">
      <w:pPr>
        <w:spacing w:line="240" w:lineRule="auto"/>
        <w:jc w:val="center"/>
        <w:rPr>
          <w:rFonts w:ascii="Poppins" w:hAnsi="Poppins" w:cs="Poppins"/>
          <w:b/>
          <w:sz w:val="36"/>
          <w:szCs w:val="36"/>
          <w:lang w:val="en-GB"/>
        </w:rPr>
      </w:pPr>
      <w:r w:rsidRPr="002C6924">
        <w:rPr>
          <w:rFonts w:ascii="Poppins" w:hAnsi="Poppins" w:cs="Poppins"/>
          <w:b/>
          <w:sz w:val="36"/>
          <w:szCs w:val="36"/>
          <w:lang w:val="en-GB"/>
        </w:rPr>
        <w:t>Application</w:t>
      </w:r>
    </w:p>
    <w:p w14:paraId="491E5AB7" w14:textId="305CB5DF" w:rsidR="006F1D6C" w:rsidRDefault="00DD79FA" w:rsidP="00DD79FA">
      <w:pPr>
        <w:spacing w:line="240" w:lineRule="auto"/>
        <w:rPr>
          <w:rFonts w:ascii="Poppins" w:hAnsi="Poppins" w:cs="Poppins"/>
          <w:b/>
          <w:sz w:val="20"/>
          <w:szCs w:val="20"/>
          <w:lang w:val="en-GB"/>
        </w:rPr>
      </w:pPr>
      <w:r>
        <w:rPr>
          <w:rFonts w:ascii="Poppins" w:hAnsi="Poppins" w:cs="Poppins"/>
          <w:b/>
          <w:sz w:val="20"/>
          <w:szCs w:val="20"/>
          <w:lang w:val="en-GB"/>
        </w:rPr>
        <w:t>Please complete the following application form by writing your responses within the spaces provided</w:t>
      </w:r>
      <w:r w:rsidR="00210742">
        <w:rPr>
          <w:rFonts w:ascii="Poppins" w:hAnsi="Poppins" w:cs="Poppins"/>
          <w:b/>
          <w:sz w:val="20"/>
          <w:szCs w:val="20"/>
          <w:lang w:val="en-GB"/>
        </w:rPr>
        <w:t xml:space="preserve">, taking note of the maximum word counts, where applicable. </w:t>
      </w:r>
    </w:p>
    <w:p w14:paraId="0B5C9760" w14:textId="7F8D30E0" w:rsidR="00993F73" w:rsidRDefault="007B1F04" w:rsidP="00DD79FA">
      <w:pPr>
        <w:spacing w:line="240" w:lineRule="auto"/>
        <w:rPr>
          <w:rFonts w:ascii="Poppins" w:hAnsi="Poppins" w:cs="Poppins"/>
          <w:b/>
          <w:sz w:val="20"/>
          <w:szCs w:val="20"/>
          <w:lang w:val="en-GB"/>
        </w:rPr>
      </w:pPr>
      <w:r>
        <w:rPr>
          <w:rFonts w:ascii="Poppins" w:hAnsi="Poppins" w:cs="Poppins"/>
          <w:b/>
          <w:sz w:val="20"/>
          <w:szCs w:val="20"/>
          <w:lang w:val="en-GB"/>
        </w:rPr>
        <w:t xml:space="preserve">If any part of the form or process is unclear, </w:t>
      </w:r>
      <w:r w:rsidR="005F4439">
        <w:rPr>
          <w:rFonts w:ascii="Poppins" w:hAnsi="Poppins" w:cs="Poppins"/>
          <w:b/>
          <w:sz w:val="20"/>
          <w:szCs w:val="20"/>
          <w:lang w:val="en-GB"/>
        </w:rPr>
        <w:t>request</w:t>
      </w:r>
      <w:r>
        <w:rPr>
          <w:rFonts w:ascii="Poppins" w:hAnsi="Poppins" w:cs="Poppins"/>
          <w:b/>
          <w:sz w:val="20"/>
          <w:szCs w:val="20"/>
          <w:lang w:val="en-GB"/>
        </w:rPr>
        <w:t>s</w:t>
      </w:r>
      <w:r w:rsidR="005F4439">
        <w:rPr>
          <w:rFonts w:ascii="Poppins" w:hAnsi="Poppins" w:cs="Poppins"/>
          <w:b/>
          <w:sz w:val="20"/>
          <w:szCs w:val="20"/>
          <w:lang w:val="en-GB"/>
        </w:rPr>
        <w:t xml:space="preserve"> for </w:t>
      </w:r>
      <w:r w:rsidR="00210742">
        <w:rPr>
          <w:rFonts w:ascii="Poppins" w:hAnsi="Poppins" w:cs="Poppins"/>
          <w:b/>
          <w:sz w:val="20"/>
          <w:szCs w:val="20"/>
          <w:lang w:val="en-GB"/>
        </w:rPr>
        <w:t>clarification</w:t>
      </w:r>
      <w:r>
        <w:rPr>
          <w:rFonts w:ascii="Poppins" w:hAnsi="Poppins" w:cs="Poppins"/>
          <w:b/>
          <w:sz w:val="20"/>
          <w:szCs w:val="20"/>
          <w:lang w:val="en-GB"/>
        </w:rPr>
        <w:t xml:space="preserve"> or further detail</w:t>
      </w:r>
      <w:r w:rsidR="005F4439">
        <w:rPr>
          <w:rFonts w:ascii="Poppins" w:hAnsi="Poppins" w:cs="Poppins"/>
          <w:b/>
          <w:sz w:val="20"/>
          <w:szCs w:val="20"/>
          <w:lang w:val="en-GB"/>
        </w:rPr>
        <w:t xml:space="preserve"> should be sent to </w:t>
      </w:r>
      <w:hyperlink r:id="rId12" w:history="1">
        <w:r w:rsidR="009D0301" w:rsidRPr="00E65058">
          <w:rPr>
            <w:rStyle w:val="Hyperlink"/>
            <w:rFonts w:ascii="Poppins" w:hAnsi="Poppins" w:cs="Poppins"/>
            <w:b/>
            <w:sz w:val="20"/>
            <w:szCs w:val="20"/>
            <w:lang w:val="en-GB"/>
          </w:rPr>
          <w:t>call.indonesia@gcerf.org</w:t>
        </w:r>
      </w:hyperlink>
      <w:r w:rsidR="009D0301">
        <w:rPr>
          <w:rFonts w:ascii="Poppins" w:hAnsi="Poppins" w:cs="Poppins"/>
          <w:b/>
          <w:sz w:val="20"/>
          <w:szCs w:val="20"/>
          <w:lang w:val="en-GB"/>
        </w:rPr>
        <w:t xml:space="preserve"> </w:t>
      </w:r>
      <w:r w:rsidR="005F4439">
        <w:rPr>
          <w:rFonts w:ascii="Poppins" w:hAnsi="Poppins" w:cs="Poppins"/>
          <w:b/>
          <w:sz w:val="20"/>
          <w:szCs w:val="20"/>
          <w:lang w:val="en-GB"/>
        </w:rPr>
        <w:t xml:space="preserve">. </w:t>
      </w:r>
    </w:p>
    <w:p w14:paraId="7301B9DB" w14:textId="4E04BAD1" w:rsidR="004714AD" w:rsidRPr="00264C88" w:rsidRDefault="004714AD" w:rsidP="004714AD">
      <w:pPr>
        <w:spacing w:line="276" w:lineRule="auto"/>
        <w:jc w:val="both"/>
        <w:rPr>
          <w:rFonts w:ascii="Poppins" w:hAnsi="Poppins" w:cs="Poppins"/>
          <w:b/>
          <w:sz w:val="18"/>
          <w:szCs w:val="18"/>
          <w:highlight w:val="yellow"/>
          <w:lang w:val="en-GB"/>
        </w:rPr>
      </w:pPr>
      <w:r w:rsidRPr="00264C88">
        <w:rPr>
          <w:rFonts w:ascii="Poppins" w:hAnsi="Poppins" w:cs="Poppins"/>
          <w:b/>
          <w:sz w:val="18"/>
          <w:szCs w:val="18"/>
          <w:highlight w:val="yellow"/>
          <w:u w:val="single"/>
          <w:lang w:val="en-GB"/>
        </w:rPr>
        <w:t xml:space="preserve">Please </w:t>
      </w:r>
      <w:r>
        <w:rPr>
          <w:rFonts w:ascii="Poppins" w:hAnsi="Poppins" w:cs="Poppins"/>
          <w:b/>
          <w:sz w:val="18"/>
          <w:szCs w:val="18"/>
          <w:highlight w:val="yellow"/>
          <w:u w:val="single"/>
          <w:lang w:val="en-GB"/>
        </w:rPr>
        <w:t xml:space="preserve">ensure </w:t>
      </w:r>
      <w:r w:rsidRPr="00264C88">
        <w:rPr>
          <w:rFonts w:ascii="Poppins" w:hAnsi="Poppins" w:cs="Poppins"/>
          <w:b/>
          <w:sz w:val="18"/>
          <w:szCs w:val="18"/>
          <w:highlight w:val="yellow"/>
          <w:u w:val="single"/>
          <w:lang w:val="en-GB"/>
        </w:rPr>
        <w:t xml:space="preserve">the following documents </w:t>
      </w:r>
      <w:r>
        <w:rPr>
          <w:rFonts w:ascii="Poppins" w:hAnsi="Poppins" w:cs="Poppins"/>
          <w:b/>
          <w:sz w:val="18"/>
          <w:szCs w:val="18"/>
          <w:highlight w:val="yellow"/>
          <w:u w:val="single"/>
          <w:lang w:val="en-GB"/>
        </w:rPr>
        <w:t>are included in</w:t>
      </w:r>
      <w:r w:rsidRPr="00264C88">
        <w:rPr>
          <w:rFonts w:ascii="Poppins" w:hAnsi="Poppins" w:cs="Poppins"/>
          <w:b/>
          <w:sz w:val="18"/>
          <w:szCs w:val="18"/>
          <w:highlight w:val="yellow"/>
          <w:u w:val="single"/>
          <w:lang w:val="en-GB"/>
        </w:rPr>
        <w:t xml:space="preserve"> your application</w:t>
      </w:r>
      <w:r w:rsidRPr="00264C88">
        <w:rPr>
          <w:rFonts w:ascii="Poppins" w:hAnsi="Poppins" w:cs="Poppins"/>
          <w:b/>
          <w:sz w:val="18"/>
          <w:szCs w:val="18"/>
          <w:highlight w:val="yellow"/>
          <w:lang w:val="en-GB"/>
        </w:rPr>
        <w:t>:</w:t>
      </w:r>
    </w:p>
    <w:p w14:paraId="6D38FCEE" w14:textId="77777777" w:rsidR="00CC728F" w:rsidRPr="00CC728F" w:rsidRDefault="00CC728F" w:rsidP="00CC728F">
      <w:pPr>
        <w:pStyle w:val="ListParagraph"/>
        <w:numPr>
          <w:ilvl w:val="0"/>
          <w:numId w:val="37"/>
        </w:numPr>
        <w:spacing w:line="276" w:lineRule="auto"/>
        <w:contextualSpacing/>
        <w:jc w:val="both"/>
        <w:rPr>
          <w:rFonts w:ascii="Poppins" w:hAnsi="Poppins" w:cs="Poppins"/>
          <w:sz w:val="18"/>
          <w:szCs w:val="18"/>
          <w:highlight w:val="yellow"/>
          <w:lang w:val="en-GB"/>
        </w:rPr>
      </w:pPr>
      <w:r w:rsidRPr="00CC728F">
        <w:rPr>
          <w:rFonts w:ascii="Poppins" w:hAnsi="Poppins" w:cs="Poppins"/>
          <w:sz w:val="18"/>
          <w:szCs w:val="18"/>
          <w:highlight w:val="yellow"/>
          <w:lang w:val="en-GB"/>
        </w:rPr>
        <w:t xml:space="preserve">Completed application form </w:t>
      </w:r>
    </w:p>
    <w:p w14:paraId="3E4C1D0A" w14:textId="54D9536B" w:rsidR="00CC728F" w:rsidRPr="00CC728F" w:rsidRDefault="00CC728F" w:rsidP="00CC728F">
      <w:pPr>
        <w:pStyle w:val="ListParagraph"/>
        <w:numPr>
          <w:ilvl w:val="0"/>
          <w:numId w:val="37"/>
        </w:numPr>
        <w:spacing w:line="276" w:lineRule="auto"/>
        <w:contextualSpacing/>
        <w:jc w:val="both"/>
        <w:rPr>
          <w:rFonts w:ascii="Poppins" w:hAnsi="Poppins" w:cs="Poppins"/>
          <w:sz w:val="18"/>
          <w:szCs w:val="18"/>
          <w:highlight w:val="yellow"/>
          <w:lang w:val="en-GB"/>
        </w:rPr>
      </w:pPr>
      <w:r w:rsidRPr="00CC728F">
        <w:rPr>
          <w:rFonts w:ascii="Poppins" w:hAnsi="Poppins" w:cs="Poppins"/>
          <w:sz w:val="18"/>
          <w:szCs w:val="18"/>
          <w:highlight w:val="yellow"/>
          <w:lang w:val="en-GB"/>
        </w:rPr>
        <w:t xml:space="preserve">Completed Annex </w:t>
      </w:r>
      <w:r w:rsidR="00621932">
        <w:rPr>
          <w:rFonts w:ascii="Poppins" w:hAnsi="Poppins" w:cs="Poppins"/>
          <w:sz w:val="18"/>
          <w:szCs w:val="18"/>
          <w:highlight w:val="yellow"/>
          <w:lang w:val="en-GB"/>
        </w:rPr>
        <w:t>B</w:t>
      </w:r>
      <w:r w:rsidRPr="00CC728F">
        <w:rPr>
          <w:rFonts w:ascii="Poppins" w:hAnsi="Poppins" w:cs="Poppins"/>
          <w:sz w:val="18"/>
          <w:szCs w:val="18"/>
          <w:highlight w:val="yellow"/>
          <w:lang w:val="en-GB"/>
        </w:rPr>
        <w:t xml:space="preserve"> – Theory of Change</w:t>
      </w:r>
    </w:p>
    <w:p w14:paraId="279D6CDE" w14:textId="1ADC0FB5" w:rsidR="00781D52" w:rsidRPr="00CC728F" w:rsidRDefault="00781D52" w:rsidP="00781D52">
      <w:pPr>
        <w:pStyle w:val="ListParagraph"/>
        <w:numPr>
          <w:ilvl w:val="0"/>
          <w:numId w:val="37"/>
        </w:numPr>
        <w:spacing w:line="276" w:lineRule="auto"/>
        <w:contextualSpacing/>
        <w:jc w:val="both"/>
        <w:rPr>
          <w:rFonts w:ascii="Poppins" w:hAnsi="Poppins" w:cs="Poppins"/>
          <w:sz w:val="18"/>
          <w:szCs w:val="18"/>
          <w:highlight w:val="yellow"/>
          <w:lang w:val="en-GB"/>
        </w:rPr>
      </w:pPr>
      <w:r w:rsidRPr="00CC728F">
        <w:rPr>
          <w:rFonts w:ascii="Poppins" w:hAnsi="Poppins" w:cs="Poppins"/>
          <w:sz w:val="18"/>
          <w:szCs w:val="18"/>
          <w:highlight w:val="yellow"/>
          <w:lang w:val="en-GB"/>
        </w:rPr>
        <w:t xml:space="preserve">Completed Annex </w:t>
      </w:r>
      <w:r w:rsidR="00621932">
        <w:rPr>
          <w:rFonts w:ascii="Poppins" w:hAnsi="Poppins" w:cs="Poppins"/>
          <w:sz w:val="18"/>
          <w:szCs w:val="18"/>
          <w:highlight w:val="yellow"/>
          <w:lang w:val="en-GB"/>
        </w:rPr>
        <w:t>C</w:t>
      </w:r>
      <w:r w:rsidRPr="00CC728F">
        <w:rPr>
          <w:rFonts w:ascii="Poppins" w:hAnsi="Poppins" w:cs="Poppins"/>
          <w:sz w:val="18"/>
          <w:szCs w:val="18"/>
          <w:highlight w:val="yellow"/>
          <w:lang w:val="en-GB"/>
        </w:rPr>
        <w:t xml:space="preserve"> – </w:t>
      </w:r>
      <w:r>
        <w:rPr>
          <w:rFonts w:ascii="Poppins" w:hAnsi="Poppins" w:cs="Poppins"/>
          <w:sz w:val="18"/>
          <w:szCs w:val="18"/>
          <w:highlight w:val="yellow"/>
          <w:lang w:val="en-GB"/>
        </w:rPr>
        <w:t xml:space="preserve">Budget </w:t>
      </w:r>
      <w:r w:rsidR="00585C5A">
        <w:rPr>
          <w:rFonts w:ascii="Poppins" w:hAnsi="Poppins" w:cs="Poppins"/>
          <w:sz w:val="18"/>
          <w:szCs w:val="18"/>
          <w:highlight w:val="yellow"/>
          <w:lang w:val="en-GB"/>
        </w:rPr>
        <w:t>Outline</w:t>
      </w:r>
    </w:p>
    <w:p w14:paraId="0902D5BD" w14:textId="1AE47549" w:rsidR="00CC728F" w:rsidRPr="00CC728F" w:rsidRDefault="00CC728F" w:rsidP="00CC728F">
      <w:pPr>
        <w:pStyle w:val="ListParagraph"/>
        <w:numPr>
          <w:ilvl w:val="0"/>
          <w:numId w:val="37"/>
        </w:numPr>
        <w:spacing w:line="276" w:lineRule="auto"/>
        <w:jc w:val="both"/>
        <w:rPr>
          <w:rFonts w:ascii="Poppins" w:hAnsi="Poppins" w:cs="Poppins"/>
          <w:sz w:val="18"/>
          <w:szCs w:val="18"/>
          <w:highlight w:val="yellow"/>
          <w:lang w:val="en-GB"/>
        </w:rPr>
      </w:pPr>
      <w:r w:rsidRPr="00CC728F">
        <w:rPr>
          <w:rFonts w:ascii="Poppins" w:hAnsi="Poppins" w:cs="Poppins"/>
          <w:sz w:val="18"/>
          <w:szCs w:val="18"/>
          <w:highlight w:val="yellow"/>
          <w:lang w:val="en-GB"/>
        </w:rPr>
        <w:t>Audited consolidated financial report</w:t>
      </w:r>
      <w:r>
        <w:rPr>
          <w:rFonts w:ascii="Poppins" w:hAnsi="Poppins" w:cs="Poppins"/>
          <w:sz w:val="18"/>
          <w:szCs w:val="18"/>
          <w:highlight w:val="yellow"/>
          <w:lang w:val="en-GB"/>
        </w:rPr>
        <w:t>s</w:t>
      </w:r>
      <w:r w:rsidRPr="00CC728F">
        <w:rPr>
          <w:rFonts w:ascii="Poppins" w:hAnsi="Poppins" w:cs="Poppins"/>
          <w:sz w:val="18"/>
          <w:szCs w:val="18"/>
          <w:highlight w:val="yellow"/>
          <w:lang w:val="en-GB"/>
        </w:rPr>
        <w:t xml:space="preserve"> for the years 202</w:t>
      </w:r>
      <w:r w:rsidR="00A5219D">
        <w:rPr>
          <w:rFonts w:ascii="Poppins" w:hAnsi="Poppins" w:cs="Poppins"/>
          <w:sz w:val="18"/>
          <w:szCs w:val="18"/>
          <w:highlight w:val="yellow"/>
          <w:lang w:val="en-GB"/>
        </w:rPr>
        <w:t>2</w:t>
      </w:r>
      <w:r w:rsidRPr="00CC728F">
        <w:rPr>
          <w:rFonts w:ascii="Poppins" w:hAnsi="Poppins" w:cs="Poppins"/>
          <w:sz w:val="18"/>
          <w:szCs w:val="18"/>
          <w:highlight w:val="yellow"/>
          <w:lang w:val="en-GB"/>
        </w:rPr>
        <w:t xml:space="preserve"> and 202</w:t>
      </w:r>
      <w:r w:rsidR="00A5219D">
        <w:rPr>
          <w:rFonts w:ascii="Poppins" w:hAnsi="Poppins" w:cs="Poppins"/>
          <w:sz w:val="18"/>
          <w:szCs w:val="18"/>
          <w:highlight w:val="yellow"/>
          <w:lang w:val="en-GB"/>
        </w:rPr>
        <w:t>3</w:t>
      </w:r>
    </w:p>
    <w:p w14:paraId="63083360" w14:textId="77777777" w:rsidR="00410710" w:rsidRPr="00410710" w:rsidRDefault="00410710" w:rsidP="00410710">
      <w:pPr>
        <w:pStyle w:val="ListParagraph"/>
        <w:spacing w:line="276" w:lineRule="auto"/>
        <w:jc w:val="both"/>
        <w:rPr>
          <w:rFonts w:ascii="Poppins" w:hAnsi="Poppins" w:cs="Poppins"/>
          <w:sz w:val="18"/>
          <w:szCs w:val="18"/>
          <w:highlight w:val="yellow"/>
          <w:lang w:val="en-GB"/>
        </w:rPr>
      </w:pPr>
    </w:p>
    <w:p w14:paraId="3D592140" w14:textId="0729ECEA" w:rsidR="009E4A1A" w:rsidRDefault="00F506A9" w:rsidP="008A2D69">
      <w:pPr>
        <w:pStyle w:val="ListParagraph"/>
        <w:numPr>
          <w:ilvl w:val="0"/>
          <w:numId w:val="47"/>
        </w:numPr>
        <w:rPr>
          <w:rFonts w:ascii="Poppins" w:hAnsi="Poppins" w:cs="Poppins"/>
          <w:b/>
          <w:sz w:val="20"/>
          <w:szCs w:val="20"/>
          <w:lang w:val="en-GB"/>
        </w:rPr>
      </w:pPr>
      <w:r w:rsidRPr="00F506A9">
        <w:rPr>
          <w:rFonts w:ascii="Poppins" w:hAnsi="Poppins" w:cs="Poppins"/>
          <w:b/>
          <w:sz w:val="20"/>
          <w:szCs w:val="20"/>
          <w:lang w:val="en-GB"/>
        </w:rPr>
        <w:t>SUMMARY</w:t>
      </w:r>
    </w:p>
    <w:p w14:paraId="6E727E15" w14:textId="77777777" w:rsidR="00605C68" w:rsidRPr="008A2D69" w:rsidRDefault="00605C68" w:rsidP="00605C68">
      <w:pPr>
        <w:pStyle w:val="ListParagraph"/>
        <w:rPr>
          <w:rFonts w:ascii="Poppins" w:hAnsi="Poppins" w:cs="Poppins"/>
          <w:b/>
          <w:sz w:val="20"/>
          <w:szCs w:val="20"/>
          <w:lang w:val="en-GB"/>
        </w:rPr>
      </w:pPr>
    </w:p>
    <w:tbl>
      <w:tblPr>
        <w:tblW w:w="10348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4395"/>
        <w:gridCol w:w="5953"/>
      </w:tblGrid>
      <w:tr w:rsidR="009E4A1A" w:rsidRPr="002C6924" w14:paraId="38D1969F" w14:textId="77777777" w:rsidTr="00411C92">
        <w:trPr>
          <w:trHeight w:val="396"/>
        </w:trPr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2E"/>
            <w:noWrap/>
            <w:hideMark/>
          </w:tcPr>
          <w:p w14:paraId="05D0B4C7" w14:textId="3977369C" w:rsidR="009E4A1A" w:rsidRPr="002C6924" w:rsidRDefault="000E2B65" w:rsidP="00A50CFB">
            <w:pPr>
              <w:spacing w:after="0" w:line="240" w:lineRule="auto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  <w:r>
              <w:rPr>
                <w:rFonts w:ascii="Poppins" w:hAnsi="Poppins" w:cs="Poppins"/>
                <w:b/>
                <w:sz w:val="18"/>
                <w:szCs w:val="18"/>
                <w:lang w:val="en-GB"/>
              </w:rPr>
              <w:t>Name of organisation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B3DA7C" w14:textId="77777777" w:rsidR="009E4A1A" w:rsidRPr="002C6924" w:rsidRDefault="009E4A1A" w:rsidP="00A50CFB">
            <w:pPr>
              <w:spacing w:after="0" w:line="276" w:lineRule="auto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</w:p>
        </w:tc>
      </w:tr>
      <w:tr w:rsidR="00A135B0" w:rsidRPr="002C6924" w14:paraId="260C0997" w14:textId="77777777" w:rsidTr="00411C92">
        <w:trPr>
          <w:trHeight w:val="396"/>
        </w:trPr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2E"/>
            <w:noWrap/>
          </w:tcPr>
          <w:p w14:paraId="26D719EF" w14:textId="18B95B0A" w:rsidR="00A135B0" w:rsidRPr="002C6924" w:rsidRDefault="00A135B0" w:rsidP="00A50CFB">
            <w:pPr>
              <w:spacing w:after="0" w:line="240" w:lineRule="auto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 xml:space="preserve">Proposed </w:t>
            </w:r>
            <w:r>
              <w:rPr>
                <w:rFonts w:ascii="Poppins" w:hAnsi="Poppins" w:cs="Poppins"/>
                <w:b/>
                <w:sz w:val="18"/>
                <w:szCs w:val="18"/>
                <w:lang w:val="en-GB"/>
              </w:rPr>
              <w:t>p</w:t>
            </w:r>
            <w:r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>ro</w:t>
            </w:r>
            <w:r>
              <w:rPr>
                <w:rFonts w:ascii="Poppins" w:hAnsi="Poppins" w:cs="Poppins"/>
                <w:b/>
                <w:sz w:val="18"/>
                <w:szCs w:val="18"/>
                <w:lang w:val="en-GB"/>
              </w:rPr>
              <w:t>ject</w:t>
            </w:r>
            <w:r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Poppins" w:hAnsi="Poppins" w:cs="Poppins"/>
                <w:b/>
                <w:sz w:val="18"/>
                <w:szCs w:val="18"/>
                <w:lang w:val="en-GB"/>
              </w:rPr>
              <w:t>t</w:t>
            </w:r>
            <w:r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>itle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50AAFEE" w14:textId="77777777" w:rsidR="00A135B0" w:rsidRPr="002C6924" w:rsidRDefault="00A135B0" w:rsidP="00A50CFB">
            <w:pPr>
              <w:spacing w:after="0" w:line="276" w:lineRule="auto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</w:p>
        </w:tc>
      </w:tr>
      <w:tr w:rsidR="009E4A1A" w:rsidRPr="00585C5A" w14:paraId="3338CC41" w14:textId="77777777" w:rsidTr="00411C92">
        <w:trPr>
          <w:trHeight w:val="396"/>
        </w:trPr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2E"/>
            <w:noWrap/>
          </w:tcPr>
          <w:p w14:paraId="5B8C27DA" w14:textId="53A0A0E6" w:rsidR="009E4A1A" w:rsidRPr="002C6924" w:rsidRDefault="009E4A1A" w:rsidP="00A50CFB">
            <w:pPr>
              <w:spacing w:after="0" w:line="240" w:lineRule="auto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 xml:space="preserve">Proposed </w:t>
            </w:r>
            <w:r w:rsidR="00051F5C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>project start/ end date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AE1CB16" w14:textId="77777777" w:rsidR="009E4A1A" w:rsidRPr="002C6924" w:rsidRDefault="009E4A1A" w:rsidP="00A50CFB">
            <w:pPr>
              <w:spacing w:after="0" w:line="276" w:lineRule="auto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</w:p>
        </w:tc>
      </w:tr>
      <w:tr w:rsidR="009E4A1A" w:rsidRPr="002C6924" w14:paraId="26D85941" w14:textId="77777777" w:rsidTr="00411C92">
        <w:trPr>
          <w:trHeight w:val="396"/>
        </w:trPr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2E"/>
            <w:noWrap/>
          </w:tcPr>
          <w:p w14:paraId="2500BB79" w14:textId="13C878A0" w:rsidR="009E4A1A" w:rsidRPr="002C6924" w:rsidRDefault="009E4A1A" w:rsidP="00A50CFB">
            <w:pPr>
              <w:spacing w:after="0" w:line="240" w:lineRule="auto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 xml:space="preserve">Proposed </w:t>
            </w:r>
            <w:r w:rsidR="00051F5C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>g</w:t>
            </w:r>
            <w:r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 xml:space="preserve">eographic </w:t>
            </w:r>
            <w:r w:rsidR="00051F5C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>l</w:t>
            </w:r>
            <w:r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>ocation(s)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24CCFA" w14:textId="77777777" w:rsidR="009E4A1A" w:rsidRPr="002C6924" w:rsidRDefault="009E4A1A" w:rsidP="00A50CFB">
            <w:pPr>
              <w:spacing w:after="0" w:line="276" w:lineRule="auto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</w:p>
        </w:tc>
      </w:tr>
      <w:tr w:rsidR="009E4A1A" w:rsidRPr="002C6924" w14:paraId="52613E62" w14:textId="77777777" w:rsidTr="00411C92">
        <w:trPr>
          <w:trHeight w:val="396"/>
        </w:trPr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2E"/>
            <w:noWrap/>
          </w:tcPr>
          <w:p w14:paraId="54E4E290" w14:textId="698B3AF9" w:rsidR="009E4A1A" w:rsidRPr="002C6924" w:rsidRDefault="00051F5C" w:rsidP="00A50CFB">
            <w:pPr>
              <w:spacing w:after="0" w:line="240" w:lineRule="auto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  <w:r>
              <w:rPr>
                <w:rFonts w:ascii="Poppins" w:hAnsi="Poppins" w:cs="Poppins"/>
                <w:b/>
                <w:sz w:val="18"/>
                <w:szCs w:val="18"/>
                <w:lang w:val="en-GB"/>
              </w:rPr>
              <w:t>Proposed budget</w:t>
            </w:r>
            <w:r w:rsidR="009E4A1A"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 xml:space="preserve"> (USD) 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D480E2" w14:textId="77777777" w:rsidR="009E4A1A" w:rsidRPr="002C6924" w:rsidRDefault="009E4A1A" w:rsidP="00A50CFB">
            <w:pPr>
              <w:spacing w:after="0" w:line="276" w:lineRule="auto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</w:p>
        </w:tc>
      </w:tr>
      <w:tr w:rsidR="0026685A" w:rsidRPr="00585C5A" w14:paraId="3683FA70" w14:textId="77777777" w:rsidTr="00411C92">
        <w:trPr>
          <w:trHeight w:val="396"/>
        </w:trPr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2E"/>
            <w:noWrap/>
          </w:tcPr>
          <w:p w14:paraId="08A80272" w14:textId="6F98B674" w:rsidR="0026685A" w:rsidRPr="002C6924" w:rsidRDefault="0026685A" w:rsidP="00A50CFB">
            <w:pPr>
              <w:spacing w:after="0" w:line="240" w:lineRule="auto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 xml:space="preserve">Proposed </w:t>
            </w:r>
            <w:r w:rsidR="00534D39"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>partner/ sub-recipient organisations (if any)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729327" w14:textId="77777777" w:rsidR="0026685A" w:rsidRPr="002C6924" w:rsidRDefault="0026685A" w:rsidP="00A50CFB">
            <w:pPr>
              <w:spacing w:after="0" w:line="276" w:lineRule="auto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</w:p>
        </w:tc>
      </w:tr>
      <w:tr w:rsidR="009E4A1A" w:rsidRPr="002C6924" w14:paraId="5753F6A2" w14:textId="77777777" w:rsidTr="00411C92">
        <w:trPr>
          <w:trHeight w:val="396"/>
        </w:trPr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2E"/>
            <w:noWrap/>
          </w:tcPr>
          <w:p w14:paraId="77A31F2C" w14:textId="3EDD7BE8" w:rsidR="009E4A1A" w:rsidRPr="002C6924" w:rsidRDefault="009E4A1A" w:rsidP="00A50CFB">
            <w:pPr>
              <w:spacing w:after="0" w:line="240" w:lineRule="auto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 xml:space="preserve">Proposed </w:t>
            </w:r>
            <w:r w:rsidR="00AC078E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>project</w:t>
            </w:r>
            <w:r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 xml:space="preserve"> </w:t>
            </w:r>
            <w:r w:rsidR="00AC078E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>o</w:t>
            </w:r>
            <w:r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>bjective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EFD890" w14:textId="77777777" w:rsidR="009E4A1A" w:rsidRPr="002C6924" w:rsidRDefault="009E4A1A" w:rsidP="00A50CFB">
            <w:pPr>
              <w:spacing w:after="0" w:line="276" w:lineRule="auto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</w:p>
        </w:tc>
      </w:tr>
    </w:tbl>
    <w:p w14:paraId="0F756CF0" w14:textId="294738F9" w:rsidR="0040270F" w:rsidRPr="002C6924" w:rsidRDefault="0040270F" w:rsidP="0040270F">
      <w:pPr>
        <w:pStyle w:val="ListParagraph"/>
        <w:ind w:left="1080"/>
        <w:jc w:val="both"/>
        <w:rPr>
          <w:rFonts w:ascii="Poppins" w:hAnsi="Poppins" w:cs="Poppins"/>
          <w:b/>
          <w:sz w:val="18"/>
          <w:szCs w:val="18"/>
          <w:lang w:val="en-GB"/>
        </w:rPr>
      </w:pPr>
    </w:p>
    <w:p w14:paraId="030F364F" w14:textId="4CDA8D23" w:rsidR="00123D88" w:rsidRDefault="00D92172" w:rsidP="008A2D69">
      <w:pPr>
        <w:pStyle w:val="ListParagraph"/>
        <w:numPr>
          <w:ilvl w:val="0"/>
          <w:numId w:val="47"/>
        </w:numPr>
        <w:jc w:val="both"/>
        <w:rPr>
          <w:rFonts w:ascii="Poppins" w:hAnsi="Poppins" w:cs="Poppins"/>
          <w:b/>
          <w:sz w:val="20"/>
          <w:szCs w:val="20"/>
          <w:lang w:val="en-GB"/>
        </w:rPr>
      </w:pPr>
      <w:r w:rsidRPr="008A2D69">
        <w:rPr>
          <w:rFonts w:ascii="Poppins" w:hAnsi="Poppins" w:cs="Poppins"/>
          <w:b/>
          <w:sz w:val="20"/>
          <w:szCs w:val="20"/>
          <w:lang w:val="en-GB"/>
        </w:rPr>
        <w:t xml:space="preserve">YOUR ORGANISATION </w:t>
      </w:r>
    </w:p>
    <w:p w14:paraId="7765603D" w14:textId="77777777" w:rsidR="00605C68" w:rsidRPr="008A2D69" w:rsidRDefault="00605C68" w:rsidP="00605C68">
      <w:pPr>
        <w:pStyle w:val="ListParagraph"/>
        <w:jc w:val="both"/>
        <w:rPr>
          <w:rFonts w:ascii="Poppins" w:hAnsi="Poppins" w:cs="Poppins"/>
          <w:b/>
          <w:sz w:val="20"/>
          <w:szCs w:val="20"/>
          <w:lang w:val="en-GB"/>
        </w:rPr>
      </w:pPr>
    </w:p>
    <w:tbl>
      <w:tblPr>
        <w:tblStyle w:val="TableGrid"/>
        <w:tblW w:w="10348" w:type="dxa"/>
        <w:tblInd w:w="-714" w:type="dxa"/>
        <w:tblLook w:val="04A0" w:firstRow="1" w:lastRow="0" w:firstColumn="1" w:lastColumn="0" w:noHBand="0" w:noVBand="1"/>
      </w:tblPr>
      <w:tblGrid>
        <w:gridCol w:w="1843"/>
        <w:gridCol w:w="2552"/>
        <w:gridCol w:w="2976"/>
        <w:gridCol w:w="2977"/>
      </w:tblGrid>
      <w:tr w:rsidR="00123D88" w:rsidRPr="002C6924" w14:paraId="01E309E1" w14:textId="77777777" w:rsidTr="006B1CE2">
        <w:tc>
          <w:tcPr>
            <w:tcW w:w="4395" w:type="dxa"/>
            <w:gridSpan w:val="2"/>
            <w:shd w:val="clear" w:color="auto" w:fill="00003C"/>
          </w:tcPr>
          <w:p w14:paraId="475C5224" w14:textId="77777777" w:rsidR="00123D88" w:rsidRPr="002C6924" w:rsidRDefault="00123D88" w:rsidP="006B1CE2">
            <w:pPr>
              <w:spacing w:line="276" w:lineRule="auto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 xml:space="preserve">Date of establishment </w:t>
            </w:r>
          </w:p>
        </w:tc>
        <w:tc>
          <w:tcPr>
            <w:tcW w:w="5953" w:type="dxa"/>
            <w:gridSpan w:val="2"/>
          </w:tcPr>
          <w:p w14:paraId="3BC7FA88" w14:textId="77777777" w:rsidR="00123D88" w:rsidRPr="002C6924" w:rsidRDefault="00123D88" w:rsidP="006B1CE2">
            <w:pPr>
              <w:spacing w:line="276" w:lineRule="auto"/>
              <w:jc w:val="both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</w:p>
        </w:tc>
      </w:tr>
      <w:tr w:rsidR="00123D88" w:rsidRPr="002C6924" w14:paraId="0D95F4B3" w14:textId="77777777" w:rsidTr="006B1CE2">
        <w:trPr>
          <w:trHeight w:val="308"/>
        </w:trPr>
        <w:tc>
          <w:tcPr>
            <w:tcW w:w="4395" w:type="dxa"/>
            <w:gridSpan w:val="2"/>
            <w:vMerge w:val="restart"/>
            <w:shd w:val="clear" w:color="auto" w:fill="00003C"/>
          </w:tcPr>
          <w:p w14:paraId="7DFEA160" w14:textId="561382ED" w:rsidR="00123D88" w:rsidRPr="002C6924" w:rsidRDefault="00123D88" w:rsidP="006B1CE2">
            <w:pPr>
              <w:spacing w:line="276" w:lineRule="auto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 xml:space="preserve">Annual </w:t>
            </w:r>
            <w:r w:rsidR="00A2690B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 xml:space="preserve">operating </w:t>
            </w:r>
            <w:r>
              <w:rPr>
                <w:rFonts w:ascii="Poppins" w:hAnsi="Poppins" w:cs="Poppins"/>
                <w:b/>
                <w:sz w:val="18"/>
                <w:szCs w:val="18"/>
                <w:lang w:val="en-GB"/>
              </w:rPr>
              <w:t>b</w:t>
            </w:r>
            <w:r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 xml:space="preserve">udget </w:t>
            </w:r>
            <w:r>
              <w:rPr>
                <w:rFonts w:ascii="Poppins" w:hAnsi="Poppins" w:cs="Poppins"/>
                <w:b/>
                <w:sz w:val="18"/>
                <w:szCs w:val="18"/>
                <w:lang w:val="en-GB"/>
              </w:rPr>
              <w:t>for two previous years</w:t>
            </w:r>
            <w:r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 xml:space="preserve">  (</w:t>
            </w:r>
            <w:r w:rsidR="00825A17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 xml:space="preserve">in </w:t>
            </w:r>
            <w:r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 xml:space="preserve">USD) </w:t>
            </w:r>
          </w:p>
        </w:tc>
        <w:tc>
          <w:tcPr>
            <w:tcW w:w="2976" w:type="dxa"/>
            <w:shd w:val="clear" w:color="auto" w:fill="00002E"/>
          </w:tcPr>
          <w:p w14:paraId="2C81D943" w14:textId="088B1300" w:rsidR="00123D88" w:rsidRPr="002C6924" w:rsidRDefault="00123D88" w:rsidP="006B1CE2">
            <w:pPr>
              <w:spacing w:line="276" w:lineRule="auto"/>
              <w:jc w:val="both"/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>202</w:t>
            </w:r>
            <w:r w:rsidR="00A5219D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>2</w:t>
            </w:r>
          </w:p>
        </w:tc>
        <w:tc>
          <w:tcPr>
            <w:tcW w:w="2977" w:type="dxa"/>
            <w:shd w:val="clear" w:color="auto" w:fill="00002E"/>
          </w:tcPr>
          <w:p w14:paraId="0C78B3CA" w14:textId="61FCBB2E" w:rsidR="00123D88" w:rsidRPr="002C6924" w:rsidRDefault="00123D88" w:rsidP="006B1CE2">
            <w:pPr>
              <w:spacing w:line="276" w:lineRule="auto"/>
              <w:jc w:val="both"/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>202</w:t>
            </w:r>
            <w:r w:rsidR="00A5219D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>3</w:t>
            </w:r>
          </w:p>
        </w:tc>
      </w:tr>
      <w:tr w:rsidR="00123D88" w:rsidRPr="002C6924" w14:paraId="3F9E5B54" w14:textId="77777777" w:rsidTr="006B1CE2">
        <w:trPr>
          <w:trHeight w:val="307"/>
        </w:trPr>
        <w:tc>
          <w:tcPr>
            <w:tcW w:w="4395" w:type="dxa"/>
            <w:gridSpan w:val="2"/>
            <w:vMerge/>
          </w:tcPr>
          <w:p w14:paraId="4CD91FDD" w14:textId="77777777" w:rsidR="00123D88" w:rsidRPr="002C6924" w:rsidRDefault="00123D88" w:rsidP="006B1CE2">
            <w:pPr>
              <w:spacing w:line="276" w:lineRule="auto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</w:p>
        </w:tc>
        <w:tc>
          <w:tcPr>
            <w:tcW w:w="2976" w:type="dxa"/>
          </w:tcPr>
          <w:p w14:paraId="40A83AE6" w14:textId="77777777" w:rsidR="00123D88" w:rsidRPr="002C6924" w:rsidRDefault="00123D88" w:rsidP="006B1CE2">
            <w:pPr>
              <w:spacing w:line="276" w:lineRule="auto"/>
              <w:jc w:val="both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</w:p>
        </w:tc>
        <w:tc>
          <w:tcPr>
            <w:tcW w:w="2977" w:type="dxa"/>
          </w:tcPr>
          <w:p w14:paraId="10E86CB0" w14:textId="77777777" w:rsidR="00123D88" w:rsidRPr="002C6924" w:rsidRDefault="00123D88" w:rsidP="006B1CE2">
            <w:pPr>
              <w:spacing w:line="276" w:lineRule="auto"/>
              <w:jc w:val="both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</w:p>
        </w:tc>
      </w:tr>
      <w:tr w:rsidR="00123D88" w:rsidRPr="00585C5A" w14:paraId="3B1368E9" w14:textId="77777777" w:rsidTr="006B1CE2">
        <w:tc>
          <w:tcPr>
            <w:tcW w:w="4395" w:type="dxa"/>
            <w:gridSpan w:val="2"/>
            <w:shd w:val="clear" w:color="auto" w:fill="00003C"/>
          </w:tcPr>
          <w:p w14:paraId="3922729E" w14:textId="77777777" w:rsidR="00123D88" w:rsidRPr="002C6924" w:rsidRDefault="00123D88" w:rsidP="006B1CE2">
            <w:pPr>
              <w:spacing w:line="276" w:lineRule="auto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>Number of full-time employees</w:t>
            </w:r>
          </w:p>
        </w:tc>
        <w:tc>
          <w:tcPr>
            <w:tcW w:w="5953" w:type="dxa"/>
            <w:gridSpan w:val="2"/>
          </w:tcPr>
          <w:p w14:paraId="7993EDB6" w14:textId="77777777" w:rsidR="00123D88" w:rsidRPr="002C6924" w:rsidRDefault="00123D88" w:rsidP="006B1CE2">
            <w:pPr>
              <w:spacing w:line="276" w:lineRule="auto"/>
              <w:jc w:val="both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</w:p>
        </w:tc>
      </w:tr>
      <w:tr w:rsidR="00123D88" w:rsidRPr="002C6924" w14:paraId="1D0AAC33" w14:textId="77777777" w:rsidTr="006B1CE2">
        <w:tc>
          <w:tcPr>
            <w:tcW w:w="4395" w:type="dxa"/>
            <w:gridSpan w:val="2"/>
            <w:shd w:val="clear" w:color="auto" w:fill="00003C"/>
          </w:tcPr>
          <w:p w14:paraId="72AC8DFB" w14:textId="77777777" w:rsidR="00123D88" w:rsidRPr="002C6924" w:rsidRDefault="00123D88" w:rsidP="006B1CE2">
            <w:pPr>
              <w:spacing w:line="276" w:lineRule="auto"/>
              <w:jc w:val="both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 xml:space="preserve">Headquarter Address </w:t>
            </w:r>
          </w:p>
        </w:tc>
        <w:tc>
          <w:tcPr>
            <w:tcW w:w="5953" w:type="dxa"/>
            <w:gridSpan w:val="2"/>
          </w:tcPr>
          <w:p w14:paraId="60CFC021" w14:textId="77777777" w:rsidR="00123D88" w:rsidRPr="002C6924" w:rsidRDefault="00123D88" w:rsidP="006B1CE2">
            <w:pPr>
              <w:spacing w:line="276" w:lineRule="auto"/>
              <w:jc w:val="both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</w:p>
        </w:tc>
      </w:tr>
      <w:tr w:rsidR="00123D88" w:rsidRPr="00585C5A" w14:paraId="6522EE55" w14:textId="77777777" w:rsidTr="006B1CE2">
        <w:tc>
          <w:tcPr>
            <w:tcW w:w="4395" w:type="dxa"/>
            <w:gridSpan w:val="2"/>
            <w:shd w:val="clear" w:color="auto" w:fill="00003C"/>
          </w:tcPr>
          <w:p w14:paraId="3D7CDDD2" w14:textId="77777777" w:rsidR="00123D88" w:rsidRPr="002C6924" w:rsidRDefault="00123D88" w:rsidP="006B1CE2">
            <w:pPr>
              <w:spacing w:line="276" w:lineRule="auto"/>
              <w:jc w:val="both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 xml:space="preserve">Number and location of </w:t>
            </w:r>
            <w:r>
              <w:rPr>
                <w:rFonts w:ascii="Poppins" w:hAnsi="Poppins" w:cs="Poppins"/>
                <w:b/>
                <w:sz w:val="18"/>
                <w:szCs w:val="18"/>
                <w:lang w:val="en-GB"/>
              </w:rPr>
              <w:t>f</w:t>
            </w:r>
            <w:r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 xml:space="preserve">ield </w:t>
            </w:r>
            <w:r>
              <w:rPr>
                <w:rFonts w:ascii="Poppins" w:hAnsi="Poppins" w:cs="Poppins"/>
                <w:b/>
                <w:sz w:val="18"/>
                <w:szCs w:val="18"/>
                <w:lang w:val="en-GB"/>
              </w:rPr>
              <w:t>o</w:t>
            </w:r>
            <w:r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 xml:space="preserve">ffices (if any) </w:t>
            </w:r>
          </w:p>
        </w:tc>
        <w:tc>
          <w:tcPr>
            <w:tcW w:w="5953" w:type="dxa"/>
            <w:gridSpan w:val="2"/>
          </w:tcPr>
          <w:p w14:paraId="7A568B17" w14:textId="77777777" w:rsidR="00123D88" w:rsidRPr="002C6924" w:rsidRDefault="00123D88" w:rsidP="006B1CE2">
            <w:pPr>
              <w:spacing w:line="276" w:lineRule="auto"/>
              <w:jc w:val="both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</w:p>
        </w:tc>
      </w:tr>
      <w:tr w:rsidR="00123D88" w:rsidRPr="002C6924" w14:paraId="5B9F32AC" w14:textId="77777777" w:rsidTr="006B1CE2">
        <w:tc>
          <w:tcPr>
            <w:tcW w:w="4395" w:type="dxa"/>
            <w:gridSpan w:val="2"/>
            <w:shd w:val="clear" w:color="auto" w:fill="00003C"/>
          </w:tcPr>
          <w:p w14:paraId="081E3230" w14:textId="77777777" w:rsidR="00123D88" w:rsidRPr="002C6924" w:rsidRDefault="00123D88" w:rsidP="006B1CE2">
            <w:pPr>
              <w:spacing w:line="276" w:lineRule="auto"/>
              <w:jc w:val="both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>Website (if any)</w:t>
            </w:r>
          </w:p>
        </w:tc>
        <w:tc>
          <w:tcPr>
            <w:tcW w:w="5953" w:type="dxa"/>
            <w:gridSpan w:val="2"/>
          </w:tcPr>
          <w:p w14:paraId="0977FFDB" w14:textId="77777777" w:rsidR="00123D88" w:rsidRPr="002C6924" w:rsidRDefault="00123D88" w:rsidP="006B1CE2">
            <w:pPr>
              <w:spacing w:line="276" w:lineRule="auto"/>
              <w:jc w:val="both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</w:p>
        </w:tc>
      </w:tr>
      <w:tr w:rsidR="00123D88" w:rsidRPr="00585C5A" w14:paraId="374F8892" w14:textId="77777777" w:rsidTr="006B1CE2">
        <w:tc>
          <w:tcPr>
            <w:tcW w:w="4395" w:type="dxa"/>
            <w:gridSpan w:val="2"/>
            <w:shd w:val="clear" w:color="auto" w:fill="00003C"/>
          </w:tcPr>
          <w:p w14:paraId="0567E095" w14:textId="69AFA235" w:rsidR="00123D88" w:rsidRPr="002C6924" w:rsidRDefault="00123D88" w:rsidP="006B1CE2">
            <w:pPr>
              <w:spacing w:line="276" w:lineRule="auto"/>
              <w:jc w:val="both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>Social Media Accounts</w:t>
            </w:r>
            <w:r w:rsidR="00065843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 xml:space="preserve"> (if any)</w:t>
            </w:r>
          </w:p>
        </w:tc>
        <w:tc>
          <w:tcPr>
            <w:tcW w:w="5953" w:type="dxa"/>
            <w:gridSpan w:val="2"/>
          </w:tcPr>
          <w:p w14:paraId="7D1F5D69" w14:textId="77777777" w:rsidR="00123D88" w:rsidRPr="002C6924" w:rsidRDefault="00123D88" w:rsidP="006B1CE2">
            <w:pPr>
              <w:spacing w:line="276" w:lineRule="auto"/>
              <w:jc w:val="both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</w:p>
        </w:tc>
      </w:tr>
      <w:tr w:rsidR="00123D88" w:rsidRPr="002C6924" w14:paraId="6B8C7C53" w14:textId="77777777" w:rsidTr="006B1CE2">
        <w:tc>
          <w:tcPr>
            <w:tcW w:w="1843" w:type="dxa"/>
            <w:vMerge w:val="restart"/>
            <w:shd w:val="clear" w:color="auto" w:fill="00003C"/>
          </w:tcPr>
          <w:p w14:paraId="01371399" w14:textId="77777777" w:rsidR="00123D88" w:rsidRPr="002C6924" w:rsidRDefault="00123D88" w:rsidP="006B1CE2">
            <w:pPr>
              <w:spacing w:line="276" w:lineRule="auto"/>
              <w:jc w:val="center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</w:p>
          <w:p w14:paraId="38F77DCB" w14:textId="77777777" w:rsidR="00123D88" w:rsidRPr="002C6924" w:rsidRDefault="00123D88" w:rsidP="006B1CE2">
            <w:pPr>
              <w:spacing w:line="276" w:lineRule="auto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>Contact Person</w:t>
            </w:r>
          </w:p>
        </w:tc>
        <w:tc>
          <w:tcPr>
            <w:tcW w:w="2552" w:type="dxa"/>
            <w:shd w:val="clear" w:color="auto" w:fill="00003C"/>
          </w:tcPr>
          <w:p w14:paraId="09A1AAD8" w14:textId="77777777" w:rsidR="00123D88" w:rsidRPr="002C6924" w:rsidRDefault="00123D88" w:rsidP="006B1CE2">
            <w:pPr>
              <w:spacing w:line="276" w:lineRule="auto"/>
              <w:jc w:val="both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>Name</w:t>
            </w:r>
          </w:p>
        </w:tc>
        <w:tc>
          <w:tcPr>
            <w:tcW w:w="5953" w:type="dxa"/>
            <w:gridSpan w:val="2"/>
          </w:tcPr>
          <w:p w14:paraId="1A23D419" w14:textId="77777777" w:rsidR="00123D88" w:rsidRPr="002C6924" w:rsidRDefault="00123D88" w:rsidP="006B1CE2">
            <w:pPr>
              <w:spacing w:line="276" w:lineRule="auto"/>
              <w:jc w:val="both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</w:p>
        </w:tc>
      </w:tr>
      <w:tr w:rsidR="00123D88" w:rsidRPr="002C6924" w14:paraId="5FBBD3BF" w14:textId="77777777" w:rsidTr="006B1CE2">
        <w:tc>
          <w:tcPr>
            <w:tcW w:w="1843" w:type="dxa"/>
            <w:vMerge/>
          </w:tcPr>
          <w:p w14:paraId="078A73AB" w14:textId="77777777" w:rsidR="00123D88" w:rsidRPr="002C6924" w:rsidRDefault="00123D88" w:rsidP="006B1CE2">
            <w:pPr>
              <w:spacing w:line="276" w:lineRule="auto"/>
              <w:jc w:val="both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</w:p>
        </w:tc>
        <w:tc>
          <w:tcPr>
            <w:tcW w:w="2552" w:type="dxa"/>
            <w:shd w:val="clear" w:color="auto" w:fill="00003C"/>
          </w:tcPr>
          <w:p w14:paraId="65840FCE" w14:textId="77777777" w:rsidR="00123D88" w:rsidRPr="002C6924" w:rsidRDefault="00123D88" w:rsidP="006B1CE2">
            <w:pPr>
              <w:spacing w:line="276" w:lineRule="auto"/>
              <w:jc w:val="both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>Position</w:t>
            </w:r>
          </w:p>
        </w:tc>
        <w:tc>
          <w:tcPr>
            <w:tcW w:w="5953" w:type="dxa"/>
            <w:gridSpan w:val="2"/>
          </w:tcPr>
          <w:p w14:paraId="165F43E1" w14:textId="77777777" w:rsidR="00123D88" w:rsidRPr="002C6924" w:rsidRDefault="00123D88" w:rsidP="006B1CE2">
            <w:pPr>
              <w:spacing w:line="276" w:lineRule="auto"/>
              <w:jc w:val="both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</w:p>
        </w:tc>
      </w:tr>
      <w:tr w:rsidR="00123D88" w:rsidRPr="002C6924" w14:paraId="6D26DAF1" w14:textId="77777777" w:rsidTr="006B1CE2">
        <w:tc>
          <w:tcPr>
            <w:tcW w:w="1843" w:type="dxa"/>
            <w:vMerge/>
          </w:tcPr>
          <w:p w14:paraId="43B72B64" w14:textId="77777777" w:rsidR="00123D88" w:rsidRPr="002C6924" w:rsidRDefault="00123D88" w:rsidP="006B1CE2">
            <w:pPr>
              <w:spacing w:line="276" w:lineRule="auto"/>
              <w:jc w:val="both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</w:p>
        </w:tc>
        <w:tc>
          <w:tcPr>
            <w:tcW w:w="2552" w:type="dxa"/>
            <w:shd w:val="clear" w:color="auto" w:fill="00003C"/>
          </w:tcPr>
          <w:p w14:paraId="65086F78" w14:textId="77777777" w:rsidR="00123D88" w:rsidRPr="002C6924" w:rsidRDefault="00123D88" w:rsidP="006B1CE2">
            <w:pPr>
              <w:spacing w:line="276" w:lineRule="auto"/>
              <w:jc w:val="both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>E-mail Address</w:t>
            </w:r>
          </w:p>
        </w:tc>
        <w:tc>
          <w:tcPr>
            <w:tcW w:w="5953" w:type="dxa"/>
            <w:gridSpan w:val="2"/>
          </w:tcPr>
          <w:p w14:paraId="0FA94E20" w14:textId="77777777" w:rsidR="00123D88" w:rsidRPr="002C6924" w:rsidRDefault="00123D88" w:rsidP="006B1CE2">
            <w:pPr>
              <w:spacing w:line="276" w:lineRule="auto"/>
              <w:jc w:val="both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</w:p>
        </w:tc>
      </w:tr>
      <w:tr w:rsidR="00123D88" w:rsidRPr="002C6924" w14:paraId="02075DB6" w14:textId="77777777" w:rsidTr="006B1CE2">
        <w:tc>
          <w:tcPr>
            <w:tcW w:w="1843" w:type="dxa"/>
            <w:vMerge/>
          </w:tcPr>
          <w:p w14:paraId="06AA4E09" w14:textId="77777777" w:rsidR="00123D88" w:rsidRPr="002C6924" w:rsidRDefault="00123D88" w:rsidP="006B1CE2">
            <w:pPr>
              <w:spacing w:line="276" w:lineRule="auto"/>
              <w:jc w:val="both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</w:p>
        </w:tc>
        <w:tc>
          <w:tcPr>
            <w:tcW w:w="2552" w:type="dxa"/>
            <w:shd w:val="clear" w:color="auto" w:fill="00003C"/>
          </w:tcPr>
          <w:p w14:paraId="4E8053C2" w14:textId="77777777" w:rsidR="00123D88" w:rsidRPr="002C6924" w:rsidRDefault="00123D88" w:rsidP="006B1CE2">
            <w:pPr>
              <w:spacing w:line="276" w:lineRule="auto"/>
              <w:jc w:val="both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>Phone Number</w:t>
            </w:r>
          </w:p>
        </w:tc>
        <w:tc>
          <w:tcPr>
            <w:tcW w:w="5953" w:type="dxa"/>
            <w:gridSpan w:val="2"/>
          </w:tcPr>
          <w:p w14:paraId="2C1A24ED" w14:textId="77777777" w:rsidR="00123D88" w:rsidRPr="002C6924" w:rsidRDefault="00123D88" w:rsidP="006B1CE2">
            <w:pPr>
              <w:spacing w:line="276" w:lineRule="auto"/>
              <w:jc w:val="both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</w:p>
        </w:tc>
      </w:tr>
    </w:tbl>
    <w:p w14:paraId="3301E271" w14:textId="77777777" w:rsidR="0026685A" w:rsidRDefault="0026685A" w:rsidP="00205CD7">
      <w:pPr>
        <w:pStyle w:val="ListParagraph"/>
        <w:ind w:left="1080"/>
        <w:jc w:val="both"/>
        <w:rPr>
          <w:rFonts w:ascii="Poppins" w:hAnsi="Poppins" w:cs="Poppins"/>
          <w:b/>
          <w:szCs w:val="18"/>
          <w:lang w:val="en-GB"/>
        </w:rPr>
      </w:pPr>
    </w:p>
    <w:p w14:paraId="245A1E2C" w14:textId="77777777" w:rsidR="00A2690B" w:rsidRPr="002C6924" w:rsidRDefault="00A2690B" w:rsidP="00205CD7">
      <w:pPr>
        <w:pStyle w:val="ListParagraph"/>
        <w:ind w:left="1080"/>
        <w:jc w:val="both"/>
        <w:rPr>
          <w:rFonts w:ascii="Poppins" w:hAnsi="Poppins" w:cs="Poppins"/>
          <w:b/>
          <w:szCs w:val="18"/>
          <w:lang w:val="en-GB"/>
        </w:rPr>
      </w:pPr>
    </w:p>
    <w:tbl>
      <w:tblPr>
        <w:tblW w:w="10269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3324"/>
        <w:gridCol w:w="6945"/>
      </w:tblGrid>
      <w:tr w:rsidR="00093A8B" w:rsidRPr="00585C5A" w14:paraId="14891E64" w14:textId="77777777" w:rsidTr="007F6757">
        <w:trPr>
          <w:trHeight w:val="396"/>
        </w:trPr>
        <w:tc>
          <w:tcPr>
            <w:tcW w:w="102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2E"/>
          </w:tcPr>
          <w:p w14:paraId="66EC3CF2" w14:textId="46AAF80A" w:rsidR="007B1F04" w:rsidRDefault="00093A8B" w:rsidP="00F506A9">
            <w:pPr>
              <w:pStyle w:val="ListParagraph"/>
              <w:numPr>
                <w:ilvl w:val="1"/>
                <w:numId w:val="47"/>
              </w:numPr>
              <w:spacing w:line="276" w:lineRule="auto"/>
              <w:ind w:left="528"/>
              <w:jc w:val="both"/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lastRenderedPageBreak/>
              <w:t>Please list the names of your organisation’s leadership and governing body, and include details of any affiliations or relationships</w:t>
            </w:r>
            <w:r w:rsidR="004F3EDA" w:rsidRPr="002C6924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 xml:space="preserve"> with political </w:t>
            </w:r>
            <w:r w:rsidR="00EC4AFA" w:rsidRPr="002C6924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>entities or actors</w:t>
            </w:r>
            <w:r w:rsidR="006F33F1" w:rsidRPr="002C6924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 xml:space="preserve"> </w:t>
            </w:r>
          </w:p>
          <w:p w14:paraId="5AFC1A48" w14:textId="6D960005" w:rsidR="00093A8B" w:rsidRPr="007B1F04" w:rsidRDefault="00093A8B" w:rsidP="007B1F04">
            <w:pPr>
              <w:pStyle w:val="ListParagraph"/>
              <w:spacing w:line="276" w:lineRule="auto"/>
              <w:ind w:left="528"/>
              <w:jc w:val="both"/>
              <w:rPr>
                <w:rFonts w:ascii="Poppins" w:hAnsi="Poppins" w:cs="Poppins"/>
                <w:i/>
                <w:iCs/>
                <w:sz w:val="18"/>
                <w:szCs w:val="18"/>
                <w:lang w:val="en-GB"/>
              </w:rPr>
            </w:pPr>
            <w:r w:rsidRPr="007B1F04">
              <w:rPr>
                <w:rFonts w:ascii="Poppins" w:hAnsi="Poppins" w:cs="Poppins"/>
                <w:i/>
                <w:iCs/>
                <w:sz w:val="18"/>
                <w:szCs w:val="18"/>
                <w:lang w:val="en-GB"/>
              </w:rPr>
              <w:t>(</w:t>
            </w:r>
            <w:r w:rsidR="007B1F04" w:rsidRPr="007B1F04">
              <w:rPr>
                <w:rFonts w:ascii="Poppins" w:hAnsi="Poppins" w:cs="Poppins"/>
                <w:i/>
                <w:iCs/>
                <w:sz w:val="18"/>
                <w:szCs w:val="18"/>
                <w:lang w:val="en-GB"/>
              </w:rPr>
              <w:t xml:space="preserve">Please </w:t>
            </w:r>
            <w:r w:rsidRPr="007B1F04">
              <w:rPr>
                <w:rFonts w:ascii="Poppins" w:hAnsi="Poppins" w:cs="Poppins"/>
                <w:i/>
                <w:iCs/>
                <w:sz w:val="18"/>
                <w:szCs w:val="18"/>
                <w:lang w:val="en-GB"/>
              </w:rPr>
              <w:t>add lines as needed)</w:t>
            </w:r>
          </w:p>
        </w:tc>
      </w:tr>
      <w:tr w:rsidR="00093A8B" w:rsidRPr="00585C5A" w14:paraId="19D9F615" w14:textId="77777777" w:rsidTr="00086A80">
        <w:trPr>
          <w:trHeight w:val="396"/>
        </w:trPr>
        <w:tc>
          <w:tcPr>
            <w:tcW w:w="3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58C9A70" w14:textId="3946AD7D" w:rsidR="00093A8B" w:rsidRPr="00086A80" w:rsidRDefault="00093A8B" w:rsidP="00086A80">
            <w:pPr>
              <w:spacing w:after="0" w:line="276" w:lineRule="auto"/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</w:pPr>
            <w:r w:rsidRPr="00086A80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>Name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C99F85D" w14:textId="0953FF19" w:rsidR="00093A8B" w:rsidRPr="00086A80" w:rsidRDefault="00093A8B" w:rsidP="00086A80">
            <w:pPr>
              <w:spacing w:after="0" w:line="276" w:lineRule="auto"/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</w:pPr>
            <w:r w:rsidRPr="00086A80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 xml:space="preserve">Position </w:t>
            </w:r>
            <w:r w:rsidR="00B76395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 xml:space="preserve">within organisation </w:t>
            </w:r>
            <w:r w:rsidR="00D4224A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>(</w:t>
            </w:r>
            <w:r w:rsidRPr="00086A80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 xml:space="preserve">and </w:t>
            </w:r>
            <w:r w:rsidR="00151A6D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 xml:space="preserve">political </w:t>
            </w:r>
            <w:r w:rsidRPr="00086A80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>affiliation</w:t>
            </w:r>
            <w:r w:rsidR="00151A6D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 xml:space="preserve">, </w:t>
            </w:r>
            <w:r w:rsidRPr="00086A80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 xml:space="preserve">if any) </w:t>
            </w:r>
          </w:p>
        </w:tc>
      </w:tr>
      <w:tr w:rsidR="00093A8B" w:rsidRPr="00585C5A" w14:paraId="0EA98BA3" w14:textId="77777777" w:rsidTr="00205CD7">
        <w:trPr>
          <w:trHeight w:val="396"/>
        </w:trPr>
        <w:tc>
          <w:tcPr>
            <w:tcW w:w="3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CEC93D" w14:textId="77777777" w:rsidR="00093A8B" w:rsidRPr="002C6924" w:rsidRDefault="00093A8B" w:rsidP="00093A8B">
            <w:pPr>
              <w:spacing w:after="0" w:line="276" w:lineRule="auto"/>
              <w:jc w:val="both"/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140493DF" w14:textId="393971C8" w:rsidR="00093A8B" w:rsidRPr="002C6924" w:rsidRDefault="00093A8B" w:rsidP="00093A8B">
            <w:pPr>
              <w:spacing w:after="0" w:line="276" w:lineRule="auto"/>
              <w:jc w:val="both"/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</w:tr>
      <w:tr w:rsidR="00093A8B" w:rsidRPr="00585C5A" w14:paraId="58031B65" w14:textId="77777777" w:rsidTr="00205CD7">
        <w:trPr>
          <w:trHeight w:val="396"/>
        </w:trPr>
        <w:tc>
          <w:tcPr>
            <w:tcW w:w="3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344B8E" w14:textId="77777777" w:rsidR="00093A8B" w:rsidRPr="002C6924" w:rsidRDefault="00093A8B" w:rsidP="00093A8B">
            <w:pPr>
              <w:spacing w:after="0" w:line="276" w:lineRule="auto"/>
              <w:jc w:val="both"/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D4C6D1F" w14:textId="65F9A4CD" w:rsidR="00093A8B" w:rsidRPr="002C6924" w:rsidRDefault="00093A8B" w:rsidP="00093A8B">
            <w:pPr>
              <w:spacing w:after="0" w:line="276" w:lineRule="auto"/>
              <w:jc w:val="both"/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</w:tr>
      <w:tr w:rsidR="00093A8B" w:rsidRPr="00585C5A" w14:paraId="2E47956B" w14:textId="77777777" w:rsidTr="00205CD7">
        <w:trPr>
          <w:trHeight w:val="396"/>
        </w:trPr>
        <w:tc>
          <w:tcPr>
            <w:tcW w:w="3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2FD36C" w14:textId="77777777" w:rsidR="00093A8B" w:rsidRPr="002C6924" w:rsidRDefault="00093A8B" w:rsidP="00093A8B">
            <w:pPr>
              <w:spacing w:after="0" w:line="276" w:lineRule="auto"/>
              <w:jc w:val="both"/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7A01B347" w14:textId="414D7936" w:rsidR="00093A8B" w:rsidRPr="002C6924" w:rsidRDefault="00093A8B" w:rsidP="00093A8B">
            <w:pPr>
              <w:spacing w:after="0" w:line="276" w:lineRule="auto"/>
              <w:jc w:val="both"/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</w:tr>
      <w:tr w:rsidR="00093A8B" w:rsidRPr="00585C5A" w14:paraId="152BF932" w14:textId="77777777" w:rsidTr="00205CD7">
        <w:trPr>
          <w:trHeight w:val="396"/>
        </w:trPr>
        <w:tc>
          <w:tcPr>
            <w:tcW w:w="3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B2D77F" w14:textId="77777777" w:rsidR="00093A8B" w:rsidRPr="002C6924" w:rsidRDefault="00093A8B" w:rsidP="00093A8B">
            <w:pPr>
              <w:spacing w:after="0" w:line="276" w:lineRule="auto"/>
              <w:jc w:val="both"/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7C63A132" w14:textId="0FDF9063" w:rsidR="00093A8B" w:rsidRPr="002C6924" w:rsidRDefault="00093A8B" w:rsidP="00093A8B">
            <w:pPr>
              <w:spacing w:after="0" w:line="276" w:lineRule="auto"/>
              <w:jc w:val="both"/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</w:tr>
      <w:tr w:rsidR="0045748B" w:rsidRPr="00B76395" w14:paraId="5ADC54CD" w14:textId="77777777" w:rsidTr="006B1CE2">
        <w:trPr>
          <w:trHeight w:val="396"/>
        </w:trPr>
        <w:tc>
          <w:tcPr>
            <w:tcW w:w="102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2E"/>
          </w:tcPr>
          <w:p w14:paraId="63269984" w14:textId="435D3C5C" w:rsidR="0045748B" w:rsidRPr="002C6924" w:rsidRDefault="0045748B" w:rsidP="0045748B">
            <w:pPr>
              <w:pStyle w:val="ListParagraph"/>
              <w:numPr>
                <w:ilvl w:val="1"/>
                <w:numId w:val="47"/>
              </w:numPr>
              <w:spacing w:line="276" w:lineRule="auto"/>
              <w:ind w:left="528"/>
              <w:jc w:val="both"/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 xml:space="preserve">What are your organisations’ areas of focus? What makes your organisation well-positioned to achieve your proposed </w:t>
            </w:r>
            <w:r w:rsidR="00B76395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>objectives</w:t>
            </w:r>
            <w:r w:rsidRPr="002C6924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 xml:space="preserve">? </w:t>
            </w:r>
            <w:r w:rsidRPr="007B1F04">
              <w:rPr>
                <w:rFonts w:ascii="Poppins" w:hAnsi="Poppins" w:cs="Poppins"/>
                <w:i/>
                <w:iCs/>
                <w:sz w:val="18"/>
                <w:szCs w:val="18"/>
                <w:lang w:val="en-GB"/>
              </w:rPr>
              <w:t>(maximum 150 words)</w:t>
            </w:r>
          </w:p>
        </w:tc>
      </w:tr>
      <w:tr w:rsidR="0045748B" w:rsidRPr="00B76395" w14:paraId="1ECBAA8A" w14:textId="77777777" w:rsidTr="006B1CE2">
        <w:trPr>
          <w:trHeight w:val="396"/>
        </w:trPr>
        <w:tc>
          <w:tcPr>
            <w:tcW w:w="102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AE1796" w14:textId="77777777" w:rsidR="0045748B" w:rsidRPr="002C6924" w:rsidRDefault="0045748B" w:rsidP="006B1CE2">
            <w:pPr>
              <w:spacing w:after="0" w:line="276" w:lineRule="auto"/>
              <w:jc w:val="both"/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</w:tr>
    </w:tbl>
    <w:p w14:paraId="2F7CD5E6" w14:textId="77777777" w:rsidR="0045748B" w:rsidRDefault="0045748B" w:rsidP="0045748B">
      <w:pPr>
        <w:pStyle w:val="ListParagraph"/>
        <w:jc w:val="both"/>
        <w:rPr>
          <w:rFonts w:ascii="Poppins" w:hAnsi="Poppins" w:cs="Poppins"/>
          <w:b/>
          <w:szCs w:val="18"/>
          <w:lang w:val="en-GB"/>
        </w:rPr>
      </w:pPr>
    </w:p>
    <w:p w14:paraId="1BDD979A" w14:textId="7ACE829C" w:rsidR="0040270F" w:rsidRPr="002C6924" w:rsidRDefault="00A50CFB" w:rsidP="00F506A9">
      <w:pPr>
        <w:pStyle w:val="ListParagraph"/>
        <w:numPr>
          <w:ilvl w:val="0"/>
          <w:numId w:val="47"/>
        </w:numPr>
        <w:jc w:val="both"/>
        <w:rPr>
          <w:rFonts w:ascii="Poppins" w:hAnsi="Poppins" w:cs="Poppins"/>
          <w:b/>
          <w:szCs w:val="18"/>
          <w:lang w:val="en-GB"/>
        </w:rPr>
      </w:pPr>
      <w:r w:rsidRPr="002C6924">
        <w:rPr>
          <w:rFonts w:ascii="Poppins" w:hAnsi="Poppins" w:cs="Poppins"/>
          <w:b/>
          <w:szCs w:val="18"/>
          <w:lang w:val="en-GB"/>
        </w:rPr>
        <w:t xml:space="preserve">PROPOSED </w:t>
      </w:r>
      <w:r w:rsidR="00EA0966">
        <w:rPr>
          <w:rFonts w:ascii="Poppins" w:hAnsi="Poppins" w:cs="Poppins"/>
          <w:b/>
          <w:szCs w:val="18"/>
          <w:lang w:val="en-GB"/>
        </w:rPr>
        <w:t>STRATEGY &amp; METHODOLOGY</w:t>
      </w:r>
      <w:r w:rsidRPr="002C6924">
        <w:rPr>
          <w:rFonts w:ascii="Poppins" w:hAnsi="Poppins" w:cs="Poppins"/>
          <w:b/>
          <w:szCs w:val="18"/>
          <w:lang w:val="en-GB"/>
        </w:rPr>
        <w:t xml:space="preserve"> </w:t>
      </w:r>
    </w:p>
    <w:p w14:paraId="13C05F74" w14:textId="77777777" w:rsidR="006B6E6C" w:rsidRPr="002C6924" w:rsidRDefault="006B6E6C" w:rsidP="006B6E6C">
      <w:pPr>
        <w:pStyle w:val="ListParagraph"/>
        <w:ind w:left="1080"/>
        <w:jc w:val="both"/>
        <w:rPr>
          <w:rFonts w:ascii="Poppins" w:hAnsi="Poppins" w:cs="Poppins"/>
          <w:b/>
          <w:sz w:val="18"/>
          <w:szCs w:val="18"/>
          <w:lang w:val="en-GB"/>
        </w:rPr>
      </w:pPr>
    </w:p>
    <w:tbl>
      <w:tblPr>
        <w:tblW w:w="10269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488"/>
        <w:gridCol w:w="1418"/>
        <w:gridCol w:w="1418"/>
        <w:gridCol w:w="2551"/>
        <w:gridCol w:w="992"/>
        <w:gridCol w:w="3402"/>
      </w:tblGrid>
      <w:tr w:rsidR="0040270F" w:rsidRPr="00585C5A" w14:paraId="64261B0A" w14:textId="77777777" w:rsidTr="54323757">
        <w:trPr>
          <w:trHeight w:val="396"/>
        </w:trPr>
        <w:tc>
          <w:tcPr>
            <w:tcW w:w="1026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2E"/>
            <w:noWrap/>
            <w:vAlign w:val="center"/>
          </w:tcPr>
          <w:p w14:paraId="79C54C82" w14:textId="77777777" w:rsidR="0040270F" w:rsidRPr="00751ED5" w:rsidRDefault="0040270F" w:rsidP="00F506A9">
            <w:pPr>
              <w:pStyle w:val="ListParagraph"/>
              <w:numPr>
                <w:ilvl w:val="1"/>
                <w:numId w:val="47"/>
              </w:numPr>
              <w:spacing w:line="276" w:lineRule="auto"/>
              <w:ind w:left="528"/>
              <w:jc w:val="both"/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</w:pPr>
            <w:r w:rsidRPr="00751ED5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>Context</w:t>
            </w:r>
            <w:r w:rsidR="003F1C93" w:rsidRPr="00751ED5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 xml:space="preserve"> </w:t>
            </w:r>
          </w:p>
          <w:p w14:paraId="5123C414" w14:textId="65762F02" w:rsidR="00CE480C" w:rsidRPr="00751ED5" w:rsidRDefault="00CE480C" w:rsidP="00CE480C">
            <w:pPr>
              <w:spacing w:after="0" w:line="276" w:lineRule="auto"/>
              <w:jc w:val="both"/>
              <w:rPr>
                <w:rFonts w:ascii="Poppins" w:hAnsi="Poppins" w:cs="Poppins"/>
                <w:sz w:val="18"/>
                <w:szCs w:val="18"/>
                <w:lang w:val="en-GB"/>
              </w:rPr>
            </w:pPr>
            <w:r w:rsidRPr="00751ED5">
              <w:rPr>
                <w:rFonts w:ascii="Poppins" w:hAnsi="Poppins" w:cs="Poppins"/>
                <w:sz w:val="18"/>
                <w:szCs w:val="18"/>
                <w:lang w:val="en-GB"/>
              </w:rPr>
              <w:t>I</w:t>
            </w:r>
            <w:r w:rsidRPr="00751ED5">
              <w:rPr>
                <w:rFonts w:ascii="Poppins" w:hAnsi="Poppins" w:cs="Poppins"/>
                <w:i/>
                <w:iCs/>
                <w:sz w:val="18"/>
                <w:szCs w:val="18"/>
                <w:lang w:val="en-GB"/>
              </w:rPr>
              <w:t xml:space="preserve">n your </w:t>
            </w:r>
            <w:r w:rsidR="00641A0B" w:rsidRPr="00751ED5">
              <w:rPr>
                <w:rFonts w:ascii="Poppins" w:hAnsi="Poppins" w:cs="Poppins"/>
                <w:i/>
                <w:iCs/>
                <w:sz w:val="18"/>
                <w:szCs w:val="18"/>
                <w:lang w:val="en-GB"/>
              </w:rPr>
              <w:t>proposed geographic location</w:t>
            </w:r>
            <w:r w:rsidRPr="00751ED5">
              <w:rPr>
                <w:rFonts w:ascii="Poppins" w:hAnsi="Poppins" w:cs="Poppins"/>
                <w:i/>
                <w:iCs/>
                <w:sz w:val="18"/>
                <w:szCs w:val="18"/>
                <w:lang w:val="en-GB"/>
              </w:rPr>
              <w:t>(s):</w:t>
            </w:r>
          </w:p>
        </w:tc>
      </w:tr>
      <w:tr w:rsidR="0040270F" w:rsidRPr="00751ED5" w14:paraId="63E2476A" w14:textId="77777777" w:rsidTr="54323757">
        <w:trPr>
          <w:trHeight w:val="396"/>
        </w:trPr>
        <w:tc>
          <w:tcPr>
            <w:tcW w:w="1026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C675986" w14:textId="0FCF8FE0" w:rsidR="0040270F" w:rsidRPr="00751ED5" w:rsidRDefault="0040270F" w:rsidP="00CE480C">
            <w:pPr>
              <w:numPr>
                <w:ilvl w:val="0"/>
                <w:numId w:val="28"/>
              </w:numPr>
              <w:spacing w:after="0" w:line="276" w:lineRule="auto"/>
              <w:jc w:val="both"/>
              <w:rPr>
                <w:rFonts w:ascii="Poppins" w:hAnsi="Poppins" w:cs="Poppins"/>
                <w:b/>
                <w:bCs/>
                <w:i/>
                <w:iCs/>
                <w:sz w:val="18"/>
                <w:szCs w:val="18"/>
                <w:lang w:val="en-GB"/>
              </w:rPr>
            </w:pPr>
            <w:r w:rsidRPr="00751ED5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 xml:space="preserve">What </w:t>
            </w:r>
            <w:r w:rsidR="003F40FD" w:rsidRPr="00751ED5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 xml:space="preserve">are </w:t>
            </w:r>
            <w:r w:rsidR="00F76158" w:rsidRPr="00751ED5">
              <w:rPr>
                <w:rFonts w:ascii="Poppins" w:hAnsi="Poppins" w:cs="Poppins"/>
                <w:b/>
                <w:bCs/>
                <w:sz w:val="18"/>
                <w:szCs w:val="18"/>
                <w:u w:val="single"/>
                <w:lang w:val="en-GB"/>
              </w:rPr>
              <w:t>three</w:t>
            </w:r>
            <w:r w:rsidR="00F76158" w:rsidRPr="00751ED5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 xml:space="preserve"> </w:t>
            </w:r>
            <w:r w:rsidR="00785955" w:rsidRPr="00751ED5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 xml:space="preserve">key </w:t>
            </w:r>
            <w:r w:rsidR="0000161D" w:rsidRPr="00751ED5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>issues affecting</w:t>
            </w:r>
            <w:r w:rsidRPr="00751ED5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 xml:space="preserve"> </w:t>
            </w:r>
            <w:r w:rsidR="0000161D" w:rsidRPr="00751ED5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 xml:space="preserve">recruitment or radicalisation by </w:t>
            </w:r>
            <w:r w:rsidRPr="00751ED5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>violent extremis</w:t>
            </w:r>
            <w:r w:rsidR="0000161D" w:rsidRPr="00751ED5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>t groups</w:t>
            </w:r>
            <w:r w:rsidRPr="00751ED5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>?</w:t>
            </w:r>
            <w:r w:rsidR="00427446" w:rsidRPr="00751ED5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 xml:space="preserve"> </w:t>
            </w:r>
            <w:r w:rsidR="00427446" w:rsidRPr="00751ED5">
              <w:rPr>
                <w:rFonts w:ascii="Poppins" w:hAnsi="Poppins" w:cs="Poppins"/>
                <w:i/>
                <w:iCs/>
                <w:sz w:val="18"/>
                <w:szCs w:val="18"/>
                <w:lang w:val="en-GB"/>
              </w:rPr>
              <w:t>(200 words maximum)</w:t>
            </w:r>
          </w:p>
        </w:tc>
      </w:tr>
      <w:tr w:rsidR="00CE480C" w:rsidRPr="00751ED5" w14:paraId="3D2DA97D" w14:textId="77777777" w:rsidTr="54323757">
        <w:trPr>
          <w:trHeight w:val="396"/>
        </w:trPr>
        <w:tc>
          <w:tcPr>
            <w:tcW w:w="1026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1A229EAA" w14:textId="77777777" w:rsidR="00CE480C" w:rsidRPr="00751ED5" w:rsidRDefault="00CE480C" w:rsidP="0040270F">
            <w:pPr>
              <w:spacing w:after="0" w:line="276" w:lineRule="auto"/>
              <w:jc w:val="both"/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</w:tr>
      <w:tr w:rsidR="00CE480C" w:rsidRPr="00751ED5" w14:paraId="5E7B78C3" w14:textId="77777777" w:rsidTr="54323757">
        <w:trPr>
          <w:trHeight w:val="396"/>
        </w:trPr>
        <w:tc>
          <w:tcPr>
            <w:tcW w:w="1026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A4B1BEE" w14:textId="46073AF3" w:rsidR="00CE480C" w:rsidRPr="00751ED5" w:rsidRDefault="00CE480C" w:rsidP="0040270F">
            <w:pPr>
              <w:numPr>
                <w:ilvl w:val="0"/>
                <w:numId w:val="28"/>
              </w:numPr>
              <w:spacing w:after="0" w:line="276" w:lineRule="auto"/>
              <w:jc w:val="both"/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</w:pPr>
            <w:r w:rsidRPr="00751ED5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 xml:space="preserve">What other PVE-related projects/ initiatives are taking place and how will your proposed project complement them? </w:t>
            </w:r>
            <w:r w:rsidRPr="00751ED5">
              <w:rPr>
                <w:rFonts w:ascii="Poppins" w:hAnsi="Poppins" w:cs="Poppins"/>
                <w:i/>
                <w:iCs/>
                <w:sz w:val="18"/>
                <w:szCs w:val="18"/>
                <w:lang w:val="en-GB"/>
              </w:rPr>
              <w:t>(200 words maximum)</w:t>
            </w:r>
          </w:p>
        </w:tc>
      </w:tr>
      <w:tr w:rsidR="00CE480C" w:rsidRPr="00751ED5" w14:paraId="52186187" w14:textId="77777777" w:rsidTr="54323757">
        <w:trPr>
          <w:trHeight w:val="396"/>
        </w:trPr>
        <w:tc>
          <w:tcPr>
            <w:tcW w:w="1026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1124F6AF" w14:textId="77777777" w:rsidR="00CE480C" w:rsidRPr="00751ED5" w:rsidRDefault="00CE480C" w:rsidP="00CE480C">
            <w:pPr>
              <w:spacing w:after="0" w:line="276" w:lineRule="auto"/>
              <w:jc w:val="both"/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</w:tr>
      <w:tr w:rsidR="0040270F" w:rsidRPr="00825A17" w14:paraId="2DDD439E" w14:textId="77777777" w:rsidTr="54323757">
        <w:trPr>
          <w:trHeight w:val="396"/>
        </w:trPr>
        <w:tc>
          <w:tcPr>
            <w:tcW w:w="1026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2E"/>
            <w:noWrap/>
            <w:vAlign w:val="center"/>
          </w:tcPr>
          <w:p w14:paraId="5BFE81BD" w14:textId="56B2AEA8" w:rsidR="0040270F" w:rsidRPr="00751ED5" w:rsidRDefault="0040270F" w:rsidP="00F506A9">
            <w:pPr>
              <w:pStyle w:val="ListParagraph"/>
              <w:numPr>
                <w:ilvl w:val="1"/>
                <w:numId w:val="47"/>
              </w:numPr>
              <w:spacing w:line="276" w:lineRule="auto"/>
              <w:ind w:left="528"/>
              <w:jc w:val="both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  <w:r w:rsidRPr="00751ED5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 xml:space="preserve">Focus </w:t>
            </w:r>
            <w:r w:rsidR="00EA0966" w:rsidRPr="00751ED5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 xml:space="preserve">population group(s) and key stakeholders </w:t>
            </w:r>
          </w:p>
          <w:p w14:paraId="7ADA9043" w14:textId="410567AD" w:rsidR="00641A0B" w:rsidRPr="00751ED5" w:rsidRDefault="00641A0B" w:rsidP="00641A0B">
            <w:pPr>
              <w:spacing w:line="276" w:lineRule="auto"/>
              <w:ind w:left="168"/>
              <w:jc w:val="both"/>
              <w:rPr>
                <w:rFonts w:ascii="Poppins" w:hAnsi="Poppins" w:cs="Poppins"/>
                <w:b/>
                <w:i/>
                <w:iCs/>
                <w:sz w:val="18"/>
                <w:szCs w:val="18"/>
                <w:lang w:val="en-GB"/>
              </w:rPr>
            </w:pPr>
            <w:r w:rsidRPr="00751ED5">
              <w:rPr>
                <w:rFonts w:ascii="Poppins" w:hAnsi="Poppins" w:cs="Poppins"/>
                <w:i/>
                <w:iCs/>
                <w:sz w:val="18"/>
                <w:szCs w:val="18"/>
                <w:lang w:val="en-GB"/>
              </w:rPr>
              <w:t xml:space="preserve">Please complete the table below, listing the </w:t>
            </w:r>
            <w:r w:rsidR="00F71702">
              <w:rPr>
                <w:rFonts w:ascii="Poppins" w:hAnsi="Poppins" w:cs="Poppins"/>
                <w:i/>
                <w:iCs/>
                <w:sz w:val="18"/>
                <w:szCs w:val="18"/>
                <w:lang w:val="en-GB"/>
              </w:rPr>
              <w:t xml:space="preserve">most important </w:t>
            </w:r>
            <w:r w:rsidRPr="00751ED5">
              <w:rPr>
                <w:rFonts w:ascii="Poppins" w:hAnsi="Poppins" w:cs="Poppins"/>
                <w:i/>
                <w:iCs/>
                <w:sz w:val="18"/>
                <w:szCs w:val="18"/>
                <w:lang w:val="en-GB"/>
              </w:rPr>
              <w:t>stakeholders you plan to work with, why you have identified them and how you know your proposed project will meet their needs or priorities.</w:t>
            </w:r>
            <w:r w:rsidR="00D408B6">
              <w:rPr>
                <w:rFonts w:ascii="Poppins" w:hAnsi="Poppins" w:cs="Poppins"/>
                <w:i/>
                <w:iCs/>
                <w:sz w:val="18"/>
                <w:szCs w:val="18"/>
                <w:lang w:val="en-GB"/>
              </w:rPr>
              <w:t xml:space="preserve"> Please keep responses brief.</w:t>
            </w:r>
          </w:p>
        </w:tc>
      </w:tr>
      <w:tr w:rsidR="000E7BCE" w:rsidRPr="00585C5A" w14:paraId="73D4B809" w14:textId="77777777" w:rsidTr="00C070FB">
        <w:trPr>
          <w:trHeight w:val="404"/>
        </w:trPr>
        <w:tc>
          <w:tcPr>
            <w:tcW w:w="190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86AF85C" w14:textId="53929E99" w:rsidR="000E7BCE" w:rsidRPr="00751ED5" w:rsidRDefault="000E7BCE" w:rsidP="0040270F">
            <w:pPr>
              <w:spacing w:after="0" w:line="276" w:lineRule="auto"/>
              <w:jc w:val="both"/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</w:pPr>
            <w:r w:rsidRPr="00751ED5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>Stakeholder</w:t>
            </w: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AC6D988" w14:textId="414AD7C9" w:rsidR="000E7BCE" w:rsidRPr="00751ED5" w:rsidRDefault="00F531A8" w:rsidP="00F506A9">
            <w:pPr>
              <w:spacing w:after="0" w:line="240" w:lineRule="auto"/>
              <w:jc w:val="both"/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</w:pPr>
            <w:r w:rsidRPr="00751ED5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>What evidence or experien</w:t>
            </w:r>
            <w:r w:rsidR="00293A58" w:rsidRPr="00751ED5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 xml:space="preserve">ce do you have that they are key to PVE efforts in </w:t>
            </w:r>
            <w:r w:rsidR="003C5DE6" w:rsidRPr="00751ED5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>your chosen geographic location?</w:t>
            </w:r>
          </w:p>
        </w:tc>
        <w:tc>
          <w:tcPr>
            <w:tcW w:w="439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7A4AEDA" w14:textId="387840BE" w:rsidR="000E7BCE" w:rsidRPr="00751ED5" w:rsidRDefault="00073EF9" w:rsidP="00F506A9">
            <w:pPr>
              <w:spacing w:after="0" w:line="240" w:lineRule="auto"/>
              <w:jc w:val="both"/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</w:pPr>
            <w:r w:rsidRPr="00751ED5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 xml:space="preserve">Have you consulted them? </w:t>
            </w:r>
            <w:r w:rsidR="003C5DE6" w:rsidRPr="00751ED5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 xml:space="preserve">What evidence or experience do you have that </w:t>
            </w:r>
            <w:r w:rsidR="00B354B8" w:rsidRPr="00751ED5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 xml:space="preserve">your proposed project </w:t>
            </w:r>
            <w:r w:rsidRPr="00751ED5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>meets their needs or priorities?</w:t>
            </w:r>
          </w:p>
        </w:tc>
      </w:tr>
      <w:tr w:rsidR="000E7BCE" w:rsidRPr="00585C5A" w14:paraId="16D26159" w14:textId="77777777" w:rsidTr="00C070FB">
        <w:trPr>
          <w:trHeight w:val="403"/>
        </w:trPr>
        <w:tc>
          <w:tcPr>
            <w:tcW w:w="190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ECE0FF9" w14:textId="77777777" w:rsidR="000E7BCE" w:rsidRPr="00751ED5" w:rsidRDefault="000E7BCE" w:rsidP="0040270F">
            <w:pPr>
              <w:spacing w:after="0" w:line="276" w:lineRule="auto"/>
              <w:jc w:val="both"/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2479E76" w14:textId="77777777" w:rsidR="000E7BCE" w:rsidRPr="00751ED5" w:rsidRDefault="000E7BCE" w:rsidP="0040270F">
            <w:pPr>
              <w:spacing w:after="0" w:line="276" w:lineRule="auto"/>
              <w:jc w:val="both"/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  <w:tc>
          <w:tcPr>
            <w:tcW w:w="439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269FB16" w14:textId="21C5DD78" w:rsidR="000E7BCE" w:rsidRPr="00751ED5" w:rsidRDefault="000E7BCE" w:rsidP="0040270F">
            <w:pPr>
              <w:spacing w:after="0" w:line="276" w:lineRule="auto"/>
              <w:jc w:val="both"/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</w:tr>
      <w:tr w:rsidR="000E7BCE" w:rsidRPr="00585C5A" w14:paraId="6D747CDA" w14:textId="77777777" w:rsidTr="00C070FB">
        <w:trPr>
          <w:trHeight w:val="403"/>
        </w:trPr>
        <w:tc>
          <w:tcPr>
            <w:tcW w:w="190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42339B70" w14:textId="77777777" w:rsidR="000E7BCE" w:rsidRPr="00751ED5" w:rsidRDefault="000E7BCE" w:rsidP="0040270F">
            <w:pPr>
              <w:spacing w:after="0" w:line="276" w:lineRule="auto"/>
              <w:jc w:val="both"/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0DEF25A" w14:textId="77777777" w:rsidR="000E7BCE" w:rsidRPr="00751ED5" w:rsidRDefault="000E7BCE" w:rsidP="0040270F">
            <w:pPr>
              <w:spacing w:after="0" w:line="276" w:lineRule="auto"/>
              <w:jc w:val="both"/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  <w:tc>
          <w:tcPr>
            <w:tcW w:w="439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FED4B75" w14:textId="2B5A4C73" w:rsidR="000E7BCE" w:rsidRPr="00751ED5" w:rsidRDefault="000E7BCE" w:rsidP="0040270F">
            <w:pPr>
              <w:spacing w:after="0" w:line="276" w:lineRule="auto"/>
              <w:jc w:val="both"/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</w:tr>
      <w:tr w:rsidR="000E7BCE" w:rsidRPr="00585C5A" w14:paraId="3239C24A" w14:textId="77777777" w:rsidTr="00C070FB">
        <w:trPr>
          <w:trHeight w:val="403"/>
        </w:trPr>
        <w:tc>
          <w:tcPr>
            <w:tcW w:w="190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0313F334" w14:textId="77777777" w:rsidR="000E7BCE" w:rsidRPr="00751ED5" w:rsidRDefault="000E7BCE" w:rsidP="0040270F">
            <w:pPr>
              <w:spacing w:after="0" w:line="276" w:lineRule="auto"/>
              <w:jc w:val="both"/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F65B2C9" w14:textId="77777777" w:rsidR="000E7BCE" w:rsidRPr="00751ED5" w:rsidRDefault="000E7BCE" w:rsidP="0040270F">
            <w:pPr>
              <w:spacing w:after="0" w:line="276" w:lineRule="auto"/>
              <w:jc w:val="both"/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  <w:tc>
          <w:tcPr>
            <w:tcW w:w="439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8E69DA0" w14:textId="6F71FD6B" w:rsidR="000E7BCE" w:rsidRPr="00751ED5" w:rsidRDefault="000E7BCE" w:rsidP="0040270F">
            <w:pPr>
              <w:spacing w:after="0" w:line="276" w:lineRule="auto"/>
              <w:jc w:val="both"/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</w:tr>
      <w:tr w:rsidR="000E7BCE" w:rsidRPr="00585C5A" w14:paraId="52C324BB" w14:textId="77777777" w:rsidTr="00C070FB">
        <w:trPr>
          <w:trHeight w:val="403"/>
        </w:trPr>
        <w:tc>
          <w:tcPr>
            <w:tcW w:w="190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73B5789" w14:textId="77777777" w:rsidR="000E7BCE" w:rsidRPr="00751ED5" w:rsidRDefault="000E7BCE" w:rsidP="0040270F">
            <w:pPr>
              <w:spacing w:after="0" w:line="276" w:lineRule="auto"/>
              <w:jc w:val="both"/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A9A10B0" w14:textId="77777777" w:rsidR="000E7BCE" w:rsidRPr="00751ED5" w:rsidRDefault="000E7BCE" w:rsidP="0040270F">
            <w:pPr>
              <w:spacing w:after="0" w:line="276" w:lineRule="auto"/>
              <w:jc w:val="both"/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  <w:tc>
          <w:tcPr>
            <w:tcW w:w="439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CDF6F71" w14:textId="0336C54A" w:rsidR="000E7BCE" w:rsidRPr="00751ED5" w:rsidRDefault="000E7BCE" w:rsidP="0040270F">
            <w:pPr>
              <w:spacing w:after="0" w:line="276" w:lineRule="auto"/>
              <w:jc w:val="both"/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</w:tr>
      <w:tr w:rsidR="006B6E6C" w:rsidRPr="00751ED5" w14:paraId="4EF54E8E" w14:textId="77777777" w:rsidTr="54323757">
        <w:trPr>
          <w:trHeight w:val="396"/>
        </w:trPr>
        <w:tc>
          <w:tcPr>
            <w:tcW w:w="1026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2E"/>
            <w:noWrap/>
            <w:vAlign w:val="center"/>
          </w:tcPr>
          <w:p w14:paraId="360DEACB" w14:textId="68C080F8" w:rsidR="006F1D6C" w:rsidRPr="006F1D6C" w:rsidRDefault="006B6E6C" w:rsidP="006F1D6C">
            <w:pPr>
              <w:pStyle w:val="ListParagraph"/>
              <w:numPr>
                <w:ilvl w:val="1"/>
                <w:numId w:val="47"/>
              </w:numPr>
              <w:spacing w:line="276" w:lineRule="auto"/>
              <w:ind w:left="528"/>
              <w:jc w:val="both"/>
              <w:rPr>
                <w:rFonts w:ascii="Poppins" w:hAnsi="Poppins" w:cs="Poppins"/>
                <w:sz w:val="18"/>
                <w:szCs w:val="18"/>
                <w:lang w:val="en-GB"/>
              </w:rPr>
            </w:pPr>
            <w:r w:rsidRPr="00751ED5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 xml:space="preserve">Theory of Change </w:t>
            </w:r>
            <w:r w:rsidR="00852618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 xml:space="preserve"> </w:t>
            </w:r>
          </w:p>
        </w:tc>
      </w:tr>
      <w:tr w:rsidR="009A4938" w:rsidRPr="00751ED5" w14:paraId="244072E3" w14:textId="77777777" w:rsidTr="54323757">
        <w:trPr>
          <w:trHeight w:val="396"/>
        </w:trPr>
        <w:tc>
          <w:tcPr>
            <w:tcW w:w="1026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24D897B3" w14:textId="5D0E3188" w:rsidR="009A4938" w:rsidRPr="00751ED5" w:rsidRDefault="009A4938" w:rsidP="009A4938">
            <w:pPr>
              <w:pStyle w:val="xmsolistparagraph"/>
              <w:ind w:left="0"/>
              <w:rPr>
                <w:rFonts w:ascii="Poppins" w:eastAsia="Times New Roman" w:hAnsi="Poppins" w:cs="Poppins"/>
                <w:b/>
                <w:bCs/>
                <w:sz w:val="18"/>
                <w:szCs w:val="18"/>
                <w:lang w:val="en-US"/>
              </w:rPr>
            </w:pPr>
            <w:r w:rsidRPr="00751ED5">
              <w:rPr>
                <w:rFonts w:ascii="Poppins" w:eastAsia="Times New Roman" w:hAnsi="Poppins" w:cs="Poppins"/>
                <w:b/>
                <w:bCs/>
                <w:sz w:val="18"/>
                <w:szCs w:val="18"/>
                <w:lang w:val="en-US"/>
              </w:rPr>
              <w:t>What</w:t>
            </w:r>
            <w:r w:rsidR="00642D32" w:rsidRPr="00751ED5">
              <w:rPr>
                <w:rFonts w:ascii="Poppins" w:eastAsia="Times New Roman" w:hAnsi="Poppins" w:cs="Poppins"/>
                <w:b/>
                <w:bCs/>
                <w:sz w:val="18"/>
                <w:szCs w:val="18"/>
                <w:lang w:val="en-US"/>
              </w:rPr>
              <w:t xml:space="preserve"> problem or gap are you trying to address?</w:t>
            </w:r>
            <w:r w:rsidR="00E179C9" w:rsidRPr="00751ED5">
              <w:rPr>
                <w:rFonts w:ascii="Poppins" w:eastAsia="Times New Roman" w:hAnsi="Poppins" w:cs="Poppins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E179C9" w:rsidRPr="00751ED5">
              <w:rPr>
                <w:rFonts w:ascii="Poppins" w:eastAsia="Times New Roman" w:hAnsi="Poppins" w:cs="Poppins"/>
                <w:i/>
                <w:iCs/>
                <w:sz w:val="18"/>
                <w:szCs w:val="18"/>
                <w:lang w:val="en-US"/>
              </w:rPr>
              <w:t>(max 100 words)</w:t>
            </w:r>
          </w:p>
        </w:tc>
      </w:tr>
      <w:tr w:rsidR="009A4938" w:rsidRPr="00751ED5" w14:paraId="48B58EFF" w14:textId="77777777" w:rsidTr="54323757">
        <w:trPr>
          <w:trHeight w:val="396"/>
        </w:trPr>
        <w:tc>
          <w:tcPr>
            <w:tcW w:w="1026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4E8112A8" w14:textId="38DFEBBE" w:rsidR="009A4938" w:rsidRPr="006F1D6C" w:rsidRDefault="009A4938" w:rsidP="00642D32">
            <w:pPr>
              <w:pStyle w:val="xmsolistparagraph"/>
              <w:ind w:left="0"/>
              <w:rPr>
                <w:rFonts w:ascii="Poppins" w:eastAsia="Times New Roman" w:hAnsi="Poppins" w:cs="Poppins"/>
                <w:i/>
                <w:iCs/>
                <w:sz w:val="18"/>
                <w:szCs w:val="18"/>
              </w:rPr>
            </w:pPr>
          </w:p>
        </w:tc>
      </w:tr>
      <w:tr w:rsidR="009A4938" w:rsidRPr="00751ED5" w14:paraId="05BD7194" w14:textId="77777777" w:rsidTr="54323757">
        <w:trPr>
          <w:trHeight w:val="396"/>
        </w:trPr>
        <w:tc>
          <w:tcPr>
            <w:tcW w:w="1026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CF6DE5D" w14:textId="675D3BF6" w:rsidR="009A4938" w:rsidRPr="00751ED5" w:rsidRDefault="00E179C9" w:rsidP="00E179C9">
            <w:pPr>
              <w:pStyle w:val="xmsolistparagraph"/>
              <w:ind w:left="0"/>
              <w:rPr>
                <w:rFonts w:ascii="Poppins" w:eastAsia="Times New Roman" w:hAnsi="Poppins" w:cs="Poppins"/>
                <w:b/>
                <w:bCs/>
                <w:sz w:val="18"/>
                <w:szCs w:val="18"/>
                <w:lang w:val="en-US"/>
              </w:rPr>
            </w:pPr>
            <w:r w:rsidRPr="00751ED5">
              <w:rPr>
                <w:rFonts w:ascii="Poppins" w:eastAsia="Times New Roman" w:hAnsi="Poppins" w:cs="Poppins"/>
                <w:b/>
                <w:bCs/>
                <w:sz w:val="18"/>
                <w:szCs w:val="18"/>
                <w:lang w:val="en-US"/>
              </w:rPr>
              <w:t xml:space="preserve">What </w:t>
            </w:r>
            <w:r w:rsidR="00F36AE6" w:rsidRPr="00751ED5">
              <w:rPr>
                <w:rFonts w:ascii="Poppins" w:eastAsia="Times New Roman" w:hAnsi="Poppins" w:cs="Poppins"/>
                <w:b/>
                <w:bCs/>
                <w:sz w:val="18"/>
                <w:szCs w:val="18"/>
                <w:lang w:val="en-US"/>
              </w:rPr>
              <w:t xml:space="preserve">objective </w:t>
            </w:r>
            <w:r w:rsidRPr="00751ED5">
              <w:rPr>
                <w:rFonts w:ascii="Poppins" w:eastAsia="Times New Roman" w:hAnsi="Poppins" w:cs="Poppins"/>
                <w:b/>
                <w:bCs/>
                <w:sz w:val="18"/>
                <w:szCs w:val="18"/>
                <w:lang w:val="en-US"/>
              </w:rPr>
              <w:t xml:space="preserve">do you intend to achieve </w:t>
            </w:r>
            <w:r w:rsidR="00D55FB4" w:rsidRPr="00751ED5">
              <w:rPr>
                <w:rFonts w:ascii="Poppins" w:eastAsia="Times New Roman" w:hAnsi="Poppins" w:cs="Poppins"/>
                <w:b/>
                <w:bCs/>
                <w:sz w:val="18"/>
                <w:szCs w:val="18"/>
                <w:lang w:val="en-US"/>
              </w:rPr>
              <w:t xml:space="preserve">to contribute to solving these problems? </w:t>
            </w:r>
            <w:r w:rsidR="00D55FB4" w:rsidRPr="00751ED5">
              <w:rPr>
                <w:rFonts w:ascii="Poppins" w:eastAsia="Times New Roman" w:hAnsi="Poppins" w:cs="Poppins"/>
                <w:i/>
                <w:iCs/>
                <w:sz w:val="18"/>
                <w:szCs w:val="18"/>
                <w:lang w:val="en-US"/>
              </w:rPr>
              <w:t xml:space="preserve">(max </w:t>
            </w:r>
            <w:r w:rsidR="003703A8">
              <w:rPr>
                <w:rFonts w:ascii="Poppins" w:eastAsia="Times New Roman" w:hAnsi="Poppins" w:cs="Poppins"/>
                <w:i/>
                <w:iCs/>
                <w:sz w:val="18"/>
                <w:szCs w:val="18"/>
                <w:lang w:val="en-US"/>
              </w:rPr>
              <w:t>1</w:t>
            </w:r>
            <w:r w:rsidR="00D55FB4" w:rsidRPr="00751ED5">
              <w:rPr>
                <w:rFonts w:ascii="Poppins" w:eastAsia="Times New Roman" w:hAnsi="Poppins" w:cs="Poppins"/>
                <w:i/>
                <w:iCs/>
                <w:sz w:val="18"/>
                <w:szCs w:val="18"/>
                <w:lang w:val="en-US"/>
              </w:rPr>
              <w:t>00 words)</w:t>
            </w:r>
          </w:p>
        </w:tc>
      </w:tr>
      <w:tr w:rsidR="009A4938" w:rsidRPr="00751ED5" w14:paraId="326CC4AE" w14:textId="77777777" w:rsidTr="54323757">
        <w:trPr>
          <w:trHeight w:val="396"/>
        </w:trPr>
        <w:tc>
          <w:tcPr>
            <w:tcW w:w="1026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7CA71F68" w14:textId="77777777" w:rsidR="009A4938" w:rsidRPr="00751ED5" w:rsidRDefault="009A4938" w:rsidP="00D55FB4">
            <w:pPr>
              <w:pStyle w:val="xmsolistparagraph"/>
              <w:ind w:left="0"/>
              <w:rPr>
                <w:rFonts w:ascii="Poppins" w:eastAsia="Times New Roman" w:hAnsi="Poppins" w:cs="Poppins"/>
                <w:sz w:val="18"/>
                <w:szCs w:val="18"/>
                <w:lang w:val="en-US"/>
              </w:rPr>
            </w:pPr>
          </w:p>
        </w:tc>
      </w:tr>
      <w:tr w:rsidR="009A4938" w:rsidRPr="00751ED5" w14:paraId="4C6B752D" w14:textId="77777777" w:rsidTr="54323757">
        <w:trPr>
          <w:trHeight w:val="396"/>
        </w:trPr>
        <w:tc>
          <w:tcPr>
            <w:tcW w:w="1026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09603F5C" w14:textId="3D7D5436" w:rsidR="009A4938" w:rsidRPr="00751ED5" w:rsidRDefault="00D55FB4" w:rsidP="00D55FB4">
            <w:pPr>
              <w:pStyle w:val="xmsolistparagraph"/>
              <w:ind w:left="0"/>
              <w:rPr>
                <w:rFonts w:ascii="Poppins" w:eastAsia="Times New Roman" w:hAnsi="Poppins" w:cs="Poppins"/>
                <w:b/>
                <w:bCs/>
                <w:sz w:val="18"/>
                <w:szCs w:val="18"/>
                <w:lang w:val="en-US"/>
              </w:rPr>
            </w:pPr>
            <w:r w:rsidRPr="00751ED5">
              <w:rPr>
                <w:rFonts w:ascii="Poppins" w:eastAsia="Times New Roman" w:hAnsi="Poppins" w:cs="Poppins"/>
                <w:b/>
                <w:bCs/>
                <w:sz w:val="18"/>
                <w:szCs w:val="18"/>
                <w:lang w:val="en-US"/>
              </w:rPr>
              <w:lastRenderedPageBreak/>
              <w:t xml:space="preserve">What </w:t>
            </w:r>
            <w:r w:rsidR="00BA3185" w:rsidRPr="00751ED5">
              <w:rPr>
                <w:rFonts w:ascii="Poppins" w:eastAsia="Times New Roman" w:hAnsi="Poppins" w:cs="Poppins"/>
                <w:b/>
                <w:bCs/>
                <w:sz w:val="18"/>
                <w:szCs w:val="18"/>
                <w:lang w:val="en-US"/>
              </w:rPr>
              <w:t xml:space="preserve">are some of the activities you will implement to achieve this </w:t>
            </w:r>
            <w:r w:rsidR="00F36AE6" w:rsidRPr="00751ED5">
              <w:rPr>
                <w:rFonts w:ascii="Poppins" w:eastAsia="Times New Roman" w:hAnsi="Poppins" w:cs="Poppins"/>
                <w:b/>
                <w:bCs/>
                <w:sz w:val="18"/>
                <w:szCs w:val="18"/>
                <w:lang w:val="en-US"/>
              </w:rPr>
              <w:t>objective</w:t>
            </w:r>
            <w:r w:rsidR="00BA3185" w:rsidRPr="00751ED5">
              <w:rPr>
                <w:rFonts w:ascii="Poppins" w:eastAsia="Times New Roman" w:hAnsi="Poppins" w:cs="Poppins"/>
                <w:b/>
                <w:bCs/>
                <w:sz w:val="18"/>
                <w:szCs w:val="18"/>
                <w:lang w:val="en-US"/>
              </w:rPr>
              <w:t>?</w:t>
            </w:r>
            <w:r w:rsidR="00BA3185" w:rsidRPr="00751ED5">
              <w:rPr>
                <w:rFonts w:ascii="Poppins" w:eastAsia="Times New Roman" w:hAnsi="Poppins" w:cs="Poppins"/>
                <w:b/>
                <w:bCs/>
                <w:i/>
                <w:iCs/>
                <w:sz w:val="18"/>
                <w:szCs w:val="18"/>
                <w:lang w:val="en-US"/>
              </w:rPr>
              <w:t xml:space="preserve"> </w:t>
            </w:r>
            <w:r w:rsidR="00BA3185" w:rsidRPr="00751ED5">
              <w:rPr>
                <w:rFonts w:ascii="Poppins" w:eastAsia="Times New Roman" w:hAnsi="Poppins" w:cs="Poppins"/>
                <w:i/>
                <w:iCs/>
                <w:sz w:val="18"/>
                <w:szCs w:val="18"/>
                <w:lang w:val="en-US"/>
              </w:rPr>
              <w:t>(max 300 words)</w:t>
            </w:r>
          </w:p>
        </w:tc>
      </w:tr>
      <w:tr w:rsidR="009A4938" w:rsidRPr="00751ED5" w14:paraId="7A38D77E" w14:textId="77777777" w:rsidTr="54323757">
        <w:trPr>
          <w:trHeight w:val="396"/>
        </w:trPr>
        <w:tc>
          <w:tcPr>
            <w:tcW w:w="1026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7775B8A0" w14:textId="77777777" w:rsidR="009A4938" w:rsidRPr="00751ED5" w:rsidRDefault="009A4938" w:rsidP="002823B9">
            <w:pPr>
              <w:pStyle w:val="xmsolistparagraph"/>
              <w:ind w:left="0"/>
              <w:rPr>
                <w:rFonts w:ascii="Poppins" w:eastAsia="Times New Roman" w:hAnsi="Poppins" w:cs="Poppins"/>
                <w:sz w:val="18"/>
                <w:szCs w:val="18"/>
                <w:lang w:val="en-US"/>
              </w:rPr>
            </w:pPr>
          </w:p>
        </w:tc>
      </w:tr>
      <w:tr w:rsidR="00A45767" w:rsidRPr="00751ED5" w14:paraId="42902405" w14:textId="77777777" w:rsidTr="54323757">
        <w:trPr>
          <w:trHeight w:val="396"/>
        </w:trPr>
        <w:tc>
          <w:tcPr>
            <w:tcW w:w="1026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9FD3968" w14:textId="5949F5AC" w:rsidR="00A45767" w:rsidRPr="00751ED5" w:rsidRDefault="00643B5E" w:rsidP="002823B9">
            <w:pPr>
              <w:pStyle w:val="xmsolistparagraph"/>
              <w:ind w:left="0"/>
              <w:rPr>
                <w:rFonts w:ascii="Poppins" w:eastAsia="Times New Roman" w:hAnsi="Poppins" w:cs="Poppins"/>
                <w:b/>
                <w:bCs/>
                <w:sz w:val="18"/>
                <w:szCs w:val="18"/>
                <w:lang w:val="en-US"/>
              </w:rPr>
            </w:pPr>
            <w:r w:rsidRPr="00751ED5">
              <w:rPr>
                <w:rFonts w:ascii="Poppins" w:eastAsia="Times New Roman" w:hAnsi="Poppins" w:cs="Poppins"/>
                <w:b/>
                <w:bCs/>
                <w:sz w:val="18"/>
                <w:szCs w:val="18"/>
                <w:lang w:val="en-US"/>
              </w:rPr>
              <w:t>What do you need your stakeholders (detailed above in section  B.2.) to do in order for</w:t>
            </w:r>
            <w:r w:rsidR="00F36AE6" w:rsidRPr="00751ED5">
              <w:rPr>
                <w:rFonts w:ascii="Poppins" w:eastAsia="Times New Roman" w:hAnsi="Poppins" w:cs="Poppins"/>
                <w:b/>
                <w:bCs/>
                <w:sz w:val="18"/>
                <w:szCs w:val="18"/>
                <w:lang w:val="en-US"/>
              </w:rPr>
              <w:t xml:space="preserve"> these activities to contribute to your desired objective?</w:t>
            </w:r>
            <w:r w:rsidR="002C6924" w:rsidRPr="00751ED5">
              <w:rPr>
                <w:rFonts w:ascii="Poppins" w:eastAsia="Times New Roman" w:hAnsi="Poppins" w:cs="Poppins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2C6924" w:rsidRPr="00751ED5">
              <w:rPr>
                <w:rFonts w:ascii="Poppins" w:eastAsia="Times New Roman" w:hAnsi="Poppins" w:cs="Poppins"/>
                <w:i/>
                <w:iCs/>
                <w:sz w:val="18"/>
                <w:szCs w:val="18"/>
                <w:lang w:val="en-US"/>
              </w:rPr>
              <w:t>(max 200 words)</w:t>
            </w:r>
          </w:p>
        </w:tc>
      </w:tr>
      <w:tr w:rsidR="00A45767" w:rsidRPr="00751ED5" w14:paraId="1541272D" w14:textId="77777777" w:rsidTr="54323757">
        <w:trPr>
          <w:trHeight w:val="396"/>
        </w:trPr>
        <w:tc>
          <w:tcPr>
            <w:tcW w:w="1026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09D1526" w14:textId="77777777" w:rsidR="00A45767" w:rsidRPr="00751ED5" w:rsidRDefault="00A45767" w:rsidP="002823B9">
            <w:pPr>
              <w:pStyle w:val="xmsolistparagraph"/>
              <w:ind w:left="0"/>
              <w:rPr>
                <w:rFonts w:ascii="Poppins" w:eastAsia="Times New Roman" w:hAnsi="Poppins" w:cs="Poppins"/>
                <w:sz w:val="18"/>
                <w:szCs w:val="18"/>
                <w:lang w:val="en-US"/>
              </w:rPr>
            </w:pPr>
          </w:p>
        </w:tc>
      </w:tr>
      <w:tr w:rsidR="006B6E6C" w:rsidRPr="00751ED5" w14:paraId="28437795" w14:textId="77777777" w:rsidTr="54323757">
        <w:trPr>
          <w:trHeight w:val="396"/>
        </w:trPr>
        <w:tc>
          <w:tcPr>
            <w:tcW w:w="1026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2E"/>
            <w:noWrap/>
            <w:vAlign w:val="center"/>
          </w:tcPr>
          <w:p w14:paraId="2CC8A3DF" w14:textId="3D787D36" w:rsidR="006B6E6C" w:rsidRPr="00751ED5" w:rsidRDefault="00EA0966" w:rsidP="00DB60AF">
            <w:pPr>
              <w:pStyle w:val="ListParagraph"/>
              <w:numPr>
                <w:ilvl w:val="1"/>
                <w:numId w:val="47"/>
              </w:numPr>
              <w:spacing w:line="276" w:lineRule="auto"/>
              <w:ind w:left="528"/>
              <w:jc w:val="both"/>
              <w:rPr>
                <w:rFonts w:ascii="Poppins" w:hAnsi="Poppins" w:cs="Poppins"/>
                <w:sz w:val="18"/>
                <w:szCs w:val="18"/>
                <w:lang w:val="en-GB"/>
              </w:rPr>
            </w:pPr>
            <w:r>
              <w:rPr>
                <w:rFonts w:ascii="Poppins" w:hAnsi="Poppins" w:cs="Poppins"/>
                <w:b/>
                <w:sz w:val="18"/>
                <w:szCs w:val="18"/>
                <w:lang w:val="en-GB"/>
              </w:rPr>
              <w:t>Proposed Approach</w:t>
            </w:r>
            <w:r w:rsidR="003F1C93" w:rsidRPr="00751ED5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 xml:space="preserve"> </w:t>
            </w:r>
          </w:p>
        </w:tc>
      </w:tr>
      <w:tr w:rsidR="00370C6F" w:rsidRPr="001B48AE" w14:paraId="29A62A2F" w14:textId="77777777" w:rsidTr="00370C6F">
        <w:trPr>
          <w:trHeight w:val="396"/>
        </w:trPr>
        <w:tc>
          <w:tcPr>
            <w:tcW w:w="1026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120374D7" w14:textId="51B52BCD" w:rsidR="00370C6F" w:rsidRPr="00B07D0D" w:rsidRDefault="008374B9" w:rsidP="001B48AE">
            <w:pPr>
              <w:spacing w:line="276" w:lineRule="auto"/>
              <w:jc w:val="both"/>
              <w:rPr>
                <w:rFonts w:ascii="Poppins" w:hAnsi="Poppins" w:cs="Poppins"/>
                <w:i/>
                <w:iCs/>
                <w:sz w:val="18"/>
                <w:szCs w:val="18"/>
                <w:lang w:val="en-GB"/>
              </w:rPr>
            </w:pPr>
            <w:r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 xml:space="preserve">How will you ensure that your project will contribute to </w:t>
            </w:r>
            <w:r w:rsidRPr="001B48AE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>gender equality and social inclusion</w:t>
            </w:r>
            <w:r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 xml:space="preserve">? </w:t>
            </w:r>
            <w:r w:rsidR="00B80611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 xml:space="preserve">What approach will you take to ensure </w:t>
            </w:r>
            <w:r w:rsidR="00BA0481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>that individuals or communities who are disadvantaged within your chosen geographic locations are</w:t>
            </w:r>
            <w:r w:rsidR="004A6594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 xml:space="preserve"> able to part in your proposed activities?</w:t>
            </w:r>
            <w:r w:rsidR="00B07D0D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 xml:space="preserve"> </w:t>
            </w:r>
            <w:r w:rsidR="00B07D0D">
              <w:rPr>
                <w:rFonts w:ascii="Poppins" w:hAnsi="Poppins" w:cs="Poppins"/>
                <w:i/>
                <w:iCs/>
                <w:sz w:val="18"/>
                <w:szCs w:val="18"/>
                <w:lang w:val="en-GB"/>
              </w:rPr>
              <w:t>(max 300 words)</w:t>
            </w:r>
          </w:p>
        </w:tc>
      </w:tr>
      <w:tr w:rsidR="00370C6F" w:rsidRPr="00751ED5" w14:paraId="1787A10D" w14:textId="77777777" w:rsidTr="00370C6F">
        <w:trPr>
          <w:trHeight w:val="396"/>
        </w:trPr>
        <w:tc>
          <w:tcPr>
            <w:tcW w:w="1026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6AD0AE3" w14:textId="77777777" w:rsidR="00370C6F" w:rsidRPr="00751ED5" w:rsidRDefault="00370C6F" w:rsidP="006B1CE2">
            <w:pPr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</w:tr>
      <w:tr w:rsidR="00370C6F" w:rsidRPr="000B2B0C" w14:paraId="08A26BC9" w14:textId="77777777" w:rsidTr="00151A6D">
        <w:trPr>
          <w:trHeight w:val="922"/>
        </w:trPr>
        <w:tc>
          <w:tcPr>
            <w:tcW w:w="1026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C5EB714" w14:textId="17A228D4" w:rsidR="00B07D0D" w:rsidRPr="001B48AE" w:rsidRDefault="00C02FD3" w:rsidP="001B48AE">
            <w:pPr>
              <w:spacing w:line="276" w:lineRule="auto"/>
              <w:jc w:val="both"/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</w:pPr>
            <w:r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 xml:space="preserve">How will </w:t>
            </w:r>
            <w:r w:rsidR="000B2B0C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 xml:space="preserve">you ensure that your proposed project and/or activities do not </w:t>
            </w:r>
            <w:r w:rsidR="002A4CC2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 xml:space="preserve">increase any existing </w:t>
            </w:r>
            <w:r w:rsidR="00504A22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 xml:space="preserve">conflict or tensions within or between communities – or create new ones?  </w:t>
            </w:r>
            <w:r w:rsidR="003703A8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>If you are engaging with vulnerable community members, how will you ensure they are sufficiently</w:t>
            </w:r>
            <w:r w:rsidR="0084504C" w:rsidRPr="001B48AE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 xml:space="preserve"> safeguard</w:t>
            </w:r>
            <w:r w:rsidR="003703A8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>ed from harm?</w:t>
            </w:r>
            <w:r w:rsidR="000E0856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 xml:space="preserve"> </w:t>
            </w:r>
            <w:r w:rsidR="00B07D0D">
              <w:rPr>
                <w:rFonts w:ascii="Poppins" w:hAnsi="Poppins" w:cs="Poppins"/>
                <w:i/>
                <w:iCs/>
                <w:sz w:val="18"/>
                <w:szCs w:val="18"/>
                <w:lang w:val="en-GB"/>
              </w:rPr>
              <w:t>(max 250 words)</w:t>
            </w:r>
          </w:p>
        </w:tc>
      </w:tr>
      <w:tr w:rsidR="00370C6F" w:rsidRPr="00751ED5" w14:paraId="5B731A64" w14:textId="77777777" w:rsidTr="00370C6F">
        <w:trPr>
          <w:trHeight w:val="396"/>
        </w:trPr>
        <w:tc>
          <w:tcPr>
            <w:tcW w:w="1026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A0DB8B0" w14:textId="77777777" w:rsidR="00370C6F" w:rsidRPr="00751ED5" w:rsidRDefault="00370C6F" w:rsidP="006B1CE2">
            <w:pPr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</w:tr>
      <w:tr w:rsidR="00370C6F" w:rsidRPr="00585C5A" w14:paraId="46D911F8" w14:textId="77777777" w:rsidTr="00370C6F">
        <w:trPr>
          <w:trHeight w:val="396"/>
        </w:trPr>
        <w:tc>
          <w:tcPr>
            <w:tcW w:w="1026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0B625E8" w14:textId="36E07D2E" w:rsidR="00370C6F" w:rsidRPr="001B48AE" w:rsidRDefault="000E0856" w:rsidP="001B48AE">
            <w:pPr>
              <w:spacing w:line="276" w:lineRule="auto"/>
              <w:jc w:val="both"/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</w:pPr>
            <w:r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 xml:space="preserve">What do you see as the </w:t>
            </w:r>
            <w:r w:rsidR="00F66A51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 xml:space="preserve">five most significant risks to your organisation’s ability to achieve your proposed objective? </w:t>
            </w:r>
          </w:p>
        </w:tc>
      </w:tr>
      <w:tr w:rsidR="00F66A51" w:rsidRPr="00585C5A" w14:paraId="7800070E" w14:textId="77777777" w:rsidTr="009A6216">
        <w:trPr>
          <w:trHeight w:val="76"/>
        </w:trPr>
        <w:tc>
          <w:tcPr>
            <w:tcW w:w="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F1400DA" w14:textId="77777777" w:rsidR="00F66A51" w:rsidRPr="00751ED5" w:rsidRDefault="00F66A51" w:rsidP="006B1CE2">
            <w:pPr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  <w:tc>
          <w:tcPr>
            <w:tcW w:w="2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D717B4A" w14:textId="39B95742" w:rsidR="00F66A51" w:rsidRPr="009A6216" w:rsidRDefault="00B67D22" w:rsidP="006B1CE2">
            <w:pPr>
              <w:rPr>
                <w:rFonts w:ascii="Poppins" w:hAnsi="Poppins" w:cs="Poppins"/>
                <w:i/>
                <w:iCs/>
                <w:sz w:val="18"/>
                <w:szCs w:val="18"/>
                <w:lang w:val="en-GB"/>
              </w:rPr>
            </w:pPr>
            <w:r w:rsidRPr="009A6216">
              <w:rPr>
                <w:rFonts w:ascii="Poppins" w:hAnsi="Poppins" w:cs="Poppins"/>
                <w:i/>
                <w:iCs/>
                <w:sz w:val="18"/>
                <w:szCs w:val="18"/>
                <w:lang w:val="en-GB"/>
              </w:rPr>
              <w:t xml:space="preserve">Name/ </w:t>
            </w:r>
            <w:r w:rsidR="007E7168">
              <w:rPr>
                <w:rFonts w:ascii="Poppins" w:hAnsi="Poppins" w:cs="Poppins"/>
                <w:i/>
                <w:iCs/>
                <w:sz w:val="18"/>
                <w:szCs w:val="18"/>
                <w:lang w:val="en-GB"/>
              </w:rPr>
              <w:t xml:space="preserve">brief </w:t>
            </w:r>
            <w:r w:rsidRPr="009A6216">
              <w:rPr>
                <w:rFonts w:ascii="Poppins" w:hAnsi="Poppins" w:cs="Poppins"/>
                <w:i/>
                <w:iCs/>
                <w:sz w:val="18"/>
                <w:szCs w:val="18"/>
                <w:lang w:val="en-GB"/>
              </w:rPr>
              <w:t>explanation of the risk</w:t>
            </w:r>
          </w:p>
        </w:tc>
        <w:tc>
          <w:tcPr>
            <w:tcW w:w="35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593CCC2" w14:textId="3A7DB977" w:rsidR="00F66A51" w:rsidRPr="009A6216" w:rsidRDefault="00B67D22" w:rsidP="006B1CE2">
            <w:pPr>
              <w:rPr>
                <w:rFonts w:ascii="Poppins" w:hAnsi="Poppins" w:cs="Poppins"/>
                <w:i/>
                <w:iCs/>
                <w:sz w:val="18"/>
                <w:szCs w:val="18"/>
                <w:lang w:val="en-GB"/>
              </w:rPr>
            </w:pPr>
            <w:r w:rsidRPr="009A6216">
              <w:rPr>
                <w:rFonts w:ascii="Poppins" w:hAnsi="Poppins" w:cs="Poppins"/>
                <w:i/>
                <w:iCs/>
                <w:sz w:val="18"/>
                <w:szCs w:val="18"/>
                <w:lang w:val="en-GB"/>
              </w:rPr>
              <w:t xml:space="preserve">How could your project be impacted if the risk </w:t>
            </w:r>
            <w:r w:rsidR="009A6216" w:rsidRPr="009A6216">
              <w:rPr>
                <w:rFonts w:ascii="Poppins" w:hAnsi="Poppins" w:cs="Poppins"/>
                <w:i/>
                <w:iCs/>
                <w:sz w:val="18"/>
                <w:szCs w:val="18"/>
                <w:lang w:val="en-GB"/>
              </w:rPr>
              <w:t>happened?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0932506" w14:textId="5D279298" w:rsidR="00F66A51" w:rsidRPr="009A6216" w:rsidRDefault="009A6216" w:rsidP="006B1CE2">
            <w:pPr>
              <w:rPr>
                <w:rFonts w:ascii="Poppins" w:hAnsi="Poppins" w:cs="Poppins"/>
                <w:i/>
                <w:iCs/>
                <w:sz w:val="18"/>
                <w:szCs w:val="18"/>
                <w:lang w:val="en-GB"/>
              </w:rPr>
            </w:pPr>
            <w:r w:rsidRPr="009A6216">
              <w:rPr>
                <w:rFonts w:ascii="Poppins" w:hAnsi="Poppins" w:cs="Poppins"/>
                <w:i/>
                <w:iCs/>
                <w:sz w:val="18"/>
                <w:szCs w:val="18"/>
                <w:lang w:val="en-GB"/>
              </w:rPr>
              <w:t>What could you do to mitigate the risk?</w:t>
            </w:r>
          </w:p>
        </w:tc>
      </w:tr>
      <w:tr w:rsidR="00F66A51" w:rsidRPr="00751ED5" w14:paraId="6BE3E040" w14:textId="77777777" w:rsidTr="009A6216">
        <w:trPr>
          <w:trHeight w:val="76"/>
        </w:trPr>
        <w:tc>
          <w:tcPr>
            <w:tcW w:w="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1CAA7EAD" w14:textId="7C5E4A31" w:rsidR="00F66A51" w:rsidRPr="009A6216" w:rsidRDefault="00F66A51" w:rsidP="006B1CE2">
            <w:pPr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</w:pPr>
            <w:r w:rsidRPr="009A6216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>1</w:t>
            </w:r>
          </w:p>
        </w:tc>
        <w:tc>
          <w:tcPr>
            <w:tcW w:w="2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3CA68B8" w14:textId="77777777" w:rsidR="00F66A51" w:rsidRPr="00751ED5" w:rsidRDefault="00F66A51" w:rsidP="006B1CE2">
            <w:pPr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7204BB0" w14:textId="77777777" w:rsidR="00F66A51" w:rsidRPr="00751ED5" w:rsidRDefault="00F66A51" w:rsidP="006B1CE2">
            <w:pPr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29010DF" w14:textId="6F795478" w:rsidR="00F66A51" w:rsidRPr="00751ED5" w:rsidRDefault="00F66A51" w:rsidP="006B1CE2">
            <w:pPr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</w:tr>
      <w:tr w:rsidR="00F66A51" w:rsidRPr="00751ED5" w14:paraId="5ADD95DE" w14:textId="77777777" w:rsidTr="009A6216">
        <w:trPr>
          <w:trHeight w:val="76"/>
        </w:trPr>
        <w:tc>
          <w:tcPr>
            <w:tcW w:w="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238332BB" w14:textId="48512F70" w:rsidR="00F66A51" w:rsidRPr="009A6216" w:rsidRDefault="00F66A51" w:rsidP="006B1CE2">
            <w:pPr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</w:pPr>
            <w:r w:rsidRPr="009A6216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>2</w:t>
            </w:r>
          </w:p>
        </w:tc>
        <w:tc>
          <w:tcPr>
            <w:tcW w:w="2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B3DF8FC" w14:textId="77777777" w:rsidR="00F66A51" w:rsidRPr="00751ED5" w:rsidRDefault="00F66A51" w:rsidP="006B1CE2">
            <w:pPr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385DF93" w14:textId="77777777" w:rsidR="00F66A51" w:rsidRPr="00751ED5" w:rsidRDefault="00F66A51" w:rsidP="006B1CE2">
            <w:pPr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01EDBA9" w14:textId="048CAADA" w:rsidR="00F66A51" w:rsidRPr="00751ED5" w:rsidRDefault="00F66A51" w:rsidP="006B1CE2">
            <w:pPr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</w:tr>
      <w:tr w:rsidR="00F66A51" w:rsidRPr="00751ED5" w14:paraId="71D5DBF6" w14:textId="77777777" w:rsidTr="009A6216">
        <w:trPr>
          <w:trHeight w:val="76"/>
        </w:trPr>
        <w:tc>
          <w:tcPr>
            <w:tcW w:w="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6A111F9" w14:textId="6D95BC6B" w:rsidR="00F66A51" w:rsidRPr="009A6216" w:rsidRDefault="00F66A51" w:rsidP="006B1CE2">
            <w:pPr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</w:pPr>
            <w:r w:rsidRPr="009A6216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>3</w:t>
            </w:r>
          </w:p>
        </w:tc>
        <w:tc>
          <w:tcPr>
            <w:tcW w:w="2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C3B6BD3" w14:textId="77777777" w:rsidR="00F66A51" w:rsidRPr="00751ED5" w:rsidRDefault="00F66A51" w:rsidP="006B1CE2">
            <w:pPr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EA46CD9" w14:textId="77777777" w:rsidR="00F66A51" w:rsidRPr="00751ED5" w:rsidRDefault="00F66A51" w:rsidP="006B1CE2">
            <w:pPr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1CB5DB0" w14:textId="40F08813" w:rsidR="00F66A51" w:rsidRPr="00751ED5" w:rsidRDefault="00F66A51" w:rsidP="006B1CE2">
            <w:pPr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</w:tr>
      <w:tr w:rsidR="00F66A51" w:rsidRPr="00751ED5" w14:paraId="09E879D7" w14:textId="77777777" w:rsidTr="009A6216">
        <w:trPr>
          <w:trHeight w:val="76"/>
        </w:trPr>
        <w:tc>
          <w:tcPr>
            <w:tcW w:w="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259BF674" w14:textId="246A41D2" w:rsidR="00F66A51" w:rsidRPr="009A6216" w:rsidRDefault="00F66A51" w:rsidP="006B1CE2">
            <w:pPr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</w:pPr>
            <w:r w:rsidRPr="009A6216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>4</w:t>
            </w:r>
          </w:p>
        </w:tc>
        <w:tc>
          <w:tcPr>
            <w:tcW w:w="2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B4A9974" w14:textId="77777777" w:rsidR="00F66A51" w:rsidRPr="00751ED5" w:rsidRDefault="00F66A51" w:rsidP="006B1CE2">
            <w:pPr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7EDE4C3" w14:textId="77777777" w:rsidR="00F66A51" w:rsidRPr="00751ED5" w:rsidRDefault="00F66A51" w:rsidP="006B1CE2">
            <w:pPr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46460F6" w14:textId="365CEA79" w:rsidR="00F66A51" w:rsidRPr="00751ED5" w:rsidRDefault="00F66A51" w:rsidP="006B1CE2">
            <w:pPr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</w:tr>
      <w:tr w:rsidR="00F66A51" w:rsidRPr="00751ED5" w14:paraId="52CE4159" w14:textId="77777777" w:rsidTr="009A6216">
        <w:trPr>
          <w:trHeight w:val="76"/>
        </w:trPr>
        <w:tc>
          <w:tcPr>
            <w:tcW w:w="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1713B403" w14:textId="1B6BCCF7" w:rsidR="00F66A51" w:rsidRPr="009A6216" w:rsidRDefault="00F66A51" w:rsidP="006B1CE2">
            <w:pPr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</w:pPr>
            <w:r w:rsidRPr="009A6216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>5</w:t>
            </w:r>
          </w:p>
        </w:tc>
        <w:tc>
          <w:tcPr>
            <w:tcW w:w="2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9ED8731" w14:textId="77777777" w:rsidR="00F66A51" w:rsidRPr="00751ED5" w:rsidRDefault="00F66A51" w:rsidP="006B1CE2">
            <w:pPr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868542B" w14:textId="77777777" w:rsidR="00F66A51" w:rsidRPr="00751ED5" w:rsidRDefault="00F66A51" w:rsidP="006B1CE2">
            <w:pPr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96D09F" w14:textId="182D25E6" w:rsidR="00F66A51" w:rsidRPr="00751ED5" w:rsidRDefault="00F66A51" w:rsidP="006B1CE2">
            <w:pPr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</w:tr>
    </w:tbl>
    <w:p w14:paraId="6D3FC8DF" w14:textId="77777777" w:rsidR="008A0C47" w:rsidRPr="002C6924" w:rsidRDefault="008A0C47" w:rsidP="00536FB6">
      <w:pPr>
        <w:jc w:val="both"/>
        <w:rPr>
          <w:rFonts w:ascii="Poppins" w:hAnsi="Poppins" w:cs="Poppins"/>
          <w:b/>
          <w:sz w:val="18"/>
          <w:szCs w:val="18"/>
          <w:lang w:val="en-GB"/>
        </w:rPr>
      </w:pPr>
    </w:p>
    <w:p w14:paraId="00B9C006" w14:textId="4C5C6962" w:rsidR="003A6E9A" w:rsidRPr="00410710" w:rsidRDefault="008A0C47" w:rsidP="00410710">
      <w:pPr>
        <w:pStyle w:val="ListParagraph"/>
        <w:numPr>
          <w:ilvl w:val="0"/>
          <w:numId w:val="47"/>
        </w:numPr>
        <w:jc w:val="both"/>
        <w:rPr>
          <w:rFonts w:ascii="Poppins" w:hAnsi="Poppins" w:cs="Poppins"/>
          <w:b/>
          <w:szCs w:val="18"/>
          <w:lang w:val="en-GB"/>
        </w:rPr>
      </w:pPr>
      <w:r w:rsidRPr="002C6924">
        <w:rPr>
          <w:rFonts w:ascii="Poppins" w:hAnsi="Poppins" w:cs="Poppins"/>
          <w:b/>
          <w:szCs w:val="18"/>
          <w:lang w:val="en-GB"/>
        </w:rPr>
        <w:t xml:space="preserve">ORGANISATIONAL CAPACITY </w:t>
      </w:r>
    </w:p>
    <w:p w14:paraId="6AD51AC1" w14:textId="5F5FBB49" w:rsidR="008A0C47" w:rsidRPr="00410710" w:rsidRDefault="00993F73" w:rsidP="00410710">
      <w:pPr>
        <w:jc w:val="both"/>
        <w:rPr>
          <w:rFonts w:ascii="Poppins" w:hAnsi="Poppins" w:cs="Poppins"/>
          <w:bCs/>
          <w:i/>
          <w:iCs/>
          <w:sz w:val="18"/>
          <w:szCs w:val="18"/>
          <w:u w:val="single"/>
          <w:lang w:val="en-GB"/>
        </w:rPr>
      </w:pPr>
      <w:r w:rsidRPr="00410710">
        <w:rPr>
          <w:rFonts w:ascii="Poppins" w:hAnsi="Poppins" w:cs="Poppins"/>
          <w:bCs/>
          <w:i/>
          <w:iCs/>
          <w:sz w:val="18"/>
          <w:szCs w:val="18"/>
          <w:u w:val="single"/>
          <w:lang w:val="en-GB"/>
        </w:rPr>
        <w:t xml:space="preserve">Please note that in this section, </w:t>
      </w:r>
      <w:r w:rsidR="003A6E9A" w:rsidRPr="00410710">
        <w:rPr>
          <w:rFonts w:ascii="Poppins" w:hAnsi="Poppins" w:cs="Poppins"/>
          <w:bCs/>
          <w:i/>
          <w:iCs/>
          <w:sz w:val="18"/>
          <w:szCs w:val="18"/>
          <w:u w:val="single"/>
          <w:lang w:val="en-GB"/>
        </w:rPr>
        <w:t xml:space="preserve">having the written policies or guidelines listed is </w:t>
      </w:r>
      <w:r w:rsidR="003A6E9A" w:rsidRPr="00410710">
        <w:rPr>
          <w:rFonts w:ascii="Poppins" w:hAnsi="Poppins" w:cs="Poppins"/>
          <w:b/>
          <w:i/>
          <w:iCs/>
          <w:sz w:val="18"/>
          <w:szCs w:val="18"/>
          <w:u w:val="single"/>
          <w:lang w:val="en-GB"/>
        </w:rPr>
        <w:t>not</w:t>
      </w:r>
      <w:r w:rsidR="003A6E9A" w:rsidRPr="00410710">
        <w:rPr>
          <w:rFonts w:ascii="Poppins" w:hAnsi="Poppins" w:cs="Poppins"/>
          <w:bCs/>
          <w:i/>
          <w:iCs/>
          <w:sz w:val="18"/>
          <w:szCs w:val="18"/>
          <w:u w:val="single"/>
          <w:lang w:val="en-GB"/>
        </w:rPr>
        <w:t xml:space="preserve"> a prerequisite to receive GCERF funds</w:t>
      </w:r>
      <w:r w:rsidR="001B5C3B" w:rsidRPr="00410710">
        <w:rPr>
          <w:rFonts w:ascii="Poppins" w:hAnsi="Poppins" w:cs="Poppins"/>
          <w:bCs/>
          <w:i/>
          <w:iCs/>
          <w:sz w:val="18"/>
          <w:szCs w:val="18"/>
          <w:u w:val="single"/>
          <w:lang w:val="en-GB"/>
        </w:rPr>
        <w:t xml:space="preserve"> and they can be developed after grant award.</w:t>
      </w:r>
    </w:p>
    <w:tbl>
      <w:tblPr>
        <w:tblStyle w:val="TableGrid"/>
        <w:tblW w:w="10206" w:type="dxa"/>
        <w:tblInd w:w="-572" w:type="dxa"/>
        <w:tblLook w:val="04A0" w:firstRow="1" w:lastRow="0" w:firstColumn="1" w:lastColumn="0" w:noHBand="0" w:noVBand="1"/>
      </w:tblPr>
      <w:tblGrid>
        <w:gridCol w:w="1701"/>
        <w:gridCol w:w="709"/>
        <w:gridCol w:w="992"/>
        <w:gridCol w:w="650"/>
        <w:gridCol w:w="200"/>
        <w:gridCol w:w="851"/>
        <w:gridCol w:w="1701"/>
        <w:gridCol w:w="851"/>
        <w:gridCol w:w="776"/>
        <w:gridCol w:w="74"/>
        <w:gridCol w:w="1546"/>
        <w:gridCol w:w="14"/>
        <w:gridCol w:w="141"/>
      </w:tblGrid>
      <w:tr w:rsidR="008A0C47" w:rsidRPr="00585C5A" w14:paraId="0B78863E" w14:textId="77777777" w:rsidTr="00CD41BE">
        <w:trPr>
          <w:gridAfter w:val="2"/>
          <w:wAfter w:w="155" w:type="dxa"/>
          <w:trHeight w:val="506"/>
        </w:trPr>
        <w:tc>
          <w:tcPr>
            <w:tcW w:w="4052" w:type="dxa"/>
            <w:gridSpan w:val="4"/>
            <w:shd w:val="clear" w:color="auto" w:fill="00003C"/>
          </w:tcPr>
          <w:p w14:paraId="11EDC235" w14:textId="7B01C054" w:rsidR="008A0C47" w:rsidRDefault="008A0C47" w:rsidP="002A0474">
            <w:pPr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 xml:space="preserve">Does your </w:t>
            </w:r>
            <w:r w:rsidR="00012C15"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>o</w:t>
            </w:r>
            <w:r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>rgani</w:t>
            </w:r>
            <w:r w:rsidR="00012C15"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>s</w:t>
            </w:r>
            <w:r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 xml:space="preserve">ation have a Strategic Plan ?  </w:t>
            </w:r>
            <w:r w:rsidR="00383F7D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 xml:space="preserve">If so, what time </w:t>
            </w:r>
            <w:r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 xml:space="preserve">period </w:t>
            </w:r>
            <w:r w:rsidR="00383F7D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>does it cover?</w:t>
            </w:r>
          </w:p>
          <w:p w14:paraId="0C704BE3" w14:textId="6BDCD53F" w:rsidR="00383F7D" w:rsidRPr="002C6924" w:rsidRDefault="00383F7D" w:rsidP="002A0474">
            <w:pPr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</w:p>
        </w:tc>
        <w:tc>
          <w:tcPr>
            <w:tcW w:w="5999" w:type="dxa"/>
            <w:gridSpan w:val="7"/>
          </w:tcPr>
          <w:p w14:paraId="4B1BFAFD" w14:textId="77777777" w:rsidR="008A0C47" w:rsidRPr="002C6924" w:rsidRDefault="008A0C47" w:rsidP="002A0474">
            <w:pPr>
              <w:jc w:val="both"/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</w:tr>
      <w:tr w:rsidR="008A0C47" w:rsidRPr="00585C5A" w14:paraId="0B3E4807" w14:textId="77777777" w:rsidTr="00CD41BE">
        <w:trPr>
          <w:gridAfter w:val="2"/>
          <w:wAfter w:w="155" w:type="dxa"/>
          <w:trHeight w:val="65"/>
        </w:trPr>
        <w:tc>
          <w:tcPr>
            <w:tcW w:w="8431" w:type="dxa"/>
            <w:gridSpan w:val="9"/>
            <w:shd w:val="clear" w:color="auto" w:fill="00003C"/>
          </w:tcPr>
          <w:p w14:paraId="3DF8AB11" w14:textId="77777777" w:rsidR="008A0C47" w:rsidRPr="002C6924" w:rsidRDefault="008A0C47" w:rsidP="002A0474">
            <w:pPr>
              <w:jc w:val="both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 xml:space="preserve">Do you have a written policy or guidelines covering the areas below ? </w:t>
            </w:r>
          </w:p>
        </w:tc>
        <w:tc>
          <w:tcPr>
            <w:tcW w:w="1620" w:type="dxa"/>
            <w:gridSpan w:val="2"/>
            <w:shd w:val="clear" w:color="auto" w:fill="00003C"/>
          </w:tcPr>
          <w:p w14:paraId="07C77E20" w14:textId="77777777" w:rsidR="008A0C47" w:rsidRPr="002C6924" w:rsidRDefault="008A0C47" w:rsidP="002A0474">
            <w:pPr>
              <w:jc w:val="both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</w:p>
        </w:tc>
      </w:tr>
      <w:tr w:rsidR="00FB6C37" w:rsidRPr="002C6924" w14:paraId="2714467C" w14:textId="77777777" w:rsidTr="00CD41BE">
        <w:trPr>
          <w:gridAfter w:val="1"/>
          <w:wAfter w:w="141" w:type="dxa"/>
          <w:trHeight w:val="754"/>
        </w:trPr>
        <w:tc>
          <w:tcPr>
            <w:tcW w:w="2410" w:type="dxa"/>
            <w:gridSpan w:val="2"/>
            <w:shd w:val="clear" w:color="auto" w:fill="FFFFFF" w:themeFill="background1"/>
          </w:tcPr>
          <w:p w14:paraId="6F5DE312" w14:textId="77777777" w:rsidR="00FB6C37" w:rsidRPr="002C6924" w:rsidRDefault="00FB6C37" w:rsidP="002A0474">
            <w:pPr>
              <w:rPr>
                <w:rFonts w:ascii="Poppins" w:hAnsi="Poppins" w:cs="Poppins"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sz w:val="18"/>
                <w:szCs w:val="18"/>
                <w:lang w:val="en-GB"/>
              </w:rPr>
              <w:t xml:space="preserve">Gender and Diversity </w:t>
            </w:r>
          </w:p>
        </w:tc>
        <w:tc>
          <w:tcPr>
            <w:tcW w:w="2693" w:type="dxa"/>
            <w:gridSpan w:val="4"/>
            <w:shd w:val="clear" w:color="auto" w:fill="FFFFFF" w:themeFill="background1"/>
          </w:tcPr>
          <w:p w14:paraId="7FDD2205" w14:textId="1095A336" w:rsidR="00FB6C37" w:rsidRPr="002C6924" w:rsidRDefault="00FB6C37" w:rsidP="002A0474">
            <w:pPr>
              <w:rPr>
                <w:rFonts w:ascii="Poppins" w:hAnsi="Poppins" w:cs="Poppins"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sz w:val="18"/>
                <w:szCs w:val="18"/>
                <w:lang w:val="en-GB"/>
              </w:rPr>
              <w:t xml:space="preserve">Child Protection/ safeguarding </w:t>
            </w:r>
          </w:p>
        </w:tc>
        <w:tc>
          <w:tcPr>
            <w:tcW w:w="2552" w:type="dxa"/>
            <w:gridSpan w:val="2"/>
            <w:shd w:val="clear" w:color="auto" w:fill="FFFFFF" w:themeFill="background1"/>
          </w:tcPr>
          <w:p w14:paraId="7EB8FE63" w14:textId="77777777" w:rsidR="00FB6C37" w:rsidRPr="002C6924" w:rsidRDefault="00FB6C37" w:rsidP="002A0474">
            <w:pPr>
              <w:rPr>
                <w:rFonts w:ascii="Poppins" w:hAnsi="Poppins" w:cs="Poppins"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sz w:val="18"/>
                <w:szCs w:val="18"/>
                <w:lang w:val="en-GB"/>
              </w:rPr>
              <w:t xml:space="preserve">Monitoring and Evaluation </w:t>
            </w:r>
          </w:p>
        </w:tc>
        <w:tc>
          <w:tcPr>
            <w:tcW w:w="2410" w:type="dxa"/>
            <w:gridSpan w:val="4"/>
            <w:shd w:val="clear" w:color="auto" w:fill="FFFFFF" w:themeFill="background1"/>
          </w:tcPr>
          <w:p w14:paraId="1A04174D" w14:textId="5ECE30AB" w:rsidR="00FB6C37" w:rsidRPr="002C6924" w:rsidRDefault="00FB6C37" w:rsidP="002A0474">
            <w:pPr>
              <w:rPr>
                <w:rFonts w:ascii="Poppins" w:hAnsi="Poppins" w:cs="Poppins"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sz w:val="18"/>
                <w:szCs w:val="18"/>
                <w:lang w:val="en-GB"/>
              </w:rPr>
              <w:t>Security</w:t>
            </w:r>
          </w:p>
        </w:tc>
      </w:tr>
      <w:tr w:rsidR="00FB6C37" w:rsidRPr="002C6924" w14:paraId="5529CE91" w14:textId="77777777" w:rsidTr="00CD41BE">
        <w:trPr>
          <w:gridAfter w:val="1"/>
          <w:wAfter w:w="141" w:type="dxa"/>
          <w:trHeight w:val="247"/>
        </w:trPr>
        <w:tc>
          <w:tcPr>
            <w:tcW w:w="2410" w:type="dxa"/>
            <w:gridSpan w:val="2"/>
            <w:shd w:val="clear" w:color="auto" w:fill="FFFFFF" w:themeFill="background1"/>
          </w:tcPr>
          <w:p w14:paraId="4FE0D70A" w14:textId="77777777" w:rsidR="00FB6C37" w:rsidRPr="002C6924" w:rsidRDefault="00FB6C37" w:rsidP="002A0474">
            <w:pPr>
              <w:jc w:val="both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b/>
                <w:noProof/>
                <w:sz w:val="18"/>
                <w:szCs w:val="18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17632" behindDoc="0" locked="0" layoutInCell="1" allowOverlap="1" wp14:anchorId="6C16DEC6" wp14:editId="4C6A6E4A">
                      <wp:simplePos x="0" y="0"/>
                      <wp:positionH relativeFrom="column">
                        <wp:posOffset>413385</wp:posOffset>
                      </wp:positionH>
                      <wp:positionV relativeFrom="paragraph">
                        <wp:posOffset>20320</wp:posOffset>
                      </wp:positionV>
                      <wp:extent cx="542925" cy="123825"/>
                      <wp:effectExtent l="0" t="0" r="28575" b="28575"/>
                      <wp:wrapNone/>
                      <wp:docPr id="19" name="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42925" cy="12382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94FAA72" id="Rectangle 19" o:spid="_x0000_s1026" style="position:absolute;margin-left:32.55pt;margin-top:1.6pt;width:42.75pt;height:9.75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" filled="f" strokecolor="#1f4d78 [1604]" strokeweight="1pt"/>
                  </w:pict>
                </mc:Fallback>
              </mc:AlternateContent>
            </w:r>
          </w:p>
        </w:tc>
        <w:tc>
          <w:tcPr>
            <w:tcW w:w="2693" w:type="dxa"/>
            <w:gridSpan w:val="4"/>
            <w:shd w:val="clear" w:color="auto" w:fill="FFFFFF" w:themeFill="background1"/>
            <w:vAlign w:val="center"/>
          </w:tcPr>
          <w:p w14:paraId="7FA68C38" w14:textId="57A31AAB" w:rsidR="00FB6C37" w:rsidRPr="002C6924" w:rsidRDefault="00FB6C37" w:rsidP="002A0474">
            <w:pPr>
              <w:jc w:val="center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noProof/>
                <w:sz w:val="18"/>
                <w:szCs w:val="18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16608" behindDoc="0" locked="0" layoutInCell="1" allowOverlap="1" wp14:anchorId="647B2D8D" wp14:editId="4F89367D">
                      <wp:simplePos x="0" y="0"/>
                      <wp:positionH relativeFrom="column">
                        <wp:posOffset>517525</wp:posOffset>
                      </wp:positionH>
                      <wp:positionV relativeFrom="paragraph">
                        <wp:posOffset>6985</wp:posOffset>
                      </wp:positionV>
                      <wp:extent cx="542925" cy="123825"/>
                      <wp:effectExtent l="0" t="0" r="28575" b="28575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429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1B4131F" id="Rectangle 18" o:spid="_x0000_s1026" style="position:absolute;margin-left:40.75pt;margin-top:.55pt;width:42.75pt;height:9.7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" filled="f" strokecolor="#41719c" strokeweight="1pt"/>
                  </w:pict>
                </mc:Fallback>
              </mc:AlternateContent>
            </w:r>
          </w:p>
        </w:tc>
        <w:tc>
          <w:tcPr>
            <w:tcW w:w="2552" w:type="dxa"/>
            <w:gridSpan w:val="2"/>
            <w:shd w:val="clear" w:color="auto" w:fill="FFFFFF" w:themeFill="background1"/>
          </w:tcPr>
          <w:p w14:paraId="43FB744B" w14:textId="77777777" w:rsidR="00FB6C37" w:rsidRPr="002C6924" w:rsidRDefault="00FB6C37" w:rsidP="002A0474">
            <w:pPr>
              <w:jc w:val="both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b/>
                <w:noProof/>
                <w:sz w:val="18"/>
                <w:szCs w:val="18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18656" behindDoc="0" locked="0" layoutInCell="1" allowOverlap="1" wp14:anchorId="219CF6F1" wp14:editId="5D1A7742">
                      <wp:simplePos x="0" y="0"/>
                      <wp:positionH relativeFrom="column">
                        <wp:posOffset>480695</wp:posOffset>
                      </wp:positionH>
                      <wp:positionV relativeFrom="paragraph">
                        <wp:posOffset>17145</wp:posOffset>
                      </wp:positionV>
                      <wp:extent cx="542925" cy="123825"/>
                      <wp:effectExtent l="0" t="0" r="28575" b="28575"/>
                      <wp:wrapNone/>
                      <wp:docPr id="21" name="Rectangle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429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34B6D1B" id="Rectangle 21" o:spid="_x0000_s1026" style="position:absolute;margin-left:37.85pt;margin-top:1.35pt;width:42.75pt;height:9.75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" filled="f" strokecolor="#41719c" strokeweight="1pt"/>
                  </w:pict>
                </mc:Fallback>
              </mc:AlternateContent>
            </w:r>
          </w:p>
        </w:tc>
        <w:tc>
          <w:tcPr>
            <w:tcW w:w="2410" w:type="dxa"/>
            <w:gridSpan w:val="4"/>
            <w:shd w:val="clear" w:color="auto" w:fill="FFFFFF" w:themeFill="background1"/>
          </w:tcPr>
          <w:p w14:paraId="20A93A1D" w14:textId="1EDD91A2" w:rsidR="00FB6C37" w:rsidRPr="002C6924" w:rsidRDefault="00FB6C37" w:rsidP="002A0474">
            <w:pPr>
              <w:jc w:val="both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b/>
                <w:noProof/>
                <w:sz w:val="18"/>
                <w:szCs w:val="18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15584" behindDoc="0" locked="0" layoutInCell="1" allowOverlap="1" wp14:anchorId="2E63F22F" wp14:editId="495044B7">
                      <wp:simplePos x="0" y="0"/>
                      <wp:positionH relativeFrom="column">
                        <wp:posOffset>340995</wp:posOffset>
                      </wp:positionH>
                      <wp:positionV relativeFrom="paragraph">
                        <wp:posOffset>12065</wp:posOffset>
                      </wp:positionV>
                      <wp:extent cx="542925" cy="123825"/>
                      <wp:effectExtent l="0" t="0" r="28575" b="28575"/>
                      <wp:wrapNone/>
                      <wp:docPr id="23" name="Rectangle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429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B01558D" id="Rectangle 23" o:spid="_x0000_s1026" style="position:absolute;margin-left:26.85pt;margin-top:.95pt;width:42.75pt;height:9.75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" filled="f" strokecolor="#41719c" strokeweight="1pt"/>
                  </w:pict>
                </mc:Fallback>
              </mc:AlternateContent>
            </w:r>
          </w:p>
        </w:tc>
      </w:tr>
      <w:tr w:rsidR="008A0C47" w:rsidRPr="00585C5A" w14:paraId="0A1DDC3E" w14:textId="77777777" w:rsidTr="00CD41BE">
        <w:tc>
          <w:tcPr>
            <w:tcW w:w="4252" w:type="dxa"/>
            <w:gridSpan w:val="5"/>
            <w:shd w:val="clear" w:color="auto" w:fill="00003C"/>
          </w:tcPr>
          <w:p w14:paraId="5BC55EFF" w14:textId="77777777" w:rsidR="008A0C47" w:rsidRDefault="00172060" w:rsidP="002A0474">
            <w:pPr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 xml:space="preserve">How many staff members </w:t>
            </w:r>
            <w:r w:rsidR="004B5097"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>are</w:t>
            </w:r>
            <w:r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 xml:space="preserve"> in your finance</w:t>
            </w:r>
            <w:r w:rsidR="004B5097"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>/</w:t>
            </w:r>
            <w:r w:rsidR="00012C15"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 xml:space="preserve"> </w:t>
            </w:r>
            <w:r w:rsidR="004B5097"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>administrative</w:t>
            </w:r>
            <w:r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 xml:space="preserve"> team?</w:t>
            </w:r>
            <w:r w:rsidR="008A0C47"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 xml:space="preserve"> </w:t>
            </w:r>
          </w:p>
          <w:p w14:paraId="02420837" w14:textId="0D3C423A" w:rsidR="00383F7D" w:rsidRPr="002C6924" w:rsidRDefault="00383F7D" w:rsidP="002A0474">
            <w:pPr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</w:p>
        </w:tc>
        <w:tc>
          <w:tcPr>
            <w:tcW w:w="5954" w:type="dxa"/>
            <w:gridSpan w:val="8"/>
            <w:tcBorders>
              <w:bottom w:val="single" w:sz="4" w:space="0" w:color="auto"/>
            </w:tcBorders>
          </w:tcPr>
          <w:p w14:paraId="3A41D1E4" w14:textId="77777777" w:rsidR="008A0C47" w:rsidRPr="002C6924" w:rsidRDefault="008A0C47" w:rsidP="002A0474">
            <w:pPr>
              <w:jc w:val="both"/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</w:tr>
      <w:tr w:rsidR="008A0C47" w:rsidRPr="00585C5A" w14:paraId="2065220D" w14:textId="77777777" w:rsidTr="00CD41BE">
        <w:trPr>
          <w:trHeight w:val="70"/>
        </w:trPr>
        <w:tc>
          <w:tcPr>
            <w:tcW w:w="8505" w:type="dxa"/>
            <w:gridSpan w:val="10"/>
            <w:shd w:val="clear" w:color="auto" w:fill="00003C"/>
          </w:tcPr>
          <w:p w14:paraId="0EB5FB06" w14:textId="43D305AB" w:rsidR="008A0C47" w:rsidRPr="002C6924" w:rsidRDefault="008A0C47" w:rsidP="002A0474">
            <w:pPr>
              <w:jc w:val="both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lastRenderedPageBreak/>
              <w:t>Do you have written polic</w:t>
            </w:r>
            <w:r w:rsidR="009D022A"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 xml:space="preserve">ies </w:t>
            </w:r>
            <w:r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 xml:space="preserve">or guidelines covering the areas below ? </w:t>
            </w:r>
          </w:p>
        </w:tc>
        <w:tc>
          <w:tcPr>
            <w:tcW w:w="1701" w:type="dxa"/>
            <w:gridSpan w:val="3"/>
            <w:shd w:val="clear" w:color="auto" w:fill="00003C"/>
          </w:tcPr>
          <w:p w14:paraId="766BCB5A" w14:textId="77777777" w:rsidR="008A0C47" w:rsidRPr="002C6924" w:rsidRDefault="008A0C47" w:rsidP="002A0474">
            <w:pPr>
              <w:jc w:val="both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</w:p>
        </w:tc>
      </w:tr>
      <w:tr w:rsidR="008A0C47" w:rsidRPr="002C6924" w14:paraId="56C3871C" w14:textId="77777777" w:rsidTr="00CD41BE">
        <w:tc>
          <w:tcPr>
            <w:tcW w:w="1701" w:type="dxa"/>
            <w:shd w:val="clear" w:color="auto" w:fill="FFFFFF" w:themeFill="background1"/>
          </w:tcPr>
          <w:p w14:paraId="62D804FE" w14:textId="77777777" w:rsidR="008A0C47" w:rsidRPr="002C6924" w:rsidRDefault="008A0C47" w:rsidP="002A0474">
            <w:pPr>
              <w:rPr>
                <w:rFonts w:ascii="Poppins" w:hAnsi="Poppins" w:cs="Poppins"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sz w:val="18"/>
                <w:szCs w:val="18"/>
                <w:lang w:val="en-GB"/>
              </w:rPr>
              <w:t>Accounting and Financial Reporting</w:t>
            </w:r>
          </w:p>
        </w:tc>
        <w:tc>
          <w:tcPr>
            <w:tcW w:w="1701" w:type="dxa"/>
            <w:gridSpan w:val="2"/>
            <w:shd w:val="clear" w:color="auto" w:fill="FFFFFF" w:themeFill="background1"/>
          </w:tcPr>
          <w:p w14:paraId="14446DED" w14:textId="384708A8" w:rsidR="008A0C47" w:rsidRPr="002C6924" w:rsidRDefault="008A0C47" w:rsidP="002A0474">
            <w:pPr>
              <w:rPr>
                <w:rFonts w:ascii="Poppins" w:hAnsi="Poppins" w:cs="Poppins"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sz w:val="18"/>
                <w:szCs w:val="18"/>
                <w:lang w:val="en-GB"/>
              </w:rPr>
              <w:t>Budget &amp; Cash management</w:t>
            </w:r>
          </w:p>
        </w:tc>
        <w:tc>
          <w:tcPr>
            <w:tcW w:w="1701" w:type="dxa"/>
            <w:gridSpan w:val="3"/>
            <w:shd w:val="clear" w:color="auto" w:fill="FFFFFF" w:themeFill="background1"/>
          </w:tcPr>
          <w:p w14:paraId="2039D4EC" w14:textId="77777777" w:rsidR="008A0C47" w:rsidRPr="002C6924" w:rsidRDefault="008A0C47" w:rsidP="002A0474">
            <w:pPr>
              <w:rPr>
                <w:rFonts w:ascii="Poppins" w:hAnsi="Poppins" w:cs="Poppins"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sz w:val="18"/>
                <w:szCs w:val="18"/>
                <w:lang w:val="en-GB"/>
              </w:rPr>
              <w:t>HR management</w:t>
            </w:r>
          </w:p>
        </w:tc>
        <w:tc>
          <w:tcPr>
            <w:tcW w:w="1701" w:type="dxa"/>
            <w:shd w:val="clear" w:color="auto" w:fill="FFFFFF" w:themeFill="background1"/>
          </w:tcPr>
          <w:p w14:paraId="65AA2192" w14:textId="77777777" w:rsidR="008A0C47" w:rsidRPr="002C6924" w:rsidRDefault="008A0C47" w:rsidP="002A0474">
            <w:pPr>
              <w:rPr>
                <w:rFonts w:ascii="Poppins" w:hAnsi="Poppins" w:cs="Poppins"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sz w:val="18"/>
                <w:szCs w:val="18"/>
                <w:lang w:val="en-GB"/>
              </w:rPr>
              <w:t>Procurement of goods and services</w:t>
            </w:r>
          </w:p>
        </w:tc>
        <w:tc>
          <w:tcPr>
            <w:tcW w:w="1701" w:type="dxa"/>
            <w:gridSpan w:val="3"/>
            <w:shd w:val="clear" w:color="auto" w:fill="FFFFFF" w:themeFill="background1"/>
          </w:tcPr>
          <w:p w14:paraId="4AD6D4F3" w14:textId="77777777" w:rsidR="008A0C47" w:rsidRPr="002C6924" w:rsidRDefault="008A0C47" w:rsidP="002A0474">
            <w:pPr>
              <w:rPr>
                <w:rFonts w:ascii="Poppins" w:hAnsi="Poppins" w:cs="Poppins"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sz w:val="18"/>
                <w:szCs w:val="18"/>
                <w:lang w:val="en-GB"/>
              </w:rPr>
              <w:t>Fraud, bribery, corruption</w:t>
            </w:r>
          </w:p>
        </w:tc>
        <w:tc>
          <w:tcPr>
            <w:tcW w:w="1701" w:type="dxa"/>
            <w:gridSpan w:val="3"/>
            <w:shd w:val="clear" w:color="auto" w:fill="FFFFFF" w:themeFill="background1"/>
          </w:tcPr>
          <w:p w14:paraId="2EB4523C" w14:textId="77777777" w:rsidR="008A0C47" w:rsidRPr="002C6924" w:rsidRDefault="008A0C47" w:rsidP="002A0474">
            <w:pPr>
              <w:rPr>
                <w:rFonts w:ascii="Poppins" w:hAnsi="Poppins" w:cs="Poppins"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sz w:val="18"/>
                <w:szCs w:val="18"/>
                <w:lang w:val="en-GB"/>
              </w:rPr>
              <w:t xml:space="preserve">Conflict of Interest </w:t>
            </w:r>
          </w:p>
        </w:tc>
      </w:tr>
      <w:tr w:rsidR="008A0C47" w:rsidRPr="002C6924" w14:paraId="77B09E12" w14:textId="77777777" w:rsidTr="00CD41BE">
        <w:tc>
          <w:tcPr>
            <w:tcW w:w="1701" w:type="dxa"/>
            <w:shd w:val="clear" w:color="auto" w:fill="FFFFFF" w:themeFill="background1"/>
          </w:tcPr>
          <w:p w14:paraId="262329AC" w14:textId="77777777" w:rsidR="008A0C47" w:rsidRPr="002C6924" w:rsidRDefault="008A0C47" w:rsidP="002A0474">
            <w:pPr>
              <w:jc w:val="both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b/>
                <w:noProof/>
                <w:sz w:val="18"/>
                <w:szCs w:val="18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5D43ADAC" wp14:editId="4FAF3CD2">
                      <wp:simplePos x="0" y="0"/>
                      <wp:positionH relativeFrom="column">
                        <wp:posOffset>184785</wp:posOffset>
                      </wp:positionH>
                      <wp:positionV relativeFrom="paragraph">
                        <wp:posOffset>12700</wp:posOffset>
                      </wp:positionV>
                      <wp:extent cx="542925" cy="123825"/>
                      <wp:effectExtent l="0" t="0" r="28575" b="28575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42925" cy="12382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672EEDA" id="Rectangle 4" o:spid="_x0000_s1026" style="position:absolute;margin-left:14.55pt;margin-top:1pt;width:42.75pt;height:9.7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" filled="f" strokecolor="#1f4d78 [1604]" strokeweight="1pt"/>
                  </w:pict>
                </mc:Fallback>
              </mc:AlternateContent>
            </w:r>
          </w:p>
        </w:tc>
        <w:tc>
          <w:tcPr>
            <w:tcW w:w="1701" w:type="dxa"/>
            <w:gridSpan w:val="2"/>
            <w:shd w:val="clear" w:color="auto" w:fill="FFFFFF" w:themeFill="background1"/>
            <w:vAlign w:val="center"/>
          </w:tcPr>
          <w:p w14:paraId="2E025F90" w14:textId="1823D46C" w:rsidR="008A0C47" w:rsidRPr="002C6924" w:rsidRDefault="00536FB6" w:rsidP="002A0474">
            <w:pPr>
              <w:jc w:val="center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noProof/>
                <w:sz w:val="18"/>
                <w:szCs w:val="18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29CF13E5" wp14:editId="077CEC3C">
                      <wp:simplePos x="0" y="0"/>
                      <wp:positionH relativeFrom="column">
                        <wp:posOffset>210185</wp:posOffset>
                      </wp:positionH>
                      <wp:positionV relativeFrom="paragraph">
                        <wp:posOffset>18415</wp:posOffset>
                      </wp:positionV>
                      <wp:extent cx="542925" cy="123825"/>
                      <wp:effectExtent l="0" t="0" r="28575" b="28575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429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850CF5" id="Rectangle 6" o:spid="_x0000_s1026" style="position:absolute;margin-left:16.55pt;margin-top:1.45pt;width:42.75pt;height:9.7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" filled="f" strokecolor="#41719c" strokeweight="1pt"/>
                  </w:pict>
                </mc:Fallback>
              </mc:AlternateContent>
            </w:r>
          </w:p>
        </w:tc>
        <w:tc>
          <w:tcPr>
            <w:tcW w:w="1701" w:type="dxa"/>
            <w:gridSpan w:val="3"/>
            <w:shd w:val="clear" w:color="auto" w:fill="FFFFFF" w:themeFill="background1"/>
          </w:tcPr>
          <w:p w14:paraId="2C18D402" w14:textId="77777777" w:rsidR="008A0C47" w:rsidRPr="002C6924" w:rsidRDefault="008A0C47" w:rsidP="002A0474">
            <w:pPr>
              <w:jc w:val="both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b/>
                <w:noProof/>
                <w:sz w:val="18"/>
                <w:szCs w:val="18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7919072C" wp14:editId="47E929BC">
                      <wp:simplePos x="0" y="0"/>
                      <wp:positionH relativeFrom="column">
                        <wp:posOffset>197485</wp:posOffset>
                      </wp:positionH>
                      <wp:positionV relativeFrom="paragraph">
                        <wp:posOffset>9525</wp:posOffset>
                      </wp:positionV>
                      <wp:extent cx="542925" cy="123825"/>
                      <wp:effectExtent l="0" t="0" r="28575" b="28575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429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5C489D3" id="Rectangle 8" o:spid="_x0000_s1026" style="position:absolute;margin-left:15.55pt;margin-top:.75pt;width:42.75pt;height:9.7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" filled="f" strokecolor="#41719c" strokeweight="1pt"/>
                  </w:pict>
                </mc:Fallback>
              </mc:AlternateContent>
            </w:r>
          </w:p>
        </w:tc>
        <w:tc>
          <w:tcPr>
            <w:tcW w:w="1701" w:type="dxa"/>
            <w:shd w:val="clear" w:color="auto" w:fill="FFFFFF" w:themeFill="background1"/>
          </w:tcPr>
          <w:p w14:paraId="4F8A0926" w14:textId="77777777" w:rsidR="008A0C47" w:rsidRPr="002C6924" w:rsidRDefault="008A0C47" w:rsidP="002A0474">
            <w:pPr>
              <w:jc w:val="both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b/>
                <w:noProof/>
                <w:sz w:val="18"/>
                <w:szCs w:val="18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21855AE8" wp14:editId="11079D02">
                      <wp:simplePos x="0" y="0"/>
                      <wp:positionH relativeFrom="column">
                        <wp:posOffset>175895</wp:posOffset>
                      </wp:positionH>
                      <wp:positionV relativeFrom="paragraph">
                        <wp:posOffset>17145</wp:posOffset>
                      </wp:positionV>
                      <wp:extent cx="542925" cy="123825"/>
                      <wp:effectExtent l="0" t="0" r="28575" b="28575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429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50C3106" id="Rectangle 9" o:spid="_x0000_s1026" style="position:absolute;margin-left:13.85pt;margin-top:1.35pt;width:42.75pt;height:9.7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" filled="f" strokecolor="#41719c" strokeweight="1pt"/>
                  </w:pict>
                </mc:Fallback>
              </mc:AlternateContent>
            </w:r>
          </w:p>
        </w:tc>
        <w:tc>
          <w:tcPr>
            <w:tcW w:w="1701" w:type="dxa"/>
            <w:gridSpan w:val="3"/>
            <w:shd w:val="clear" w:color="auto" w:fill="FFFFFF" w:themeFill="background1"/>
          </w:tcPr>
          <w:p w14:paraId="7D8DC806" w14:textId="77777777" w:rsidR="008A0C47" w:rsidRPr="002C6924" w:rsidRDefault="008A0C47" w:rsidP="002A0474">
            <w:pPr>
              <w:jc w:val="both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b/>
                <w:noProof/>
                <w:sz w:val="18"/>
                <w:szCs w:val="18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7753AE4D" wp14:editId="62A277A6">
                      <wp:simplePos x="0" y="0"/>
                      <wp:positionH relativeFrom="column">
                        <wp:posOffset>188595</wp:posOffset>
                      </wp:positionH>
                      <wp:positionV relativeFrom="paragraph">
                        <wp:posOffset>17145</wp:posOffset>
                      </wp:positionV>
                      <wp:extent cx="542925" cy="123825"/>
                      <wp:effectExtent l="0" t="0" r="28575" b="28575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429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4975989" id="Rectangle 10" o:spid="_x0000_s1026" style="position:absolute;margin-left:14.85pt;margin-top:1.35pt;width:42.75pt;height:9.7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" filled="f" strokecolor="#41719c" strokeweight="1pt"/>
                  </w:pict>
                </mc:Fallback>
              </mc:AlternateContent>
            </w:r>
          </w:p>
        </w:tc>
        <w:tc>
          <w:tcPr>
            <w:tcW w:w="1701" w:type="dxa"/>
            <w:gridSpan w:val="3"/>
            <w:shd w:val="clear" w:color="auto" w:fill="FFFFFF" w:themeFill="background1"/>
          </w:tcPr>
          <w:p w14:paraId="433F8A7C" w14:textId="77777777" w:rsidR="008A0C47" w:rsidRPr="002C6924" w:rsidRDefault="008A0C47" w:rsidP="002A0474">
            <w:pPr>
              <w:jc w:val="both"/>
              <w:rPr>
                <w:rFonts w:ascii="Poppins" w:hAnsi="Poppins" w:cs="Poppins"/>
                <w:b/>
                <w:noProof/>
                <w:sz w:val="18"/>
                <w:szCs w:val="18"/>
                <w:lang w:val="en-GB" w:eastAsia="en-GB"/>
              </w:rPr>
            </w:pPr>
            <w:r w:rsidRPr="002C6924">
              <w:rPr>
                <w:rFonts w:ascii="Poppins" w:hAnsi="Poppins" w:cs="Poppins"/>
                <w:b/>
                <w:noProof/>
                <w:sz w:val="18"/>
                <w:szCs w:val="18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624728A5" wp14:editId="5EEF3CF9">
                      <wp:simplePos x="0" y="0"/>
                      <wp:positionH relativeFrom="column">
                        <wp:posOffset>219710</wp:posOffset>
                      </wp:positionH>
                      <wp:positionV relativeFrom="paragraph">
                        <wp:posOffset>17145</wp:posOffset>
                      </wp:positionV>
                      <wp:extent cx="542925" cy="123825"/>
                      <wp:effectExtent l="0" t="0" r="28575" b="28575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429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8FCB4C5" id="Rectangle 11" o:spid="_x0000_s1026" style="position:absolute;margin-left:17.3pt;margin-top:1.35pt;width:42.75pt;height:9.7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" filled="f" strokecolor="#41719c" strokeweight="1pt"/>
                  </w:pict>
                </mc:Fallback>
              </mc:AlternateContent>
            </w:r>
          </w:p>
        </w:tc>
      </w:tr>
      <w:tr w:rsidR="008A0C47" w:rsidRPr="00B513D3" w14:paraId="0333B304" w14:textId="77777777" w:rsidTr="00CD41BE">
        <w:trPr>
          <w:trHeight w:val="550"/>
        </w:trPr>
        <w:tc>
          <w:tcPr>
            <w:tcW w:w="10206" w:type="dxa"/>
            <w:gridSpan w:val="13"/>
            <w:shd w:val="clear" w:color="auto" w:fill="FFFFFF" w:themeFill="background1"/>
          </w:tcPr>
          <w:p w14:paraId="4DAD0F60" w14:textId="5499CF9D" w:rsidR="008A0C47" w:rsidRPr="002C6924" w:rsidRDefault="008A0C47" w:rsidP="004B5097">
            <w:pPr>
              <w:rPr>
                <w:rFonts w:ascii="Poppins" w:hAnsi="Poppins" w:cs="Poppins"/>
                <w:b/>
                <w:noProof/>
                <w:sz w:val="18"/>
                <w:szCs w:val="18"/>
                <w:lang w:val="en-GB" w:eastAsia="en-GB"/>
              </w:rPr>
            </w:pPr>
            <w:r w:rsidRPr="002C6924">
              <w:rPr>
                <w:rFonts w:ascii="Poppins" w:hAnsi="Poppins" w:cs="Poppins"/>
                <w:b/>
                <w:noProof/>
                <w:sz w:val="18"/>
                <w:szCs w:val="18"/>
                <w:lang w:val="en-GB" w:eastAsia="en-GB"/>
              </w:rPr>
              <w:t xml:space="preserve">Who </w:t>
            </w:r>
            <w:r w:rsidR="005B7670" w:rsidRPr="002C6924">
              <w:rPr>
                <w:rFonts w:ascii="Poppins" w:hAnsi="Poppins" w:cs="Poppins"/>
                <w:b/>
                <w:noProof/>
                <w:sz w:val="18"/>
                <w:szCs w:val="18"/>
                <w:lang w:val="en-GB" w:eastAsia="en-GB"/>
              </w:rPr>
              <w:t xml:space="preserve">have been your organisations’ </w:t>
            </w:r>
            <w:r w:rsidRPr="002C6924">
              <w:rPr>
                <w:rFonts w:ascii="Poppins" w:hAnsi="Poppins" w:cs="Poppins"/>
                <w:b/>
                <w:noProof/>
                <w:sz w:val="18"/>
                <w:szCs w:val="18"/>
                <w:lang w:val="en-GB" w:eastAsia="en-GB"/>
              </w:rPr>
              <w:t>three largest donors</w:t>
            </w:r>
            <w:r w:rsidR="00B513D3">
              <w:rPr>
                <w:rFonts w:ascii="Poppins" w:hAnsi="Poppins" w:cs="Poppins"/>
                <w:b/>
                <w:noProof/>
                <w:sz w:val="18"/>
                <w:szCs w:val="18"/>
                <w:lang w:val="en-GB" w:eastAsia="en-GB"/>
              </w:rPr>
              <w:t>/ sources of income</w:t>
            </w:r>
            <w:r w:rsidRPr="002C6924">
              <w:rPr>
                <w:rFonts w:ascii="Poppins" w:hAnsi="Poppins" w:cs="Poppins"/>
                <w:b/>
                <w:noProof/>
                <w:sz w:val="18"/>
                <w:szCs w:val="18"/>
                <w:lang w:val="en-GB" w:eastAsia="en-GB"/>
              </w:rPr>
              <w:t xml:space="preserve"> </w:t>
            </w:r>
            <w:r w:rsidR="005B7670" w:rsidRPr="002C6924">
              <w:rPr>
                <w:rFonts w:ascii="Poppins" w:hAnsi="Poppins" w:cs="Poppins"/>
                <w:b/>
                <w:noProof/>
                <w:sz w:val="18"/>
                <w:szCs w:val="18"/>
                <w:lang w:val="en-GB" w:eastAsia="en-GB"/>
              </w:rPr>
              <w:t xml:space="preserve">in the last </w:t>
            </w:r>
            <w:r w:rsidR="00EC6839" w:rsidRPr="002C6924">
              <w:rPr>
                <w:rFonts w:ascii="Poppins" w:hAnsi="Poppins" w:cs="Poppins"/>
                <w:b/>
                <w:noProof/>
                <w:sz w:val="18"/>
                <w:szCs w:val="18"/>
                <w:lang w:val="en-GB" w:eastAsia="en-GB"/>
              </w:rPr>
              <w:t>three years?</w:t>
            </w:r>
            <w:r w:rsidR="004B5097" w:rsidRPr="002C6924">
              <w:rPr>
                <w:rFonts w:ascii="Poppins" w:hAnsi="Poppins" w:cs="Poppins"/>
                <w:b/>
                <w:noProof/>
                <w:sz w:val="18"/>
                <w:szCs w:val="18"/>
                <w:lang w:val="en-GB" w:eastAsia="en-GB"/>
              </w:rPr>
              <w:t xml:space="preserve"> </w:t>
            </w:r>
            <w:r w:rsidR="003F1C93" w:rsidRPr="002C6924">
              <w:rPr>
                <w:rFonts w:ascii="Poppins" w:hAnsi="Poppins" w:cs="Poppins"/>
                <w:b/>
                <w:noProof/>
                <w:sz w:val="18"/>
                <w:szCs w:val="18"/>
                <w:lang w:val="en-GB" w:eastAsia="en-GB"/>
              </w:rPr>
              <w:t>(total value of signed contribution</w:t>
            </w:r>
            <w:r w:rsidR="00B513D3">
              <w:rPr>
                <w:rFonts w:ascii="Poppins" w:hAnsi="Poppins" w:cs="Poppins"/>
                <w:b/>
                <w:noProof/>
                <w:sz w:val="18"/>
                <w:szCs w:val="18"/>
                <w:lang w:val="en-GB" w:eastAsia="en-GB"/>
              </w:rPr>
              <w:t>s</w:t>
            </w:r>
            <w:r w:rsidR="003F1C93" w:rsidRPr="002C6924">
              <w:rPr>
                <w:rFonts w:ascii="Poppins" w:hAnsi="Poppins" w:cs="Poppins"/>
                <w:b/>
                <w:noProof/>
                <w:sz w:val="18"/>
                <w:szCs w:val="18"/>
                <w:lang w:val="en-GB" w:eastAsia="en-GB"/>
              </w:rPr>
              <w:t>)</w:t>
            </w:r>
          </w:p>
        </w:tc>
      </w:tr>
      <w:tr w:rsidR="004E2E8E" w:rsidRPr="002C6924" w14:paraId="147B0F52" w14:textId="77777777" w:rsidTr="00CD41BE">
        <w:tc>
          <w:tcPr>
            <w:tcW w:w="1701" w:type="dxa"/>
            <w:shd w:val="clear" w:color="auto" w:fill="FFFFFF" w:themeFill="background1"/>
          </w:tcPr>
          <w:p w14:paraId="71674B76" w14:textId="2BF015A3" w:rsidR="004E2E8E" w:rsidRPr="009A6216" w:rsidRDefault="004E2E8E" w:rsidP="004E2E8E">
            <w:pPr>
              <w:jc w:val="center"/>
              <w:rPr>
                <w:rFonts w:ascii="Poppins" w:hAnsi="Poppins" w:cs="Poppins"/>
                <w:i/>
                <w:iCs/>
                <w:noProof/>
                <w:sz w:val="18"/>
                <w:szCs w:val="18"/>
                <w:lang w:val="en-GB" w:eastAsia="en-GB"/>
              </w:rPr>
            </w:pPr>
            <w:r w:rsidRPr="009A6216">
              <w:rPr>
                <w:rFonts w:ascii="Poppins" w:hAnsi="Poppins" w:cs="Poppins"/>
                <w:i/>
                <w:iCs/>
                <w:noProof/>
                <w:sz w:val="18"/>
                <w:szCs w:val="18"/>
                <w:lang w:val="en-GB" w:eastAsia="en-GB"/>
              </w:rPr>
              <w:t>202</w:t>
            </w:r>
            <w:r w:rsidR="00B513D3">
              <w:rPr>
                <w:rFonts w:ascii="Poppins" w:hAnsi="Poppins" w:cs="Poppins"/>
                <w:i/>
                <w:iCs/>
                <w:noProof/>
                <w:sz w:val="18"/>
                <w:szCs w:val="18"/>
                <w:lang w:val="en-GB" w:eastAsia="en-GB"/>
              </w:rPr>
              <w:t>0</w:t>
            </w:r>
          </w:p>
        </w:tc>
        <w:tc>
          <w:tcPr>
            <w:tcW w:w="1701" w:type="dxa"/>
            <w:gridSpan w:val="2"/>
            <w:shd w:val="clear" w:color="auto" w:fill="FFFFFF" w:themeFill="background1"/>
            <w:vAlign w:val="center"/>
          </w:tcPr>
          <w:p w14:paraId="22C6D1C0" w14:textId="720337E8" w:rsidR="004E2E8E" w:rsidRPr="009A6216" w:rsidRDefault="004E2E8E" w:rsidP="004E2E8E">
            <w:pPr>
              <w:jc w:val="center"/>
              <w:rPr>
                <w:rFonts w:ascii="Poppins" w:hAnsi="Poppins" w:cs="Poppins"/>
                <w:i/>
                <w:iCs/>
                <w:sz w:val="18"/>
                <w:szCs w:val="18"/>
                <w:lang w:val="en-GB"/>
              </w:rPr>
            </w:pPr>
            <w:r w:rsidRPr="009A6216">
              <w:rPr>
                <w:rFonts w:ascii="Poppins" w:hAnsi="Poppins" w:cs="Poppins"/>
                <w:i/>
                <w:iCs/>
                <w:sz w:val="18"/>
                <w:szCs w:val="18"/>
                <w:lang w:val="en-GB"/>
              </w:rPr>
              <w:t>Budget (USD)</w:t>
            </w:r>
          </w:p>
        </w:tc>
        <w:tc>
          <w:tcPr>
            <w:tcW w:w="1701" w:type="dxa"/>
            <w:gridSpan w:val="3"/>
            <w:shd w:val="clear" w:color="auto" w:fill="FFFFFF" w:themeFill="background1"/>
          </w:tcPr>
          <w:p w14:paraId="40698219" w14:textId="5DF352BD" w:rsidR="004E2E8E" w:rsidRPr="009A6216" w:rsidRDefault="004E2E8E" w:rsidP="004E2E8E">
            <w:pPr>
              <w:jc w:val="center"/>
              <w:rPr>
                <w:rFonts w:ascii="Poppins" w:hAnsi="Poppins" w:cs="Poppins"/>
                <w:i/>
                <w:iCs/>
                <w:noProof/>
                <w:sz w:val="18"/>
                <w:szCs w:val="18"/>
                <w:lang w:val="en-GB" w:eastAsia="en-GB"/>
              </w:rPr>
            </w:pPr>
            <w:r w:rsidRPr="009A6216">
              <w:rPr>
                <w:rFonts w:ascii="Poppins" w:hAnsi="Poppins" w:cs="Poppins"/>
                <w:i/>
                <w:iCs/>
                <w:noProof/>
                <w:sz w:val="18"/>
                <w:szCs w:val="18"/>
                <w:lang w:val="en-GB" w:eastAsia="en-GB"/>
              </w:rPr>
              <w:t>202</w:t>
            </w:r>
            <w:r w:rsidR="00B513D3">
              <w:rPr>
                <w:rFonts w:ascii="Poppins" w:hAnsi="Poppins" w:cs="Poppins"/>
                <w:i/>
                <w:iCs/>
                <w:noProof/>
                <w:sz w:val="18"/>
                <w:szCs w:val="18"/>
                <w:lang w:val="en-GB" w:eastAsia="en-GB"/>
              </w:rPr>
              <w:t>1</w:t>
            </w:r>
          </w:p>
        </w:tc>
        <w:tc>
          <w:tcPr>
            <w:tcW w:w="1701" w:type="dxa"/>
            <w:shd w:val="clear" w:color="auto" w:fill="FFFFFF" w:themeFill="background1"/>
            <w:vAlign w:val="center"/>
          </w:tcPr>
          <w:p w14:paraId="2AB0E0A2" w14:textId="2D9EAA11" w:rsidR="004E2E8E" w:rsidRPr="009A6216" w:rsidRDefault="004E2E8E" w:rsidP="004E2E8E">
            <w:pPr>
              <w:jc w:val="center"/>
              <w:rPr>
                <w:rFonts w:ascii="Poppins" w:hAnsi="Poppins" w:cs="Poppins"/>
                <w:i/>
                <w:iCs/>
                <w:noProof/>
                <w:sz w:val="18"/>
                <w:szCs w:val="18"/>
                <w:lang w:val="en-GB" w:eastAsia="en-GB"/>
              </w:rPr>
            </w:pPr>
            <w:r w:rsidRPr="009A6216">
              <w:rPr>
                <w:rFonts w:ascii="Poppins" w:hAnsi="Poppins" w:cs="Poppins"/>
                <w:i/>
                <w:iCs/>
                <w:sz w:val="18"/>
                <w:szCs w:val="18"/>
                <w:lang w:val="en-GB"/>
              </w:rPr>
              <w:t>Budget (USD)</w:t>
            </w:r>
          </w:p>
        </w:tc>
        <w:tc>
          <w:tcPr>
            <w:tcW w:w="1701" w:type="dxa"/>
            <w:gridSpan w:val="3"/>
            <w:shd w:val="clear" w:color="auto" w:fill="FFFFFF" w:themeFill="background1"/>
          </w:tcPr>
          <w:p w14:paraId="5EA681BD" w14:textId="26566088" w:rsidR="004E2E8E" w:rsidRPr="009A6216" w:rsidRDefault="004E2E8E" w:rsidP="004E2E8E">
            <w:pPr>
              <w:jc w:val="center"/>
              <w:rPr>
                <w:rFonts w:ascii="Poppins" w:hAnsi="Poppins" w:cs="Poppins"/>
                <w:i/>
                <w:iCs/>
                <w:noProof/>
                <w:sz w:val="18"/>
                <w:szCs w:val="18"/>
                <w:lang w:val="en-GB" w:eastAsia="en-GB"/>
              </w:rPr>
            </w:pPr>
            <w:r w:rsidRPr="009A6216">
              <w:rPr>
                <w:rFonts w:ascii="Poppins" w:hAnsi="Poppins" w:cs="Poppins"/>
                <w:i/>
                <w:iCs/>
                <w:noProof/>
                <w:sz w:val="18"/>
                <w:szCs w:val="18"/>
                <w:lang w:val="en-GB" w:eastAsia="en-GB"/>
              </w:rPr>
              <w:t>202</w:t>
            </w:r>
            <w:r w:rsidR="00B513D3">
              <w:rPr>
                <w:rFonts w:ascii="Poppins" w:hAnsi="Poppins" w:cs="Poppins"/>
                <w:i/>
                <w:iCs/>
                <w:noProof/>
                <w:sz w:val="18"/>
                <w:szCs w:val="18"/>
                <w:lang w:val="en-GB" w:eastAsia="en-GB"/>
              </w:rPr>
              <w:t>2</w:t>
            </w:r>
          </w:p>
        </w:tc>
        <w:tc>
          <w:tcPr>
            <w:tcW w:w="1701" w:type="dxa"/>
            <w:gridSpan w:val="3"/>
            <w:shd w:val="clear" w:color="auto" w:fill="FFFFFF" w:themeFill="background1"/>
            <w:vAlign w:val="center"/>
          </w:tcPr>
          <w:p w14:paraId="34CC162A" w14:textId="64C04522" w:rsidR="004E2E8E" w:rsidRPr="009A6216" w:rsidRDefault="004E2E8E" w:rsidP="004E2E8E">
            <w:pPr>
              <w:jc w:val="center"/>
              <w:rPr>
                <w:rFonts w:ascii="Poppins" w:hAnsi="Poppins" w:cs="Poppins"/>
                <w:i/>
                <w:iCs/>
                <w:noProof/>
                <w:sz w:val="18"/>
                <w:szCs w:val="18"/>
                <w:lang w:val="en-GB" w:eastAsia="en-GB"/>
              </w:rPr>
            </w:pPr>
            <w:r w:rsidRPr="009A6216">
              <w:rPr>
                <w:rFonts w:ascii="Poppins" w:hAnsi="Poppins" w:cs="Poppins"/>
                <w:i/>
                <w:iCs/>
                <w:sz w:val="18"/>
                <w:szCs w:val="18"/>
                <w:lang w:val="en-GB"/>
              </w:rPr>
              <w:t>Budget (USD)</w:t>
            </w:r>
          </w:p>
        </w:tc>
      </w:tr>
      <w:tr w:rsidR="004E2E8E" w:rsidRPr="002C6924" w14:paraId="2D3471C2" w14:textId="77777777" w:rsidTr="00CD41BE">
        <w:tc>
          <w:tcPr>
            <w:tcW w:w="1701" w:type="dxa"/>
            <w:shd w:val="clear" w:color="auto" w:fill="FFFFFF" w:themeFill="background1"/>
          </w:tcPr>
          <w:p w14:paraId="500769E5" w14:textId="77777777" w:rsidR="004E2E8E" w:rsidRPr="002C6924" w:rsidRDefault="004E2E8E" w:rsidP="004E2E8E">
            <w:pPr>
              <w:jc w:val="both"/>
              <w:rPr>
                <w:rFonts w:ascii="Poppins" w:hAnsi="Poppins" w:cs="Poppins"/>
                <w:b/>
                <w:noProof/>
                <w:sz w:val="18"/>
                <w:szCs w:val="18"/>
                <w:lang w:val="en-GB" w:eastAsia="en-GB"/>
              </w:rPr>
            </w:pPr>
          </w:p>
        </w:tc>
        <w:tc>
          <w:tcPr>
            <w:tcW w:w="1701" w:type="dxa"/>
            <w:gridSpan w:val="2"/>
            <w:shd w:val="clear" w:color="auto" w:fill="FFFFFF" w:themeFill="background1"/>
            <w:vAlign w:val="center"/>
          </w:tcPr>
          <w:p w14:paraId="47765D5E" w14:textId="77777777" w:rsidR="004E2E8E" w:rsidRPr="002C6924" w:rsidRDefault="004E2E8E" w:rsidP="004E2E8E">
            <w:pPr>
              <w:jc w:val="center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</w:p>
        </w:tc>
        <w:tc>
          <w:tcPr>
            <w:tcW w:w="1701" w:type="dxa"/>
            <w:gridSpan w:val="3"/>
            <w:shd w:val="clear" w:color="auto" w:fill="FFFFFF" w:themeFill="background1"/>
          </w:tcPr>
          <w:p w14:paraId="22E8BD8F" w14:textId="77777777" w:rsidR="004E2E8E" w:rsidRPr="002C6924" w:rsidRDefault="004E2E8E" w:rsidP="004E2E8E">
            <w:pPr>
              <w:jc w:val="both"/>
              <w:rPr>
                <w:rFonts w:ascii="Poppins" w:hAnsi="Poppins" w:cs="Poppins"/>
                <w:b/>
                <w:noProof/>
                <w:sz w:val="18"/>
                <w:szCs w:val="18"/>
                <w:lang w:val="en-GB" w:eastAsia="en-GB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55BCEBB1" w14:textId="77777777" w:rsidR="004E2E8E" w:rsidRPr="002C6924" w:rsidRDefault="004E2E8E" w:rsidP="004E2E8E">
            <w:pPr>
              <w:jc w:val="both"/>
              <w:rPr>
                <w:rFonts w:ascii="Poppins" w:hAnsi="Poppins" w:cs="Poppins"/>
                <w:b/>
                <w:noProof/>
                <w:sz w:val="18"/>
                <w:szCs w:val="18"/>
                <w:lang w:val="en-GB" w:eastAsia="en-GB"/>
              </w:rPr>
            </w:pPr>
          </w:p>
        </w:tc>
        <w:tc>
          <w:tcPr>
            <w:tcW w:w="1701" w:type="dxa"/>
            <w:gridSpan w:val="3"/>
            <w:shd w:val="clear" w:color="auto" w:fill="FFFFFF" w:themeFill="background1"/>
          </w:tcPr>
          <w:p w14:paraId="4BAACFD9" w14:textId="77777777" w:rsidR="004E2E8E" w:rsidRPr="002C6924" w:rsidRDefault="004E2E8E" w:rsidP="004E2E8E">
            <w:pPr>
              <w:jc w:val="both"/>
              <w:rPr>
                <w:rFonts w:ascii="Poppins" w:hAnsi="Poppins" w:cs="Poppins"/>
                <w:b/>
                <w:noProof/>
                <w:sz w:val="18"/>
                <w:szCs w:val="18"/>
                <w:lang w:val="en-GB" w:eastAsia="en-GB"/>
              </w:rPr>
            </w:pPr>
          </w:p>
        </w:tc>
        <w:tc>
          <w:tcPr>
            <w:tcW w:w="1701" w:type="dxa"/>
            <w:gridSpan w:val="3"/>
            <w:shd w:val="clear" w:color="auto" w:fill="FFFFFF" w:themeFill="background1"/>
          </w:tcPr>
          <w:p w14:paraId="72F49CE8" w14:textId="77777777" w:rsidR="004E2E8E" w:rsidRPr="002C6924" w:rsidRDefault="004E2E8E" w:rsidP="004E2E8E">
            <w:pPr>
              <w:jc w:val="both"/>
              <w:rPr>
                <w:rFonts w:ascii="Poppins" w:hAnsi="Poppins" w:cs="Poppins"/>
                <w:b/>
                <w:noProof/>
                <w:sz w:val="18"/>
                <w:szCs w:val="18"/>
                <w:lang w:val="en-GB" w:eastAsia="en-GB"/>
              </w:rPr>
            </w:pPr>
          </w:p>
        </w:tc>
      </w:tr>
      <w:tr w:rsidR="004E2E8E" w:rsidRPr="002C6924" w14:paraId="54010737" w14:textId="77777777" w:rsidTr="00CD41BE">
        <w:tc>
          <w:tcPr>
            <w:tcW w:w="1701" w:type="dxa"/>
            <w:shd w:val="clear" w:color="auto" w:fill="FFFFFF" w:themeFill="background1"/>
          </w:tcPr>
          <w:p w14:paraId="4FFCF485" w14:textId="77777777" w:rsidR="004E2E8E" w:rsidRPr="002C6924" w:rsidRDefault="004E2E8E" w:rsidP="004E2E8E">
            <w:pPr>
              <w:jc w:val="both"/>
              <w:rPr>
                <w:rFonts w:ascii="Poppins" w:hAnsi="Poppins" w:cs="Poppins"/>
                <w:b/>
                <w:noProof/>
                <w:sz w:val="18"/>
                <w:szCs w:val="18"/>
                <w:lang w:val="en-GB" w:eastAsia="en-GB"/>
              </w:rPr>
            </w:pPr>
          </w:p>
        </w:tc>
        <w:tc>
          <w:tcPr>
            <w:tcW w:w="1701" w:type="dxa"/>
            <w:gridSpan w:val="2"/>
            <w:shd w:val="clear" w:color="auto" w:fill="FFFFFF" w:themeFill="background1"/>
            <w:vAlign w:val="center"/>
          </w:tcPr>
          <w:p w14:paraId="363D7260" w14:textId="77777777" w:rsidR="004E2E8E" w:rsidRPr="002C6924" w:rsidRDefault="004E2E8E" w:rsidP="004E2E8E">
            <w:pPr>
              <w:jc w:val="center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</w:p>
        </w:tc>
        <w:tc>
          <w:tcPr>
            <w:tcW w:w="1701" w:type="dxa"/>
            <w:gridSpan w:val="3"/>
            <w:shd w:val="clear" w:color="auto" w:fill="FFFFFF" w:themeFill="background1"/>
          </w:tcPr>
          <w:p w14:paraId="6E59A177" w14:textId="77777777" w:rsidR="004E2E8E" w:rsidRPr="002C6924" w:rsidRDefault="004E2E8E" w:rsidP="004E2E8E">
            <w:pPr>
              <w:jc w:val="both"/>
              <w:rPr>
                <w:rFonts w:ascii="Poppins" w:hAnsi="Poppins" w:cs="Poppins"/>
                <w:b/>
                <w:noProof/>
                <w:sz w:val="18"/>
                <w:szCs w:val="18"/>
                <w:lang w:val="en-GB" w:eastAsia="en-GB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7F945534" w14:textId="77777777" w:rsidR="004E2E8E" w:rsidRPr="002C6924" w:rsidRDefault="004E2E8E" w:rsidP="004E2E8E">
            <w:pPr>
              <w:jc w:val="both"/>
              <w:rPr>
                <w:rFonts w:ascii="Poppins" w:hAnsi="Poppins" w:cs="Poppins"/>
                <w:b/>
                <w:noProof/>
                <w:sz w:val="18"/>
                <w:szCs w:val="18"/>
                <w:lang w:val="en-GB" w:eastAsia="en-GB"/>
              </w:rPr>
            </w:pPr>
          </w:p>
        </w:tc>
        <w:tc>
          <w:tcPr>
            <w:tcW w:w="1701" w:type="dxa"/>
            <w:gridSpan w:val="3"/>
            <w:shd w:val="clear" w:color="auto" w:fill="FFFFFF" w:themeFill="background1"/>
          </w:tcPr>
          <w:p w14:paraId="78959935" w14:textId="77777777" w:rsidR="004E2E8E" w:rsidRPr="002C6924" w:rsidRDefault="004E2E8E" w:rsidP="004E2E8E">
            <w:pPr>
              <w:jc w:val="both"/>
              <w:rPr>
                <w:rFonts w:ascii="Poppins" w:hAnsi="Poppins" w:cs="Poppins"/>
                <w:b/>
                <w:noProof/>
                <w:sz w:val="18"/>
                <w:szCs w:val="18"/>
                <w:lang w:val="en-GB" w:eastAsia="en-GB"/>
              </w:rPr>
            </w:pPr>
          </w:p>
        </w:tc>
        <w:tc>
          <w:tcPr>
            <w:tcW w:w="1701" w:type="dxa"/>
            <w:gridSpan w:val="3"/>
            <w:shd w:val="clear" w:color="auto" w:fill="FFFFFF" w:themeFill="background1"/>
          </w:tcPr>
          <w:p w14:paraId="1E23870F" w14:textId="77777777" w:rsidR="004E2E8E" w:rsidRPr="002C6924" w:rsidRDefault="004E2E8E" w:rsidP="004E2E8E">
            <w:pPr>
              <w:jc w:val="both"/>
              <w:rPr>
                <w:rFonts w:ascii="Poppins" w:hAnsi="Poppins" w:cs="Poppins"/>
                <w:b/>
                <w:noProof/>
                <w:sz w:val="18"/>
                <w:szCs w:val="18"/>
                <w:lang w:val="en-GB" w:eastAsia="en-GB"/>
              </w:rPr>
            </w:pPr>
          </w:p>
        </w:tc>
      </w:tr>
      <w:tr w:rsidR="004E2E8E" w:rsidRPr="002C6924" w14:paraId="5378E750" w14:textId="77777777" w:rsidTr="00CD41BE">
        <w:tc>
          <w:tcPr>
            <w:tcW w:w="1701" w:type="dxa"/>
            <w:shd w:val="clear" w:color="auto" w:fill="FFFFFF" w:themeFill="background1"/>
          </w:tcPr>
          <w:p w14:paraId="467EAEBC" w14:textId="77777777" w:rsidR="004E2E8E" w:rsidRPr="002C6924" w:rsidRDefault="004E2E8E" w:rsidP="004E2E8E">
            <w:pPr>
              <w:jc w:val="both"/>
              <w:rPr>
                <w:rFonts w:ascii="Poppins" w:hAnsi="Poppins" w:cs="Poppins"/>
                <w:b/>
                <w:noProof/>
                <w:sz w:val="18"/>
                <w:szCs w:val="18"/>
                <w:lang w:val="en-GB" w:eastAsia="en-GB"/>
              </w:rPr>
            </w:pPr>
          </w:p>
        </w:tc>
        <w:tc>
          <w:tcPr>
            <w:tcW w:w="1701" w:type="dxa"/>
            <w:gridSpan w:val="2"/>
            <w:shd w:val="clear" w:color="auto" w:fill="FFFFFF" w:themeFill="background1"/>
            <w:vAlign w:val="center"/>
          </w:tcPr>
          <w:p w14:paraId="05022F67" w14:textId="77777777" w:rsidR="004E2E8E" w:rsidRPr="002C6924" w:rsidRDefault="004E2E8E" w:rsidP="004E2E8E">
            <w:pPr>
              <w:jc w:val="center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</w:p>
        </w:tc>
        <w:tc>
          <w:tcPr>
            <w:tcW w:w="1701" w:type="dxa"/>
            <w:gridSpan w:val="3"/>
            <w:shd w:val="clear" w:color="auto" w:fill="FFFFFF" w:themeFill="background1"/>
          </w:tcPr>
          <w:p w14:paraId="3FE1325F" w14:textId="77777777" w:rsidR="004E2E8E" w:rsidRPr="002C6924" w:rsidRDefault="004E2E8E" w:rsidP="004E2E8E">
            <w:pPr>
              <w:jc w:val="both"/>
              <w:rPr>
                <w:rFonts w:ascii="Poppins" w:hAnsi="Poppins" w:cs="Poppins"/>
                <w:b/>
                <w:noProof/>
                <w:sz w:val="18"/>
                <w:szCs w:val="18"/>
                <w:lang w:val="en-GB" w:eastAsia="en-GB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3D5649F1" w14:textId="77777777" w:rsidR="004E2E8E" w:rsidRPr="002C6924" w:rsidRDefault="004E2E8E" w:rsidP="004E2E8E">
            <w:pPr>
              <w:jc w:val="both"/>
              <w:rPr>
                <w:rFonts w:ascii="Poppins" w:hAnsi="Poppins" w:cs="Poppins"/>
                <w:b/>
                <w:noProof/>
                <w:sz w:val="18"/>
                <w:szCs w:val="18"/>
                <w:lang w:val="en-GB" w:eastAsia="en-GB"/>
              </w:rPr>
            </w:pPr>
          </w:p>
        </w:tc>
        <w:tc>
          <w:tcPr>
            <w:tcW w:w="1701" w:type="dxa"/>
            <w:gridSpan w:val="3"/>
            <w:shd w:val="clear" w:color="auto" w:fill="FFFFFF" w:themeFill="background1"/>
          </w:tcPr>
          <w:p w14:paraId="325F7DD1" w14:textId="77777777" w:rsidR="004E2E8E" w:rsidRPr="002C6924" w:rsidRDefault="004E2E8E" w:rsidP="004E2E8E">
            <w:pPr>
              <w:jc w:val="both"/>
              <w:rPr>
                <w:rFonts w:ascii="Poppins" w:hAnsi="Poppins" w:cs="Poppins"/>
                <w:b/>
                <w:noProof/>
                <w:sz w:val="18"/>
                <w:szCs w:val="18"/>
                <w:lang w:val="en-GB" w:eastAsia="en-GB"/>
              </w:rPr>
            </w:pPr>
          </w:p>
        </w:tc>
        <w:tc>
          <w:tcPr>
            <w:tcW w:w="1701" w:type="dxa"/>
            <w:gridSpan w:val="3"/>
            <w:shd w:val="clear" w:color="auto" w:fill="FFFFFF" w:themeFill="background1"/>
          </w:tcPr>
          <w:p w14:paraId="146A778C" w14:textId="77777777" w:rsidR="004E2E8E" w:rsidRPr="002C6924" w:rsidRDefault="004E2E8E" w:rsidP="004E2E8E">
            <w:pPr>
              <w:jc w:val="both"/>
              <w:rPr>
                <w:rFonts w:ascii="Poppins" w:hAnsi="Poppins" w:cs="Poppins"/>
                <w:b/>
                <w:noProof/>
                <w:sz w:val="18"/>
                <w:szCs w:val="18"/>
                <w:lang w:val="en-GB" w:eastAsia="en-GB"/>
              </w:rPr>
            </w:pPr>
          </w:p>
        </w:tc>
      </w:tr>
    </w:tbl>
    <w:p w14:paraId="604EBD67" w14:textId="77777777" w:rsidR="008A0C47" w:rsidRPr="002C6924" w:rsidRDefault="008A0C47" w:rsidP="008A0C47">
      <w:pPr>
        <w:jc w:val="both"/>
        <w:rPr>
          <w:rFonts w:ascii="Poppins" w:hAnsi="Poppins" w:cs="Poppins"/>
          <w:b/>
          <w:sz w:val="20"/>
          <w:szCs w:val="20"/>
          <w:lang w:val="en-GB"/>
        </w:rPr>
      </w:pPr>
    </w:p>
    <w:p w14:paraId="47C51459" w14:textId="4AB6565A" w:rsidR="008A0C47" w:rsidRPr="002C6924" w:rsidRDefault="008A0C47" w:rsidP="00B2587A">
      <w:pPr>
        <w:spacing w:after="0"/>
        <w:jc w:val="both"/>
        <w:rPr>
          <w:rFonts w:ascii="Poppins" w:hAnsi="Poppins" w:cs="Poppins"/>
          <w:b/>
          <w:sz w:val="20"/>
          <w:szCs w:val="20"/>
          <w:lang w:val="en-GB"/>
        </w:rPr>
      </w:pPr>
      <w:r w:rsidRPr="002C6924">
        <w:rPr>
          <w:rFonts w:ascii="Poppins" w:hAnsi="Poppins" w:cs="Poppins"/>
          <w:b/>
          <w:sz w:val="20"/>
          <w:szCs w:val="20"/>
          <w:lang w:val="en-GB"/>
        </w:rPr>
        <w:t xml:space="preserve">If you are applying as a </w:t>
      </w:r>
      <w:r w:rsidR="00DF7E1B" w:rsidRPr="002C6924">
        <w:rPr>
          <w:rFonts w:ascii="Poppins" w:hAnsi="Poppins" w:cs="Poppins"/>
          <w:b/>
          <w:sz w:val="20"/>
          <w:szCs w:val="20"/>
          <w:lang w:val="en-GB"/>
        </w:rPr>
        <w:t>c</w:t>
      </w:r>
      <w:r w:rsidRPr="002C6924">
        <w:rPr>
          <w:rFonts w:ascii="Poppins" w:hAnsi="Poppins" w:cs="Poppins"/>
          <w:b/>
          <w:sz w:val="20"/>
          <w:szCs w:val="20"/>
          <w:lang w:val="en-GB"/>
        </w:rPr>
        <w:t xml:space="preserve">onsortium </w:t>
      </w:r>
      <w:r w:rsidR="00DF7E1B" w:rsidRPr="002C6924">
        <w:rPr>
          <w:rFonts w:ascii="Poppins" w:hAnsi="Poppins" w:cs="Poppins"/>
          <w:b/>
          <w:sz w:val="20"/>
          <w:szCs w:val="20"/>
          <w:lang w:val="en-GB"/>
        </w:rPr>
        <w:t>l</w:t>
      </w:r>
      <w:r w:rsidRPr="002C6924">
        <w:rPr>
          <w:rFonts w:ascii="Poppins" w:hAnsi="Poppins" w:cs="Poppins"/>
          <w:b/>
          <w:sz w:val="20"/>
          <w:szCs w:val="20"/>
          <w:lang w:val="en-GB"/>
        </w:rPr>
        <w:t xml:space="preserve">ead, please fill the below section </w:t>
      </w:r>
    </w:p>
    <w:p w14:paraId="41230AA6" w14:textId="780FD957" w:rsidR="00B2587A" w:rsidRPr="002C6924" w:rsidRDefault="006A7EDC" w:rsidP="00B2587A">
      <w:pPr>
        <w:spacing w:after="0"/>
        <w:jc w:val="both"/>
        <w:rPr>
          <w:rFonts w:ascii="Poppins" w:hAnsi="Poppins" w:cs="Poppins"/>
          <w:bCs/>
          <w:i/>
          <w:iCs/>
          <w:sz w:val="20"/>
          <w:szCs w:val="20"/>
          <w:lang w:val="en-GB"/>
        </w:rPr>
      </w:pPr>
      <w:r w:rsidRPr="00B513D3">
        <w:rPr>
          <w:rFonts w:ascii="Poppins" w:hAnsi="Poppins" w:cs="Poppins"/>
          <w:bCs/>
          <w:i/>
          <w:iCs/>
          <w:sz w:val="20"/>
          <w:szCs w:val="20"/>
          <w:u w:val="single"/>
          <w:lang w:val="en-GB"/>
        </w:rPr>
        <w:t>Note</w:t>
      </w:r>
      <w:r w:rsidRPr="00B513D3">
        <w:rPr>
          <w:rFonts w:ascii="Poppins" w:hAnsi="Poppins" w:cs="Poppins"/>
          <w:bCs/>
          <w:i/>
          <w:iCs/>
          <w:sz w:val="20"/>
          <w:szCs w:val="20"/>
          <w:lang w:val="en-GB"/>
        </w:rPr>
        <w:t>: this section is not required if you are applying for a direct grant.</w:t>
      </w:r>
    </w:p>
    <w:tbl>
      <w:tblPr>
        <w:tblStyle w:val="TableGrid"/>
        <w:tblW w:w="10301" w:type="dxa"/>
        <w:tblInd w:w="-572" w:type="dxa"/>
        <w:tblLook w:val="04A0" w:firstRow="1" w:lastRow="0" w:firstColumn="1" w:lastColumn="0" w:noHBand="0" w:noVBand="1"/>
      </w:tblPr>
      <w:tblGrid>
        <w:gridCol w:w="1985"/>
        <w:gridCol w:w="742"/>
        <w:gridCol w:w="1384"/>
        <w:gridCol w:w="1951"/>
        <w:gridCol w:w="34"/>
        <w:gridCol w:w="1984"/>
        <w:gridCol w:w="1985"/>
        <w:gridCol w:w="236"/>
      </w:tblGrid>
      <w:tr w:rsidR="006A7EDC" w:rsidRPr="002C6924" w14:paraId="7726C056" w14:textId="77777777" w:rsidTr="000117EB">
        <w:trPr>
          <w:gridAfter w:val="1"/>
          <w:wAfter w:w="236" w:type="dxa"/>
        </w:trPr>
        <w:tc>
          <w:tcPr>
            <w:tcW w:w="10065" w:type="dxa"/>
            <w:gridSpan w:val="7"/>
            <w:shd w:val="clear" w:color="auto" w:fill="00002E"/>
          </w:tcPr>
          <w:p w14:paraId="3FDC07DF" w14:textId="08415E4D" w:rsidR="006A7EDC" w:rsidRPr="002C6924" w:rsidRDefault="006A7EDC" w:rsidP="006B1CE2">
            <w:pPr>
              <w:rPr>
                <w:rFonts w:ascii="Poppins" w:hAnsi="Poppins" w:cs="Poppins"/>
                <w:b/>
                <w:noProof/>
                <w:sz w:val="18"/>
                <w:szCs w:val="18"/>
                <w:lang w:val="en-GB" w:eastAsia="en-GB"/>
              </w:rPr>
            </w:pPr>
            <w:r w:rsidRPr="002C6924">
              <w:rPr>
                <w:rFonts w:ascii="Poppins" w:hAnsi="Poppins" w:cs="Poppins"/>
                <w:b/>
                <w:noProof/>
                <w:sz w:val="18"/>
                <w:szCs w:val="18"/>
                <w:lang w:val="en-GB" w:eastAsia="en-GB"/>
              </w:rPr>
              <w:t>Which proposed organisations will join the consortium, what will their role be and why have you selected them?</w:t>
            </w:r>
            <w:r w:rsidR="0084504C" w:rsidRPr="002C6924">
              <w:rPr>
                <w:rFonts w:ascii="Poppins" w:hAnsi="Poppins" w:cs="Poppins"/>
                <w:b/>
                <w:noProof/>
                <w:sz w:val="18"/>
                <w:szCs w:val="18"/>
                <w:lang w:val="en-GB" w:eastAsia="en-GB"/>
              </w:rPr>
              <w:t xml:space="preserve"> (</w:t>
            </w:r>
            <w:r w:rsidR="0084504C" w:rsidRPr="002C6924">
              <w:rPr>
                <w:rFonts w:ascii="Poppins" w:hAnsi="Poppins" w:cs="Poppins"/>
                <w:b/>
                <w:i/>
                <w:iCs/>
                <w:noProof/>
                <w:sz w:val="18"/>
                <w:szCs w:val="18"/>
                <w:lang w:val="en-GB" w:eastAsia="en-GB"/>
              </w:rPr>
              <w:t>Please remove or add lines as needed</w:t>
            </w:r>
            <w:r w:rsidR="0084504C" w:rsidRPr="002C6924">
              <w:rPr>
                <w:rFonts w:ascii="Poppins" w:hAnsi="Poppins" w:cs="Poppins"/>
                <w:b/>
                <w:noProof/>
                <w:sz w:val="18"/>
                <w:szCs w:val="18"/>
                <w:lang w:val="en-GB" w:eastAsia="en-GB"/>
              </w:rPr>
              <w:t>)</w:t>
            </w:r>
          </w:p>
        </w:tc>
      </w:tr>
      <w:tr w:rsidR="002C6924" w:rsidRPr="002C6924" w14:paraId="6F1CFA2E" w14:textId="77777777" w:rsidTr="000117EB">
        <w:trPr>
          <w:gridAfter w:val="1"/>
          <w:wAfter w:w="236" w:type="dxa"/>
        </w:trPr>
        <w:tc>
          <w:tcPr>
            <w:tcW w:w="2727" w:type="dxa"/>
            <w:gridSpan w:val="2"/>
            <w:shd w:val="clear" w:color="auto" w:fill="auto"/>
          </w:tcPr>
          <w:p w14:paraId="24ADAAA4" w14:textId="77777777" w:rsidR="006A7EDC" w:rsidRPr="002C6924" w:rsidRDefault="006A7EDC" w:rsidP="006B1CE2">
            <w:pPr>
              <w:rPr>
                <w:rFonts w:ascii="Poppins" w:hAnsi="Poppins" w:cs="Poppins"/>
                <w:b/>
                <w:noProof/>
                <w:sz w:val="18"/>
                <w:szCs w:val="18"/>
                <w:lang w:val="en-GB" w:eastAsia="en-GB"/>
              </w:rPr>
            </w:pPr>
            <w:r w:rsidRPr="002C6924">
              <w:rPr>
                <w:rFonts w:ascii="Poppins" w:hAnsi="Poppins" w:cs="Poppins"/>
                <w:b/>
                <w:noProof/>
                <w:sz w:val="18"/>
                <w:szCs w:val="18"/>
                <w:lang w:val="en-GB" w:eastAsia="en-GB"/>
              </w:rPr>
              <w:t xml:space="preserve">Name of orgnisation </w:t>
            </w:r>
          </w:p>
        </w:tc>
        <w:tc>
          <w:tcPr>
            <w:tcW w:w="3335" w:type="dxa"/>
            <w:gridSpan w:val="2"/>
            <w:shd w:val="clear" w:color="auto" w:fill="FFFFFF" w:themeFill="background1"/>
          </w:tcPr>
          <w:p w14:paraId="357811BF" w14:textId="77777777" w:rsidR="006A7EDC" w:rsidRPr="002C6924" w:rsidRDefault="006A7EDC" w:rsidP="006B1CE2">
            <w:pPr>
              <w:jc w:val="both"/>
              <w:rPr>
                <w:rFonts w:ascii="Poppins" w:hAnsi="Poppins" w:cs="Poppins"/>
                <w:b/>
                <w:noProof/>
                <w:sz w:val="18"/>
                <w:szCs w:val="18"/>
                <w:lang w:val="en-GB" w:eastAsia="en-GB"/>
              </w:rPr>
            </w:pPr>
            <w:r w:rsidRPr="002C6924">
              <w:rPr>
                <w:rFonts w:ascii="Poppins" w:hAnsi="Poppins" w:cs="Poppins"/>
                <w:b/>
                <w:noProof/>
                <w:sz w:val="18"/>
                <w:szCs w:val="18"/>
                <w:lang w:val="en-GB" w:eastAsia="en-GB"/>
              </w:rPr>
              <w:t>Role within consortium</w:t>
            </w:r>
          </w:p>
        </w:tc>
        <w:tc>
          <w:tcPr>
            <w:tcW w:w="4003" w:type="dxa"/>
            <w:gridSpan w:val="3"/>
            <w:shd w:val="clear" w:color="auto" w:fill="FFFFFF" w:themeFill="background1"/>
          </w:tcPr>
          <w:p w14:paraId="06919F47" w14:textId="77777777" w:rsidR="000A1C01" w:rsidRPr="002C6924" w:rsidRDefault="006A7EDC" w:rsidP="006B1CE2">
            <w:pPr>
              <w:jc w:val="both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 xml:space="preserve">Why have you selected this proposed partners? What skills, knowledge or experience do they contribute? </w:t>
            </w:r>
          </w:p>
          <w:p w14:paraId="5A4DA0C1" w14:textId="58566C9D" w:rsidR="006A7EDC" w:rsidRPr="002C6924" w:rsidRDefault="006A7EDC" w:rsidP="006B1CE2">
            <w:pPr>
              <w:jc w:val="both"/>
              <w:rPr>
                <w:rFonts w:ascii="Poppins" w:hAnsi="Poppins" w:cs="Poppins"/>
                <w:bCs/>
                <w:i/>
                <w:iCs/>
                <w:noProof/>
                <w:sz w:val="18"/>
                <w:szCs w:val="18"/>
                <w:lang w:val="en-GB" w:eastAsia="en-GB"/>
              </w:rPr>
            </w:pPr>
            <w:r w:rsidRPr="002C6924">
              <w:rPr>
                <w:rFonts w:ascii="Poppins" w:hAnsi="Poppins" w:cs="Poppins"/>
                <w:bCs/>
                <w:i/>
                <w:iCs/>
                <w:sz w:val="18"/>
                <w:szCs w:val="18"/>
                <w:lang w:val="en-GB"/>
              </w:rPr>
              <w:t>(max 200 words)</w:t>
            </w:r>
          </w:p>
        </w:tc>
      </w:tr>
      <w:tr w:rsidR="002C6924" w:rsidRPr="002C6924" w14:paraId="0D945C88" w14:textId="77777777" w:rsidTr="000117EB">
        <w:trPr>
          <w:gridAfter w:val="1"/>
          <w:wAfter w:w="236" w:type="dxa"/>
        </w:trPr>
        <w:tc>
          <w:tcPr>
            <w:tcW w:w="2727" w:type="dxa"/>
            <w:gridSpan w:val="2"/>
            <w:shd w:val="clear" w:color="auto" w:fill="auto"/>
          </w:tcPr>
          <w:p w14:paraId="45B6B065" w14:textId="77777777" w:rsidR="006A7EDC" w:rsidRPr="002C6924" w:rsidRDefault="006A7EDC" w:rsidP="006B1CE2">
            <w:pPr>
              <w:rPr>
                <w:rFonts w:ascii="Poppins" w:hAnsi="Poppins" w:cs="Poppins"/>
                <w:b/>
                <w:noProof/>
                <w:sz w:val="18"/>
                <w:szCs w:val="18"/>
                <w:lang w:val="en-GB" w:eastAsia="en-GB"/>
              </w:rPr>
            </w:pPr>
          </w:p>
        </w:tc>
        <w:tc>
          <w:tcPr>
            <w:tcW w:w="3335" w:type="dxa"/>
            <w:gridSpan w:val="2"/>
            <w:shd w:val="clear" w:color="auto" w:fill="FFFFFF" w:themeFill="background1"/>
          </w:tcPr>
          <w:p w14:paraId="0C99EBEF" w14:textId="77777777" w:rsidR="006A7EDC" w:rsidRPr="002C6924" w:rsidRDefault="006A7EDC" w:rsidP="006B1CE2">
            <w:pPr>
              <w:jc w:val="both"/>
              <w:rPr>
                <w:rFonts w:ascii="Poppins" w:hAnsi="Poppins" w:cs="Poppins"/>
                <w:b/>
                <w:noProof/>
                <w:sz w:val="18"/>
                <w:szCs w:val="18"/>
                <w:lang w:val="en-GB" w:eastAsia="en-GB"/>
              </w:rPr>
            </w:pPr>
          </w:p>
        </w:tc>
        <w:tc>
          <w:tcPr>
            <w:tcW w:w="4003" w:type="dxa"/>
            <w:gridSpan w:val="3"/>
            <w:shd w:val="clear" w:color="auto" w:fill="FFFFFF" w:themeFill="background1"/>
          </w:tcPr>
          <w:p w14:paraId="07FCF01E" w14:textId="77777777" w:rsidR="006A7EDC" w:rsidRPr="002C6924" w:rsidRDefault="006A7EDC" w:rsidP="006B1CE2">
            <w:pPr>
              <w:jc w:val="both"/>
              <w:rPr>
                <w:rFonts w:ascii="Poppins" w:hAnsi="Poppins" w:cs="Poppins"/>
                <w:b/>
                <w:noProof/>
                <w:sz w:val="18"/>
                <w:szCs w:val="18"/>
                <w:lang w:val="en-GB" w:eastAsia="en-GB"/>
              </w:rPr>
            </w:pPr>
          </w:p>
        </w:tc>
      </w:tr>
      <w:tr w:rsidR="002C6924" w:rsidRPr="002C6924" w14:paraId="610BA04A" w14:textId="77777777" w:rsidTr="000117EB">
        <w:trPr>
          <w:gridAfter w:val="1"/>
          <w:wAfter w:w="236" w:type="dxa"/>
        </w:trPr>
        <w:tc>
          <w:tcPr>
            <w:tcW w:w="2727" w:type="dxa"/>
            <w:gridSpan w:val="2"/>
            <w:shd w:val="clear" w:color="auto" w:fill="auto"/>
          </w:tcPr>
          <w:p w14:paraId="0FAE98A3" w14:textId="77777777" w:rsidR="006A7EDC" w:rsidRPr="002C6924" w:rsidRDefault="006A7EDC" w:rsidP="006B1CE2">
            <w:pPr>
              <w:rPr>
                <w:rFonts w:ascii="Poppins" w:hAnsi="Poppins" w:cs="Poppins"/>
                <w:b/>
                <w:noProof/>
                <w:sz w:val="18"/>
                <w:szCs w:val="18"/>
                <w:lang w:val="en-GB" w:eastAsia="en-GB"/>
              </w:rPr>
            </w:pPr>
          </w:p>
        </w:tc>
        <w:tc>
          <w:tcPr>
            <w:tcW w:w="3335" w:type="dxa"/>
            <w:gridSpan w:val="2"/>
            <w:shd w:val="clear" w:color="auto" w:fill="FFFFFF" w:themeFill="background1"/>
          </w:tcPr>
          <w:p w14:paraId="382266C7" w14:textId="77777777" w:rsidR="006A7EDC" w:rsidRPr="002C6924" w:rsidRDefault="006A7EDC" w:rsidP="006B1CE2">
            <w:pPr>
              <w:jc w:val="both"/>
              <w:rPr>
                <w:rFonts w:ascii="Poppins" w:hAnsi="Poppins" w:cs="Poppins"/>
                <w:b/>
                <w:noProof/>
                <w:sz w:val="18"/>
                <w:szCs w:val="18"/>
                <w:lang w:val="en-GB" w:eastAsia="en-GB"/>
              </w:rPr>
            </w:pPr>
          </w:p>
        </w:tc>
        <w:tc>
          <w:tcPr>
            <w:tcW w:w="4003" w:type="dxa"/>
            <w:gridSpan w:val="3"/>
            <w:shd w:val="clear" w:color="auto" w:fill="FFFFFF" w:themeFill="background1"/>
          </w:tcPr>
          <w:p w14:paraId="1ACDB7A9" w14:textId="77777777" w:rsidR="006A7EDC" w:rsidRPr="002C6924" w:rsidRDefault="006A7EDC" w:rsidP="006B1CE2">
            <w:pPr>
              <w:jc w:val="both"/>
              <w:rPr>
                <w:rFonts w:ascii="Poppins" w:hAnsi="Poppins" w:cs="Poppins"/>
                <w:b/>
                <w:noProof/>
                <w:sz w:val="18"/>
                <w:szCs w:val="18"/>
                <w:lang w:val="en-GB" w:eastAsia="en-GB"/>
              </w:rPr>
            </w:pPr>
          </w:p>
        </w:tc>
      </w:tr>
      <w:tr w:rsidR="002C6924" w:rsidRPr="002C6924" w14:paraId="126F9E92" w14:textId="77777777" w:rsidTr="000117EB">
        <w:trPr>
          <w:gridAfter w:val="1"/>
          <w:wAfter w:w="236" w:type="dxa"/>
        </w:trPr>
        <w:tc>
          <w:tcPr>
            <w:tcW w:w="2727" w:type="dxa"/>
            <w:gridSpan w:val="2"/>
            <w:shd w:val="clear" w:color="auto" w:fill="auto"/>
          </w:tcPr>
          <w:p w14:paraId="1611252E" w14:textId="77777777" w:rsidR="006A7EDC" w:rsidRPr="002C6924" w:rsidRDefault="006A7EDC" w:rsidP="006B1CE2">
            <w:pPr>
              <w:rPr>
                <w:rFonts w:ascii="Poppins" w:hAnsi="Poppins" w:cs="Poppins"/>
                <w:b/>
                <w:noProof/>
                <w:sz w:val="18"/>
                <w:szCs w:val="18"/>
                <w:lang w:val="en-GB" w:eastAsia="en-GB"/>
              </w:rPr>
            </w:pPr>
          </w:p>
        </w:tc>
        <w:tc>
          <w:tcPr>
            <w:tcW w:w="3335" w:type="dxa"/>
            <w:gridSpan w:val="2"/>
            <w:shd w:val="clear" w:color="auto" w:fill="FFFFFF" w:themeFill="background1"/>
          </w:tcPr>
          <w:p w14:paraId="2ACC1793" w14:textId="77777777" w:rsidR="006A7EDC" w:rsidRPr="002C6924" w:rsidRDefault="006A7EDC" w:rsidP="006B1CE2">
            <w:pPr>
              <w:jc w:val="both"/>
              <w:rPr>
                <w:rFonts w:ascii="Poppins" w:hAnsi="Poppins" w:cs="Poppins"/>
                <w:b/>
                <w:noProof/>
                <w:sz w:val="18"/>
                <w:szCs w:val="18"/>
                <w:lang w:val="en-GB" w:eastAsia="en-GB"/>
              </w:rPr>
            </w:pPr>
          </w:p>
        </w:tc>
        <w:tc>
          <w:tcPr>
            <w:tcW w:w="4003" w:type="dxa"/>
            <w:gridSpan w:val="3"/>
            <w:shd w:val="clear" w:color="auto" w:fill="FFFFFF" w:themeFill="background1"/>
          </w:tcPr>
          <w:p w14:paraId="72B12F47" w14:textId="77777777" w:rsidR="006A7EDC" w:rsidRPr="002C6924" w:rsidRDefault="006A7EDC" w:rsidP="006B1CE2">
            <w:pPr>
              <w:jc w:val="both"/>
              <w:rPr>
                <w:rFonts w:ascii="Poppins" w:hAnsi="Poppins" w:cs="Poppins"/>
                <w:b/>
                <w:noProof/>
                <w:sz w:val="18"/>
                <w:szCs w:val="18"/>
                <w:lang w:val="en-GB" w:eastAsia="en-GB"/>
              </w:rPr>
            </w:pPr>
          </w:p>
        </w:tc>
      </w:tr>
      <w:tr w:rsidR="00862980" w:rsidRPr="002C6924" w14:paraId="3B521326" w14:textId="77777777" w:rsidTr="000117EB">
        <w:trPr>
          <w:gridAfter w:val="1"/>
          <w:wAfter w:w="236" w:type="dxa"/>
        </w:trPr>
        <w:tc>
          <w:tcPr>
            <w:tcW w:w="2727" w:type="dxa"/>
            <w:gridSpan w:val="2"/>
            <w:shd w:val="clear" w:color="auto" w:fill="00002E"/>
          </w:tcPr>
          <w:p w14:paraId="048518CC" w14:textId="0114F99E" w:rsidR="00742D64" w:rsidRPr="002C6924" w:rsidRDefault="00862980" w:rsidP="00742D64">
            <w:pPr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>Please describe your experience of being a consortium lead</w:t>
            </w:r>
          </w:p>
          <w:p w14:paraId="6EAA84CD" w14:textId="600D97CA" w:rsidR="00862980" w:rsidRPr="002C6924" w:rsidRDefault="00862980" w:rsidP="00742D64">
            <w:pPr>
              <w:rPr>
                <w:rFonts w:ascii="Poppins" w:hAnsi="Poppins" w:cs="Poppins"/>
                <w:bCs/>
                <w:i/>
                <w:iCs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bCs/>
                <w:i/>
                <w:iCs/>
                <w:sz w:val="18"/>
                <w:szCs w:val="18"/>
                <w:lang w:val="en-GB"/>
              </w:rPr>
              <w:t>(max 200 words)</w:t>
            </w:r>
          </w:p>
        </w:tc>
        <w:tc>
          <w:tcPr>
            <w:tcW w:w="7338" w:type="dxa"/>
            <w:gridSpan w:val="5"/>
            <w:vMerge w:val="restart"/>
            <w:shd w:val="clear" w:color="auto" w:fill="FFFFFF" w:themeFill="background1"/>
          </w:tcPr>
          <w:p w14:paraId="1EB5B0F3" w14:textId="77777777" w:rsidR="00862980" w:rsidRPr="002C6924" w:rsidRDefault="00862980" w:rsidP="002A0474">
            <w:pPr>
              <w:jc w:val="both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</w:p>
        </w:tc>
      </w:tr>
      <w:tr w:rsidR="00862980" w:rsidRPr="002C6924" w14:paraId="0E7D1809" w14:textId="77777777" w:rsidTr="000117EB">
        <w:trPr>
          <w:gridAfter w:val="1"/>
          <w:wAfter w:w="236" w:type="dxa"/>
        </w:trPr>
        <w:tc>
          <w:tcPr>
            <w:tcW w:w="2727" w:type="dxa"/>
            <w:gridSpan w:val="2"/>
            <w:shd w:val="clear" w:color="auto" w:fill="00002E"/>
          </w:tcPr>
          <w:p w14:paraId="4366410E" w14:textId="7E69B26E" w:rsidR="00862980" w:rsidRPr="002C6924" w:rsidRDefault="00862980" w:rsidP="00742D64">
            <w:pPr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</w:p>
        </w:tc>
        <w:tc>
          <w:tcPr>
            <w:tcW w:w="7338" w:type="dxa"/>
            <w:gridSpan w:val="5"/>
            <w:vMerge/>
            <w:shd w:val="clear" w:color="auto" w:fill="FFFFFF" w:themeFill="background1"/>
          </w:tcPr>
          <w:p w14:paraId="44DA8715" w14:textId="77777777" w:rsidR="00862980" w:rsidRPr="002C6924" w:rsidRDefault="00862980" w:rsidP="002A0474">
            <w:pPr>
              <w:jc w:val="both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</w:p>
        </w:tc>
      </w:tr>
      <w:tr w:rsidR="00862980" w:rsidRPr="002C6924" w14:paraId="2B04DD86" w14:textId="77777777" w:rsidTr="000117EB">
        <w:trPr>
          <w:gridAfter w:val="1"/>
          <w:wAfter w:w="236" w:type="dxa"/>
        </w:trPr>
        <w:tc>
          <w:tcPr>
            <w:tcW w:w="2727" w:type="dxa"/>
            <w:gridSpan w:val="2"/>
            <w:shd w:val="clear" w:color="auto" w:fill="00002E"/>
          </w:tcPr>
          <w:p w14:paraId="7CC7DD7A" w14:textId="1CB8DC05" w:rsidR="00742D64" w:rsidRPr="002C6924" w:rsidRDefault="00DD1148" w:rsidP="00742D64">
            <w:pPr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>What structures or mechanisms will you use to ensure communication, coordination and collaboration within the consortium?</w:t>
            </w:r>
          </w:p>
          <w:p w14:paraId="6CF7232E" w14:textId="24E88118" w:rsidR="00862980" w:rsidRPr="002C6924" w:rsidRDefault="00742D64" w:rsidP="00742D64">
            <w:pPr>
              <w:rPr>
                <w:rFonts w:ascii="Poppins" w:hAnsi="Poppins" w:cs="Poppins"/>
                <w:bCs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bCs/>
                <w:sz w:val="18"/>
                <w:szCs w:val="18"/>
                <w:lang w:val="en-GB"/>
              </w:rPr>
              <w:t>(</w:t>
            </w:r>
            <w:r w:rsidRPr="002C6924">
              <w:rPr>
                <w:rFonts w:ascii="Poppins" w:hAnsi="Poppins" w:cs="Poppins"/>
                <w:bCs/>
                <w:i/>
                <w:iCs/>
                <w:sz w:val="18"/>
                <w:szCs w:val="18"/>
                <w:lang w:val="en-GB"/>
              </w:rPr>
              <w:t xml:space="preserve">max </w:t>
            </w:r>
            <w:r w:rsidR="00264C88">
              <w:rPr>
                <w:rFonts w:ascii="Poppins" w:hAnsi="Poppins" w:cs="Poppins"/>
                <w:bCs/>
                <w:i/>
                <w:iCs/>
                <w:sz w:val="18"/>
                <w:szCs w:val="18"/>
                <w:lang w:val="en-GB"/>
              </w:rPr>
              <w:t>2</w:t>
            </w:r>
            <w:r w:rsidRPr="002C6924">
              <w:rPr>
                <w:rFonts w:ascii="Poppins" w:hAnsi="Poppins" w:cs="Poppins"/>
                <w:bCs/>
                <w:i/>
                <w:iCs/>
                <w:sz w:val="18"/>
                <w:szCs w:val="18"/>
                <w:lang w:val="en-GB"/>
              </w:rPr>
              <w:t>00 words</w:t>
            </w:r>
            <w:r w:rsidRPr="002C6924">
              <w:rPr>
                <w:rFonts w:ascii="Poppins" w:hAnsi="Poppins" w:cs="Poppins"/>
                <w:bCs/>
                <w:sz w:val="18"/>
                <w:szCs w:val="18"/>
                <w:lang w:val="en-GB"/>
              </w:rPr>
              <w:t>)</w:t>
            </w:r>
          </w:p>
          <w:p w14:paraId="63364A06" w14:textId="0FB9FBA2" w:rsidR="00742D64" w:rsidRPr="002C6924" w:rsidRDefault="00742D64" w:rsidP="00742D64">
            <w:pPr>
              <w:rPr>
                <w:rFonts w:ascii="Poppins" w:hAnsi="Poppins" w:cs="Poppins"/>
                <w:bCs/>
                <w:sz w:val="18"/>
                <w:szCs w:val="18"/>
                <w:lang w:val="en-GB"/>
              </w:rPr>
            </w:pPr>
          </w:p>
        </w:tc>
        <w:tc>
          <w:tcPr>
            <w:tcW w:w="7338" w:type="dxa"/>
            <w:gridSpan w:val="5"/>
            <w:shd w:val="clear" w:color="auto" w:fill="FFFFFF" w:themeFill="background1"/>
          </w:tcPr>
          <w:p w14:paraId="34C2AA1D" w14:textId="77777777" w:rsidR="00862980" w:rsidRPr="002C6924" w:rsidRDefault="00862980" w:rsidP="002A0474">
            <w:pPr>
              <w:jc w:val="both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</w:p>
        </w:tc>
      </w:tr>
      <w:tr w:rsidR="008A0C47" w:rsidRPr="002C6924" w14:paraId="690FD6F7" w14:textId="77777777" w:rsidTr="000117EB">
        <w:trPr>
          <w:gridAfter w:val="1"/>
          <w:wAfter w:w="236" w:type="dxa"/>
        </w:trPr>
        <w:tc>
          <w:tcPr>
            <w:tcW w:w="2727" w:type="dxa"/>
            <w:gridSpan w:val="2"/>
            <w:shd w:val="clear" w:color="auto" w:fill="00002E"/>
          </w:tcPr>
          <w:p w14:paraId="05D32187" w14:textId="7ADD7971" w:rsidR="00742D64" w:rsidRPr="002C6924" w:rsidRDefault="00170314" w:rsidP="00742D64">
            <w:pPr>
              <w:rPr>
                <w:rFonts w:ascii="Poppins" w:hAnsi="Poppins" w:cs="Poppins"/>
                <w:b/>
                <w:noProof/>
                <w:sz w:val="18"/>
                <w:szCs w:val="18"/>
                <w:lang w:val="en-GB" w:eastAsia="en-GB"/>
              </w:rPr>
            </w:pPr>
            <w:r w:rsidRPr="002C6924">
              <w:rPr>
                <w:rFonts w:ascii="Poppins" w:hAnsi="Poppins" w:cs="Poppins"/>
                <w:b/>
                <w:noProof/>
                <w:sz w:val="18"/>
                <w:szCs w:val="18"/>
                <w:lang w:val="en-GB" w:eastAsia="en-GB"/>
              </w:rPr>
              <w:t xml:space="preserve">How </w:t>
            </w:r>
            <w:r w:rsidR="00841644" w:rsidRPr="002C6924">
              <w:rPr>
                <w:rFonts w:ascii="Poppins" w:hAnsi="Poppins" w:cs="Poppins"/>
                <w:b/>
                <w:noProof/>
                <w:sz w:val="18"/>
                <w:szCs w:val="18"/>
                <w:lang w:val="en-GB" w:eastAsia="en-GB"/>
              </w:rPr>
              <w:t>will you</w:t>
            </w:r>
            <w:r w:rsidRPr="002C6924">
              <w:rPr>
                <w:rFonts w:ascii="Poppins" w:hAnsi="Poppins" w:cs="Poppins"/>
                <w:b/>
                <w:noProof/>
                <w:sz w:val="18"/>
                <w:szCs w:val="18"/>
                <w:lang w:val="en-GB" w:eastAsia="en-GB"/>
              </w:rPr>
              <w:t xml:space="preserve"> strengthen the capacity of your</w:t>
            </w:r>
            <w:r w:rsidR="00DF7E1B" w:rsidRPr="002C6924">
              <w:rPr>
                <w:rFonts w:ascii="Poppins" w:hAnsi="Poppins" w:cs="Poppins"/>
                <w:b/>
                <w:noProof/>
                <w:sz w:val="18"/>
                <w:szCs w:val="18"/>
                <w:lang w:val="en-GB" w:eastAsia="en-GB"/>
              </w:rPr>
              <w:t xml:space="preserve"> proposed</w:t>
            </w:r>
            <w:r w:rsidR="00EC6839" w:rsidRPr="002C6924">
              <w:rPr>
                <w:rFonts w:ascii="Poppins" w:hAnsi="Poppins" w:cs="Poppins"/>
                <w:b/>
                <w:noProof/>
                <w:sz w:val="18"/>
                <w:szCs w:val="18"/>
                <w:lang w:val="en-GB" w:eastAsia="en-GB"/>
              </w:rPr>
              <w:t xml:space="preserve"> </w:t>
            </w:r>
            <w:r w:rsidR="008A0C47" w:rsidRPr="002C6924">
              <w:rPr>
                <w:rFonts w:ascii="Poppins" w:hAnsi="Poppins" w:cs="Poppins"/>
                <w:b/>
                <w:noProof/>
                <w:sz w:val="18"/>
                <w:szCs w:val="18"/>
                <w:lang w:val="en-GB" w:eastAsia="en-GB"/>
              </w:rPr>
              <w:t>partners?</w:t>
            </w:r>
          </w:p>
          <w:p w14:paraId="5C09D4DA" w14:textId="40CF3E43" w:rsidR="008A0C47" w:rsidRPr="002C6924" w:rsidRDefault="008A0C47" w:rsidP="00742D64">
            <w:pPr>
              <w:rPr>
                <w:rFonts w:ascii="Poppins" w:hAnsi="Poppins" w:cs="Poppins"/>
                <w:bCs/>
                <w:i/>
                <w:iCs/>
                <w:noProof/>
                <w:sz w:val="18"/>
                <w:szCs w:val="18"/>
                <w:lang w:val="en-GB" w:eastAsia="en-GB"/>
              </w:rPr>
            </w:pPr>
            <w:r w:rsidRPr="002C6924">
              <w:rPr>
                <w:rFonts w:ascii="Poppins" w:hAnsi="Poppins" w:cs="Poppins"/>
                <w:bCs/>
                <w:i/>
                <w:iCs/>
                <w:noProof/>
                <w:sz w:val="18"/>
                <w:szCs w:val="18"/>
                <w:lang w:val="en-GB" w:eastAsia="en-GB"/>
              </w:rPr>
              <w:t>(max 1</w:t>
            </w:r>
            <w:r w:rsidR="00264C88">
              <w:rPr>
                <w:rFonts w:ascii="Poppins" w:hAnsi="Poppins" w:cs="Poppins"/>
                <w:bCs/>
                <w:i/>
                <w:iCs/>
                <w:noProof/>
                <w:sz w:val="18"/>
                <w:szCs w:val="18"/>
                <w:lang w:val="en-GB" w:eastAsia="en-GB"/>
              </w:rPr>
              <w:t>5</w:t>
            </w:r>
            <w:r w:rsidRPr="002C6924">
              <w:rPr>
                <w:rFonts w:ascii="Poppins" w:hAnsi="Poppins" w:cs="Poppins"/>
                <w:bCs/>
                <w:i/>
                <w:iCs/>
                <w:noProof/>
                <w:sz w:val="18"/>
                <w:szCs w:val="18"/>
                <w:lang w:val="en-GB" w:eastAsia="en-GB"/>
              </w:rPr>
              <w:t>0 words)</w:t>
            </w:r>
          </w:p>
          <w:p w14:paraId="56B56D79" w14:textId="24AB55DD" w:rsidR="00742D64" w:rsidRPr="002C6924" w:rsidRDefault="00742D64" w:rsidP="00742D64">
            <w:pPr>
              <w:rPr>
                <w:rFonts w:ascii="Poppins" w:hAnsi="Poppins" w:cs="Poppins"/>
                <w:bCs/>
                <w:i/>
                <w:iCs/>
                <w:noProof/>
                <w:sz w:val="18"/>
                <w:szCs w:val="18"/>
                <w:lang w:val="en-GB" w:eastAsia="en-GB"/>
              </w:rPr>
            </w:pPr>
          </w:p>
        </w:tc>
        <w:tc>
          <w:tcPr>
            <w:tcW w:w="7338" w:type="dxa"/>
            <w:gridSpan w:val="5"/>
            <w:shd w:val="clear" w:color="auto" w:fill="FFFFFF" w:themeFill="background1"/>
          </w:tcPr>
          <w:p w14:paraId="09359E8A" w14:textId="77777777" w:rsidR="008A0C47" w:rsidRPr="002C6924" w:rsidRDefault="008A0C47" w:rsidP="002A0474">
            <w:pPr>
              <w:jc w:val="both"/>
              <w:rPr>
                <w:rFonts w:ascii="Poppins" w:hAnsi="Poppins" w:cs="Poppins"/>
                <w:b/>
                <w:noProof/>
                <w:sz w:val="18"/>
                <w:szCs w:val="18"/>
                <w:lang w:val="en-GB" w:eastAsia="en-GB"/>
              </w:rPr>
            </w:pPr>
          </w:p>
        </w:tc>
      </w:tr>
      <w:tr w:rsidR="008A0C47" w:rsidRPr="00585C5A" w14:paraId="311E3B37" w14:textId="77777777" w:rsidTr="000117EB">
        <w:tc>
          <w:tcPr>
            <w:tcW w:w="10065" w:type="dxa"/>
            <w:gridSpan w:val="7"/>
            <w:shd w:val="clear" w:color="auto" w:fill="00003C"/>
          </w:tcPr>
          <w:p w14:paraId="611D26CF" w14:textId="77777777" w:rsidR="008A0C47" w:rsidRDefault="008A0C47" w:rsidP="002A0474">
            <w:pPr>
              <w:jc w:val="both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>Do you have written polic</w:t>
            </w:r>
            <w:r w:rsidR="00C84DD5"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>ies</w:t>
            </w:r>
            <w:r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 xml:space="preserve"> or guidelines covering the areas below ? </w:t>
            </w:r>
          </w:p>
          <w:p w14:paraId="1FB6C2D6" w14:textId="172427F2" w:rsidR="00B2587A" w:rsidRPr="002C6924" w:rsidRDefault="00B2587A" w:rsidP="002A0474">
            <w:pPr>
              <w:jc w:val="both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</w:p>
        </w:tc>
        <w:tc>
          <w:tcPr>
            <w:tcW w:w="236" w:type="dxa"/>
            <w:shd w:val="clear" w:color="auto" w:fill="00003C"/>
          </w:tcPr>
          <w:p w14:paraId="415D3DF2" w14:textId="77777777" w:rsidR="008A0C47" w:rsidRPr="002C6924" w:rsidRDefault="008A0C47" w:rsidP="002A0474">
            <w:pPr>
              <w:jc w:val="both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</w:p>
        </w:tc>
      </w:tr>
      <w:tr w:rsidR="000117EB" w:rsidRPr="002C6924" w14:paraId="6540ABA6" w14:textId="77777777" w:rsidTr="000117EB">
        <w:trPr>
          <w:gridAfter w:val="1"/>
          <w:wAfter w:w="236" w:type="dxa"/>
        </w:trPr>
        <w:tc>
          <w:tcPr>
            <w:tcW w:w="1985" w:type="dxa"/>
            <w:shd w:val="clear" w:color="auto" w:fill="FFFFFF" w:themeFill="background1"/>
          </w:tcPr>
          <w:p w14:paraId="6FD27FB3" w14:textId="77777777" w:rsidR="000117EB" w:rsidRPr="002C6924" w:rsidRDefault="000117EB" w:rsidP="002A0474">
            <w:pPr>
              <w:rPr>
                <w:rFonts w:ascii="Poppins" w:hAnsi="Poppins" w:cs="Poppins"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sz w:val="18"/>
                <w:szCs w:val="18"/>
                <w:lang w:val="en-GB"/>
              </w:rPr>
              <w:t>Identification and selection of partners</w:t>
            </w:r>
          </w:p>
        </w:tc>
        <w:tc>
          <w:tcPr>
            <w:tcW w:w="2126" w:type="dxa"/>
            <w:gridSpan w:val="2"/>
            <w:shd w:val="clear" w:color="auto" w:fill="FFFFFF" w:themeFill="background1"/>
          </w:tcPr>
          <w:p w14:paraId="7979E43E" w14:textId="77777777" w:rsidR="000117EB" w:rsidRPr="002C6924" w:rsidRDefault="000117EB" w:rsidP="002A0474">
            <w:pPr>
              <w:rPr>
                <w:rFonts w:ascii="Poppins" w:hAnsi="Poppins" w:cs="Poppins"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sz w:val="18"/>
                <w:szCs w:val="18"/>
                <w:lang w:val="en-GB"/>
              </w:rPr>
              <w:t>Contracting mechanism of partners</w:t>
            </w:r>
          </w:p>
        </w:tc>
        <w:tc>
          <w:tcPr>
            <w:tcW w:w="1985" w:type="dxa"/>
            <w:gridSpan w:val="2"/>
            <w:shd w:val="clear" w:color="auto" w:fill="FFFFFF" w:themeFill="background1"/>
          </w:tcPr>
          <w:p w14:paraId="54362638" w14:textId="77777777" w:rsidR="000117EB" w:rsidRPr="002C6924" w:rsidRDefault="000117EB" w:rsidP="002A0474">
            <w:pPr>
              <w:rPr>
                <w:rFonts w:ascii="Poppins" w:hAnsi="Poppins" w:cs="Poppins"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sz w:val="18"/>
                <w:szCs w:val="18"/>
                <w:lang w:val="en-GB"/>
              </w:rPr>
              <w:t xml:space="preserve">Capacity development of partners </w:t>
            </w:r>
          </w:p>
        </w:tc>
        <w:tc>
          <w:tcPr>
            <w:tcW w:w="1984" w:type="dxa"/>
            <w:shd w:val="clear" w:color="auto" w:fill="FFFFFF" w:themeFill="background1"/>
          </w:tcPr>
          <w:p w14:paraId="3C650A63" w14:textId="77777777" w:rsidR="000117EB" w:rsidRPr="002C6924" w:rsidRDefault="000117EB" w:rsidP="002A0474">
            <w:pPr>
              <w:rPr>
                <w:rFonts w:ascii="Poppins" w:hAnsi="Poppins" w:cs="Poppins"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sz w:val="18"/>
                <w:szCs w:val="18"/>
                <w:lang w:val="en-GB"/>
              </w:rPr>
              <w:t xml:space="preserve">Operational management of partners (M&amp;E) </w:t>
            </w:r>
          </w:p>
        </w:tc>
        <w:tc>
          <w:tcPr>
            <w:tcW w:w="1985" w:type="dxa"/>
            <w:shd w:val="clear" w:color="auto" w:fill="FFFFFF" w:themeFill="background1"/>
          </w:tcPr>
          <w:p w14:paraId="0B4C3BDA" w14:textId="77777777" w:rsidR="000117EB" w:rsidRPr="002C6924" w:rsidRDefault="000117EB" w:rsidP="002A0474">
            <w:pPr>
              <w:rPr>
                <w:rFonts w:ascii="Poppins" w:hAnsi="Poppins" w:cs="Poppins"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sz w:val="18"/>
                <w:szCs w:val="18"/>
                <w:lang w:val="en-GB"/>
              </w:rPr>
              <w:t xml:space="preserve">Financial management of partners </w:t>
            </w:r>
          </w:p>
        </w:tc>
      </w:tr>
      <w:tr w:rsidR="000117EB" w:rsidRPr="002C6924" w14:paraId="41FF3DB4" w14:textId="77777777" w:rsidTr="000117EB">
        <w:trPr>
          <w:gridAfter w:val="1"/>
          <w:wAfter w:w="236" w:type="dxa"/>
        </w:trPr>
        <w:tc>
          <w:tcPr>
            <w:tcW w:w="1985" w:type="dxa"/>
            <w:shd w:val="clear" w:color="auto" w:fill="FFFFFF" w:themeFill="background1"/>
          </w:tcPr>
          <w:p w14:paraId="7D05F936" w14:textId="77777777" w:rsidR="000117EB" w:rsidRPr="002C6924" w:rsidRDefault="000117EB" w:rsidP="002A0474">
            <w:pPr>
              <w:jc w:val="both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b/>
                <w:noProof/>
                <w:sz w:val="18"/>
                <w:szCs w:val="18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21728" behindDoc="0" locked="0" layoutInCell="1" allowOverlap="1" wp14:anchorId="1B03000A" wp14:editId="5D254278">
                      <wp:simplePos x="0" y="0"/>
                      <wp:positionH relativeFrom="column">
                        <wp:posOffset>329565</wp:posOffset>
                      </wp:positionH>
                      <wp:positionV relativeFrom="paragraph">
                        <wp:posOffset>20320</wp:posOffset>
                      </wp:positionV>
                      <wp:extent cx="542925" cy="123825"/>
                      <wp:effectExtent l="0" t="0" r="28575" b="28575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429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EEEC3F9" id="Rectangle 13" o:spid="_x0000_s1026" style="position:absolute;margin-left:25.95pt;margin-top:1.6pt;width:42.75pt;height:9.75pt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" filled="f" strokecolor="#41719c" strokeweight="1pt"/>
                  </w:pict>
                </mc:Fallback>
              </mc:AlternateContent>
            </w:r>
          </w:p>
        </w:tc>
        <w:tc>
          <w:tcPr>
            <w:tcW w:w="2126" w:type="dxa"/>
            <w:gridSpan w:val="2"/>
            <w:shd w:val="clear" w:color="auto" w:fill="FFFFFF" w:themeFill="background1"/>
            <w:vAlign w:val="center"/>
          </w:tcPr>
          <w:p w14:paraId="69367AC2" w14:textId="77777777" w:rsidR="000117EB" w:rsidRPr="002C6924" w:rsidRDefault="000117EB" w:rsidP="002A0474">
            <w:pPr>
              <w:jc w:val="center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noProof/>
                <w:sz w:val="18"/>
                <w:szCs w:val="18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20704" behindDoc="0" locked="0" layoutInCell="1" allowOverlap="1" wp14:anchorId="7973D054" wp14:editId="6B0C2571">
                      <wp:simplePos x="0" y="0"/>
                      <wp:positionH relativeFrom="column">
                        <wp:posOffset>257175</wp:posOffset>
                      </wp:positionH>
                      <wp:positionV relativeFrom="paragraph">
                        <wp:posOffset>3175</wp:posOffset>
                      </wp:positionV>
                      <wp:extent cx="542925" cy="123825"/>
                      <wp:effectExtent l="0" t="0" r="28575" b="28575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429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095222" id="Rectangle 12" o:spid="_x0000_s1026" style="position:absolute;margin-left:20.25pt;margin-top:.25pt;width:42.75pt;height:9.7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" filled="f" strokecolor="#41719c" strokeweight="1pt"/>
                  </w:pict>
                </mc:Fallback>
              </mc:AlternateContent>
            </w:r>
          </w:p>
        </w:tc>
        <w:tc>
          <w:tcPr>
            <w:tcW w:w="1985" w:type="dxa"/>
            <w:gridSpan w:val="2"/>
            <w:shd w:val="clear" w:color="auto" w:fill="FFFFFF" w:themeFill="background1"/>
          </w:tcPr>
          <w:p w14:paraId="6A106547" w14:textId="77777777" w:rsidR="000117EB" w:rsidRPr="002C6924" w:rsidRDefault="000117EB" w:rsidP="002A0474">
            <w:pPr>
              <w:jc w:val="both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b/>
                <w:noProof/>
                <w:sz w:val="18"/>
                <w:szCs w:val="18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22752" behindDoc="0" locked="0" layoutInCell="1" allowOverlap="1" wp14:anchorId="4C0554DD" wp14:editId="03958306">
                      <wp:simplePos x="0" y="0"/>
                      <wp:positionH relativeFrom="column">
                        <wp:posOffset>288925</wp:posOffset>
                      </wp:positionH>
                      <wp:positionV relativeFrom="paragraph">
                        <wp:posOffset>17145</wp:posOffset>
                      </wp:positionV>
                      <wp:extent cx="542925" cy="123825"/>
                      <wp:effectExtent l="0" t="0" r="28575" b="28575"/>
                      <wp:wrapNone/>
                      <wp:docPr id="14" name="Rectangle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429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F1A34C4" id="Rectangle 14" o:spid="_x0000_s1026" style="position:absolute;margin-left:22.75pt;margin-top:1.35pt;width:42.75pt;height:9.75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" filled="f" strokecolor="#41719c" strokeweight="1pt"/>
                  </w:pict>
                </mc:Fallback>
              </mc:AlternateContent>
            </w:r>
          </w:p>
        </w:tc>
        <w:tc>
          <w:tcPr>
            <w:tcW w:w="1984" w:type="dxa"/>
            <w:shd w:val="clear" w:color="auto" w:fill="FFFFFF" w:themeFill="background1"/>
          </w:tcPr>
          <w:p w14:paraId="120A37DA" w14:textId="77777777" w:rsidR="000117EB" w:rsidRPr="002C6924" w:rsidRDefault="000117EB" w:rsidP="002A0474">
            <w:pPr>
              <w:jc w:val="both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b/>
                <w:noProof/>
                <w:sz w:val="18"/>
                <w:szCs w:val="18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23776" behindDoc="0" locked="0" layoutInCell="1" allowOverlap="1" wp14:anchorId="19D01D67" wp14:editId="6004AFF0">
                      <wp:simplePos x="0" y="0"/>
                      <wp:positionH relativeFrom="column">
                        <wp:posOffset>335915</wp:posOffset>
                      </wp:positionH>
                      <wp:positionV relativeFrom="paragraph">
                        <wp:posOffset>17145</wp:posOffset>
                      </wp:positionV>
                      <wp:extent cx="542925" cy="123825"/>
                      <wp:effectExtent l="0" t="0" r="28575" b="28575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429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4D62C23" id="Rectangle 15" o:spid="_x0000_s1026" style="position:absolute;margin-left:26.45pt;margin-top:1.35pt;width:42.75pt;height:9.75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" filled="f" strokecolor="#41719c" strokeweight="1pt"/>
                  </w:pict>
                </mc:Fallback>
              </mc:AlternateContent>
            </w:r>
          </w:p>
        </w:tc>
        <w:tc>
          <w:tcPr>
            <w:tcW w:w="1985" w:type="dxa"/>
            <w:shd w:val="clear" w:color="auto" w:fill="FFFFFF" w:themeFill="background1"/>
          </w:tcPr>
          <w:p w14:paraId="2D0D5E9E" w14:textId="77777777" w:rsidR="000117EB" w:rsidRPr="002C6924" w:rsidRDefault="000117EB" w:rsidP="002A0474">
            <w:pPr>
              <w:jc w:val="both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b/>
                <w:noProof/>
                <w:sz w:val="18"/>
                <w:szCs w:val="18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24800" behindDoc="0" locked="0" layoutInCell="1" allowOverlap="1" wp14:anchorId="2EDE7AE2" wp14:editId="281CEAC6">
                      <wp:simplePos x="0" y="0"/>
                      <wp:positionH relativeFrom="column">
                        <wp:posOffset>287655</wp:posOffset>
                      </wp:positionH>
                      <wp:positionV relativeFrom="paragraph">
                        <wp:posOffset>17145</wp:posOffset>
                      </wp:positionV>
                      <wp:extent cx="542925" cy="123825"/>
                      <wp:effectExtent l="0" t="0" r="28575" b="28575"/>
                      <wp:wrapNone/>
                      <wp:docPr id="16" name="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42925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10B384B" id="Rectangle 16" o:spid="_x0000_s1026" style="position:absolute;margin-left:22.65pt;margin-top:1.35pt;width:42.75pt;height:9.75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" filled="f" strokecolor="#41719c" strokeweight="1pt"/>
                  </w:pict>
                </mc:Fallback>
              </mc:AlternateContent>
            </w:r>
          </w:p>
        </w:tc>
      </w:tr>
    </w:tbl>
    <w:p w14:paraId="0C909103" w14:textId="77777777" w:rsidR="00202531" w:rsidRDefault="00202531" w:rsidP="00202531">
      <w:pPr>
        <w:spacing w:after="240"/>
        <w:jc w:val="both"/>
        <w:rPr>
          <w:rFonts w:ascii="Poppins" w:hAnsi="Poppins" w:cs="Poppins"/>
          <w:b/>
          <w:sz w:val="24"/>
          <w:szCs w:val="24"/>
          <w:lang w:val="en-GB"/>
        </w:rPr>
      </w:pPr>
    </w:p>
    <w:p w14:paraId="21ED9DF6" w14:textId="45CAB50D" w:rsidR="00202531" w:rsidRPr="002C6924" w:rsidRDefault="00202531" w:rsidP="00202531">
      <w:pPr>
        <w:spacing w:after="240"/>
        <w:jc w:val="both"/>
        <w:rPr>
          <w:rFonts w:ascii="Poppins" w:hAnsi="Poppins" w:cs="Poppins"/>
          <w:b/>
          <w:sz w:val="24"/>
          <w:szCs w:val="24"/>
          <w:lang w:val="en-GB"/>
        </w:rPr>
      </w:pPr>
      <w:r w:rsidRPr="002C6924">
        <w:rPr>
          <w:rFonts w:ascii="Poppins" w:hAnsi="Poppins" w:cs="Poppins"/>
          <w:b/>
          <w:sz w:val="24"/>
          <w:szCs w:val="24"/>
          <w:lang w:val="en-GB"/>
        </w:rPr>
        <w:lastRenderedPageBreak/>
        <w:t>Declarations in support of application for the role of Principal Recipi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1984"/>
      </w:tblGrid>
      <w:tr w:rsidR="00202531" w:rsidRPr="00585C5A" w14:paraId="75438F73" w14:textId="77777777" w:rsidTr="00BD4B2A">
        <w:tc>
          <w:tcPr>
            <w:tcW w:w="6658" w:type="dxa"/>
            <w:shd w:val="clear" w:color="auto" w:fill="00003C"/>
          </w:tcPr>
          <w:p w14:paraId="33D19DF7" w14:textId="77777777" w:rsidR="00202531" w:rsidRPr="002C6924" w:rsidRDefault="00202531" w:rsidP="00BD4B2A">
            <w:pPr>
              <w:rPr>
                <w:rFonts w:ascii="Poppins" w:hAnsi="Poppins" w:cs="Poppins"/>
                <w:b/>
                <w:sz w:val="20"/>
                <w:szCs w:val="20"/>
                <w:lang w:val="en-GB"/>
              </w:rPr>
            </w:pPr>
            <w:r w:rsidRPr="002C6924">
              <w:rPr>
                <w:rFonts w:ascii="Poppins" w:hAnsi="Poppins" w:cs="Poppins"/>
                <w:b/>
                <w:sz w:val="20"/>
                <w:szCs w:val="20"/>
                <w:lang w:val="en-GB"/>
              </w:rPr>
              <w:t>Has your Organization previously applied to GCERF (Yes/No)</w:t>
            </w:r>
          </w:p>
        </w:tc>
        <w:tc>
          <w:tcPr>
            <w:tcW w:w="1984" w:type="dxa"/>
            <w:shd w:val="clear" w:color="auto" w:fill="auto"/>
          </w:tcPr>
          <w:p w14:paraId="0BA5DE08" w14:textId="77777777" w:rsidR="00202531" w:rsidRPr="002C6924" w:rsidRDefault="00202531" w:rsidP="00BD4B2A">
            <w:pPr>
              <w:rPr>
                <w:rFonts w:ascii="Poppins" w:hAnsi="Poppins" w:cs="Poppins"/>
                <w:b/>
                <w:sz w:val="20"/>
                <w:szCs w:val="20"/>
                <w:lang w:val="en-GB"/>
              </w:rPr>
            </w:pPr>
          </w:p>
        </w:tc>
      </w:tr>
    </w:tbl>
    <w:p w14:paraId="3BE337F9" w14:textId="77777777" w:rsidR="00202531" w:rsidRPr="002C6924" w:rsidRDefault="00202531" w:rsidP="00202531">
      <w:pPr>
        <w:rPr>
          <w:rFonts w:ascii="Poppins" w:hAnsi="Poppins" w:cs="Poppins"/>
          <w:sz w:val="18"/>
          <w:szCs w:val="18"/>
          <w:lang w:val="en-GB"/>
        </w:rPr>
      </w:pPr>
    </w:p>
    <w:p w14:paraId="16E7156A" w14:textId="77777777" w:rsidR="00202531" w:rsidRPr="002C6924" w:rsidRDefault="00202531" w:rsidP="00202531">
      <w:pPr>
        <w:spacing w:after="240"/>
        <w:rPr>
          <w:rFonts w:ascii="Poppins" w:hAnsi="Poppins" w:cs="Poppins"/>
          <w:color w:val="000000" w:themeColor="text1"/>
          <w:sz w:val="18"/>
          <w:szCs w:val="18"/>
          <w:shd w:val="clear" w:color="auto" w:fill="FFFFFF"/>
          <w:lang w:val="en-GB"/>
        </w:rPr>
      </w:pPr>
      <w:r w:rsidRPr="002C6924">
        <w:rPr>
          <w:rFonts w:ascii="Poppins" w:hAnsi="Poppins" w:cs="Poppins"/>
          <w:color w:val="000000" w:themeColor="text1"/>
          <w:sz w:val="18"/>
          <w:szCs w:val="18"/>
          <w:shd w:val="clear" w:color="auto" w:fill="FFFFFF"/>
          <w:lang w:val="en-GB"/>
        </w:rPr>
        <w:t xml:space="preserve">If your organisation is selected as a Principal Recipient, you will be expected to form a Consortium of potential Sub-Recipients that meets the expectations of both GCERF and Sub-Recipients. A Principal Recipient is responsible for coordinating the development of a Consortium Proposal. A Principal Recipient is expected to establish written agreements with each potential Sub-Recipient prior to the submission of a Consortium Proposal. </w:t>
      </w:r>
    </w:p>
    <w:p w14:paraId="3A2D41B3" w14:textId="77777777" w:rsidR="00202531" w:rsidRPr="002C6924" w:rsidRDefault="00202531" w:rsidP="00202531">
      <w:pPr>
        <w:spacing w:after="240"/>
        <w:rPr>
          <w:rFonts w:ascii="Poppins" w:hAnsi="Poppins" w:cs="Poppins"/>
          <w:color w:val="000000" w:themeColor="text1"/>
          <w:sz w:val="18"/>
          <w:szCs w:val="18"/>
          <w:shd w:val="clear" w:color="auto" w:fill="FFFFFF"/>
          <w:lang w:val="en-GB"/>
        </w:rPr>
      </w:pPr>
      <w:r w:rsidRPr="002C6924">
        <w:rPr>
          <w:rFonts w:ascii="Poppins" w:hAnsi="Poppins" w:cs="Poppins"/>
          <w:color w:val="000000" w:themeColor="text1"/>
          <w:sz w:val="18"/>
          <w:szCs w:val="18"/>
          <w:shd w:val="clear" w:color="auto" w:fill="FFFFFF"/>
          <w:lang w:val="en-GB"/>
        </w:rPr>
        <w:t>By signing this Expression of Interest you confirm:</w:t>
      </w:r>
    </w:p>
    <w:p w14:paraId="753E40B9" w14:textId="37A446AB" w:rsidR="00202531" w:rsidRPr="002C6924" w:rsidRDefault="00B03676" w:rsidP="00202531">
      <w:pPr>
        <w:pStyle w:val="ListParagraph"/>
        <w:numPr>
          <w:ilvl w:val="0"/>
          <w:numId w:val="21"/>
        </w:numPr>
        <w:spacing w:after="240"/>
        <w:contextualSpacing/>
        <w:rPr>
          <w:rFonts w:ascii="Poppins" w:hAnsi="Poppins" w:cs="Poppins"/>
          <w:color w:val="000000" w:themeColor="text1"/>
          <w:sz w:val="18"/>
          <w:szCs w:val="18"/>
          <w:shd w:val="clear" w:color="auto" w:fill="FFFFFF"/>
          <w:lang w:val="en-GB"/>
        </w:rPr>
      </w:pPr>
      <w:r>
        <w:rPr>
          <w:rFonts w:ascii="Poppins" w:hAnsi="Poppins" w:cs="Poppins"/>
          <w:color w:val="000000" w:themeColor="text1"/>
          <w:sz w:val="18"/>
          <w:szCs w:val="18"/>
          <w:shd w:val="clear" w:color="auto" w:fill="FFFFFF"/>
          <w:lang w:val="en-GB"/>
        </w:rPr>
        <w:t>Y</w:t>
      </w:r>
      <w:r w:rsidR="00202531" w:rsidRPr="002C6924">
        <w:rPr>
          <w:rFonts w:ascii="Poppins" w:hAnsi="Poppins" w:cs="Poppins"/>
          <w:color w:val="000000" w:themeColor="text1"/>
          <w:sz w:val="18"/>
          <w:szCs w:val="18"/>
          <w:shd w:val="clear" w:color="auto" w:fill="FFFFFF"/>
          <w:lang w:val="en-GB"/>
        </w:rPr>
        <w:t>our organisation acknowledges and is able to accept the role of a Principal Recipient as described above;</w:t>
      </w:r>
    </w:p>
    <w:p w14:paraId="7045EB18" w14:textId="5FADDB55" w:rsidR="00202531" w:rsidRPr="002C6924" w:rsidRDefault="00B03676" w:rsidP="00202531">
      <w:pPr>
        <w:pStyle w:val="ListParagraph"/>
        <w:numPr>
          <w:ilvl w:val="0"/>
          <w:numId w:val="21"/>
        </w:numPr>
        <w:spacing w:after="240"/>
        <w:contextualSpacing/>
        <w:rPr>
          <w:rFonts w:ascii="Poppins" w:hAnsi="Poppins" w:cs="Poppins"/>
          <w:color w:val="000000" w:themeColor="text1"/>
          <w:sz w:val="18"/>
          <w:szCs w:val="18"/>
          <w:shd w:val="clear" w:color="auto" w:fill="FFFFFF"/>
          <w:lang w:val="en-GB"/>
        </w:rPr>
      </w:pPr>
      <w:r>
        <w:rPr>
          <w:rFonts w:ascii="Poppins" w:hAnsi="Poppins" w:cs="Poppins"/>
          <w:color w:val="000000" w:themeColor="text1"/>
          <w:sz w:val="18"/>
          <w:szCs w:val="18"/>
          <w:shd w:val="clear" w:color="auto" w:fill="FFFFFF"/>
          <w:lang w:val="en-GB"/>
        </w:rPr>
        <w:t>T</w:t>
      </w:r>
      <w:r w:rsidR="00202531" w:rsidRPr="002C6924">
        <w:rPr>
          <w:rFonts w:ascii="Poppins" w:hAnsi="Poppins" w:cs="Poppins"/>
          <w:color w:val="000000" w:themeColor="text1"/>
          <w:sz w:val="18"/>
          <w:szCs w:val="18"/>
          <w:shd w:val="clear" w:color="auto" w:fill="FFFFFF"/>
          <w:lang w:val="en-GB"/>
        </w:rPr>
        <w:t>hat the information provided is correct to the best of your knowledge;</w:t>
      </w:r>
    </w:p>
    <w:p w14:paraId="4558FB85" w14:textId="1F43D161" w:rsidR="00202531" w:rsidRPr="002C6924" w:rsidRDefault="00B03676" w:rsidP="00202531">
      <w:pPr>
        <w:pStyle w:val="ListParagraph"/>
        <w:numPr>
          <w:ilvl w:val="0"/>
          <w:numId w:val="21"/>
        </w:numPr>
        <w:spacing w:after="240"/>
        <w:contextualSpacing/>
        <w:rPr>
          <w:rFonts w:ascii="Poppins" w:hAnsi="Poppins" w:cs="Poppins"/>
          <w:color w:val="000000" w:themeColor="text1"/>
          <w:sz w:val="18"/>
          <w:szCs w:val="18"/>
          <w:shd w:val="clear" w:color="auto" w:fill="FFFFFF"/>
          <w:lang w:val="en-GB"/>
        </w:rPr>
      </w:pPr>
      <w:r>
        <w:rPr>
          <w:rFonts w:ascii="Poppins" w:hAnsi="Poppins" w:cs="Poppins"/>
          <w:color w:val="000000" w:themeColor="text1"/>
          <w:sz w:val="18"/>
          <w:szCs w:val="18"/>
          <w:shd w:val="clear" w:color="auto" w:fill="FFFFFF"/>
          <w:lang w:val="en-GB"/>
        </w:rPr>
        <w:t>Y</w:t>
      </w:r>
      <w:r w:rsidR="00202531" w:rsidRPr="002C6924">
        <w:rPr>
          <w:rFonts w:ascii="Poppins" w:hAnsi="Poppins" w:cs="Poppins"/>
          <w:color w:val="000000" w:themeColor="text1"/>
          <w:sz w:val="18"/>
          <w:szCs w:val="18"/>
          <w:shd w:val="clear" w:color="auto" w:fill="FFFFFF"/>
          <w:lang w:val="en-GB"/>
        </w:rPr>
        <w:t>ou have read and agree to comply with the terms described in the GCERF code of conduct.</w:t>
      </w:r>
    </w:p>
    <w:p w14:paraId="01B5E447" w14:textId="77777777" w:rsidR="00202531" w:rsidRPr="002C6924" w:rsidRDefault="00202531" w:rsidP="00202531">
      <w:pPr>
        <w:spacing w:after="240"/>
        <w:ind w:left="360"/>
        <w:rPr>
          <w:rFonts w:ascii="Poppins" w:hAnsi="Poppins" w:cs="Poppins"/>
          <w:color w:val="000000" w:themeColor="text1"/>
          <w:sz w:val="18"/>
          <w:szCs w:val="18"/>
          <w:shd w:val="clear" w:color="auto" w:fill="FFFFFF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5528"/>
      </w:tblGrid>
      <w:tr w:rsidR="00202531" w:rsidRPr="002C6924" w14:paraId="5EAB7349" w14:textId="77777777" w:rsidTr="00BD4B2A">
        <w:tc>
          <w:tcPr>
            <w:tcW w:w="3114" w:type="dxa"/>
            <w:shd w:val="clear" w:color="auto" w:fill="00003C"/>
          </w:tcPr>
          <w:p w14:paraId="3A032BCB" w14:textId="77777777" w:rsidR="00202531" w:rsidRPr="002C6924" w:rsidRDefault="00202531" w:rsidP="00BD4B2A">
            <w:pPr>
              <w:rPr>
                <w:rFonts w:ascii="Poppins" w:hAnsi="Poppins" w:cs="Poppins"/>
                <w:b/>
                <w:sz w:val="20"/>
                <w:lang w:val="en-GB"/>
              </w:rPr>
            </w:pPr>
            <w:r w:rsidRPr="002C6924">
              <w:rPr>
                <w:rFonts w:ascii="Poppins" w:hAnsi="Poppins" w:cs="Poppins"/>
                <w:b/>
                <w:sz w:val="20"/>
                <w:lang w:val="en-GB"/>
              </w:rPr>
              <w:t>Name</w:t>
            </w:r>
          </w:p>
        </w:tc>
        <w:tc>
          <w:tcPr>
            <w:tcW w:w="5528" w:type="dxa"/>
          </w:tcPr>
          <w:p w14:paraId="26B3E6D6" w14:textId="77777777" w:rsidR="00202531" w:rsidRPr="002C6924" w:rsidRDefault="00202531" w:rsidP="00BD4B2A">
            <w:pPr>
              <w:jc w:val="both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</w:p>
        </w:tc>
      </w:tr>
      <w:tr w:rsidR="00202531" w:rsidRPr="002C6924" w14:paraId="4347B28E" w14:textId="77777777" w:rsidTr="00BD4B2A">
        <w:tc>
          <w:tcPr>
            <w:tcW w:w="3114" w:type="dxa"/>
            <w:shd w:val="clear" w:color="auto" w:fill="00003C"/>
          </w:tcPr>
          <w:p w14:paraId="7272A5A9" w14:textId="77777777" w:rsidR="00202531" w:rsidRPr="002C6924" w:rsidRDefault="00202531" w:rsidP="00BD4B2A">
            <w:pPr>
              <w:rPr>
                <w:rFonts w:ascii="Poppins" w:hAnsi="Poppins" w:cs="Poppins"/>
                <w:b/>
                <w:sz w:val="20"/>
                <w:lang w:val="en-GB"/>
              </w:rPr>
            </w:pPr>
            <w:r w:rsidRPr="002C6924">
              <w:rPr>
                <w:rFonts w:ascii="Poppins" w:hAnsi="Poppins" w:cs="Poppins"/>
                <w:b/>
                <w:sz w:val="20"/>
                <w:lang w:val="en-GB"/>
              </w:rPr>
              <w:t>Designation/Position</w:t>
            </w:r>
          </w:p>
        </w:tc>
        <w:tc>
          <w:tcPr>
            <w:tcW w:w="5528" w:type="dxa"/>
          </w:tcPr>
          <w:p w14:paraId="334A450C" w14:textId="77777777" w:rsidR="00202531" w:rsidRPr="002C6924" w:rsidRDefault="00202531" w:rsidP="00BD4B2A">
            <w:pPr>
              <w:jc w:val="both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</w:p>
        </w:tc>
      </w:tr>
      <w:tr w:rsidR="00202531" w:rsidRPr="002C6924" w14:paraId="44413B06" w14:textId="77777777" w:rsidTr="00BD4B2A">
        <w:tc>
          <w:tcPr>
            <w:tcW w:w="3114" w:type="dxa"/>
            <w:shd w:val="clear" w:color="auto" w:fill="00003C"/>
          </w:tcPr>
          <w:p w14:paraId="3099B938" w14:textId="77777777" w:rsidR="00202531" w:rsidRPr="002C6924" w:rsidRDefault="00202531" w:rsidP="00BD4B2A">
            <w:pPr>
              <w:rPr>
                <w:rFonts w:ascii="Poppins" w:hAnsi="Poppins" w:cs="Poppins"/>
                <w:b/>
                <w:sz w:val="20"/>
                <w:lang w:val="en-GB"/>
              </w:rPr>
            </w:pPr>
            <w:r w:rsidRPr="002C6924">
              <w:rPr>
                <w:rFonts w:ascii="Poppins" w:hAnsi="Poppins" w:cs="Poppins"/>
                <w:b/>
                <w:sz w:val="20"/>
                <w:lang w:val="en-GB"/>
              </w:rPr>
              <w:t>Organization</w:t>
            </w:r>
          </w:p>
        </w:tc>
        <w:tc>
          <w:tcPr>
            <w:tcW w:w="5528" w:type="dxa"/>
          </w:tcPr>
          <w:p w14:paraId="146365B3" w14:textId="77777777" w:rsidR="00202531" w:rsidRPr="002C6924" w:rsidRDefault="00202531" w:rsidP="00BD4B2A">
            <w:pPr>
              <w:jc w:val="both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</w:p>
        </w:tc>
      </w:tr>
      <w:tr w:rsidR="00202531" w:rsidRPr="002C6924" w14:paraId="37F35C09" w14:textId="77777777" w:rsidTr="00BD4B2A">
        <w:tc>
          <w:tcPr>
            <w:tcW w:w="3114" w:type="dxa"/>
            <w:shd w:val="clear" w:color="auto" w:fill="00003C"/>
          </w:tcPr>
          <w:p w14:paraId="15823B76" w14:textId="77777777" w:rsidR="00202531" w:rsidRPr="002C6924" w:rsidRDefault="00202531" w:rsidP="00BD4B2A">
            <w:pPr>
              <w:rPr>
                <w:rFonts w:ascii="Poppins" w:hAnsi="Poppins" w:cs="Poppins"/>
                <w:b/>
                <w:sz w:val="20"/>
                <w:lang w:val="en-GB"/>
              </w:rPr>
            </w:pPr>
            <w:r w:rsidRPr="002C6924">
              <w:rPr>
                <w:rFonts w:ascii="Poppins" w:hAnsi="Poppins" w:cs="Poppins"/>
                <w:b/>
                <w:sz w:val="20"/>
                <w:lang w:val="en-GB"/>
              </w:rPr>
              <w:t>Signature</w:t>
            </w:r>
          </w:p>
        </w:tc>
        <w:tc>
          <w:tcPr>
            <w:tcW w:w="5528" w:type="dxa"/>
          </w:tcPr>
          <w:p w14:paraId="402FCF05" w14:textId="77777777" w:rsidR="00202531" w:rsidRPr="002C6924" w:rsidRDefault="00202531" w:rsidP="00BD4B2A">
            <w:pPr>
              <w:jc w:val="both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</w:p>
          <w:p w14:paraId="0525D2A7" w14:textId="77777777" w:rsidR="00202531" w:rsidRPr="002C6924" w:rsidRDefault="00202531" w:rsidP="00BD4B2A">
            <w:pPr>
              <w:jc w:val="both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</w:p>
          <w:p w14:paraId="170F105C" w14:textId="77777777" w:rsidR="00202531" w:rsidRPr="002C6924" w:rsidRDefault="00202531" w:rsidP="00BD4B2A">
            <w:pPr>
              <w:jc w:val="both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</w:p>
        </w:tc>
      </w:tr>
    </w:tbl>
    <w:p w14:paraId="04D86561" w14:textId="76D6EC9C" w:rsidR="00017C3B" w:rsidRPr="00410710" w:rsidRDefault="00017C3B" w:rsidP="00410710">
      <w:pPr>
        <w:spacing w:line="276" w:lineRule="auto"/>
        <w:jc w:val="both"/>
        <w:rPr>
          <w:rFonts w:ascii="Poppins" w:hAnsi="Poppins" w:cs="Poppins"/>
          <w:sz w:val="18"/>
          <w:szCs w:val="18"/>
          <w:highlight w:val="yellow"/>
          <w:lang w:val="en-GB"/>
        </w:rPr>
      </w:pPr>
    </w:p>
    <w:p w14:paraId="25246EDC" w14:textId="77777777" w:rsidR="0080708E" w:rsidRPr="002C6924" w:rsidRDefault="0080708E" w:rsidP="0080708E">
      <w:pPr>
        <w:rPr>
          <w:rFonts w:ascii="Poppins" w:hAnsi="Poppins" w:cs="Poppins"/>
          <w:sz w:val="18"/>
          <w:szCs w:val="18"/>
          <w:lang w:val="en-GB"/>
        </w:rPr>
      </w:pPr>
    </w:p>
    <w:p w14:paraId="1AB7E3D3" w14:textId="5340FC7F" w:rsidR="0080708E" w:rsidRPr="002C6924" w:rsidRDefault="0080708E" w:rsidP="0080708E">
      <w:pPr>
        <w:rPr>
          <w:rFonts w:ascii="Poppins" w:hAnsi="Poppins" w:cs="Poppins"/>
          <w:sz w:val="18"/>
          <w:szCs w:val="18"/>
          <w:lang w:val="en-GB"/>
        </w:rPr>
        <w:sectPr w:rsidR="0080708E" w:rsidRPr="002C6924" w:rsidSect="008A0C47">
          <w:footerReference w:type="default" r:id="rId13"/>
          <w:pgSz w:w="11906" w:h="16838" w:code="9"/>
          <w:pgMar w:top="1440" w:right="1440" w:bottom="1440" w:left="1440" w:header="709" w:footer="709" w:gutter="0"/>
          <w:cols w:space="708"/>
          <w:docGrid w:linePitch="360"/>
        </w:sectPr>
      </w:pPr>
    </w:p>
    <w:p w14:paraId="0FE77C3D" w14:textId="671C7355" w:rsidR="002E0B22" w:rsidRPr="002C6924" w:rsidRDefault="002E0B22">
      <w:pPr>
        <w:rPr>
          <w:rFonts w:ascii="Poppins" w:hAnsi="Poppins" w:cs="Poppins"/>
          <w:sz w:val="18"/>
          <w:szCs w:val="18"/>
          <w:lang w:val="en-GB"/>
        </w:rPr>
      </w:pPr>
      <w:bookmarkStart w:id="0" w:name="_Ref509914943"/>
    </w:p>
    <w:p w14:paraId="7DD7C896" w14:textId="2DAFF4F8" w:rsidR="00D018BB" w:rsidRPr="002C6924" w:rsidRDefault="002E0B22" w:rsidP="00D018BB">
      <w:pPr>
        <w:spacing w:line="276" w:lineRule="auto"/>
        <w:jc w:val="both"/>
        <w:rPr>
          <w:rFonts w:ascii="Poppins" w:hAnsi="Poppins" w:cs="Poppins"/>
          <w:sz w:val="18"/>
          <w:szCs w:val="18"/>
          <w:lang w:val="en-GB"/>
        </w:rPr>
      </w:pPr>
      <w:r w:rsidRPr="002C6924">
        <w:rPr>
          <w:rFonts w:ascii="Poppins" w:hAnsi="Poppins" w:cs="Poppins"/>
          <w:noProof/>
          <w:lang w:val="en-US"/>
        </w:rPr>
        <w:drawing>
          <wp:anchor distT="0" distB="0" distL="114300" distR="114300" simplePos="0" relativeHeight="251684864" behindDoc="0" locked="0" layoutInCell="1" allowOverlap="1" wp14:anchorId="3866B430" wp14:editId="4049D175">
            <wp:simplePos x="0" y="0"/>
            <wp:positionH relativeFrom="margin">
              <wp:posOffset>-436245</wp:posOffset>
            </wp:positionH>
            <wp:positionV relativeFrom="margin">
              <wp:posOffset>-442595</wp:posOffset>
            </wp:positionV>
            <wp:extent cx="2237740" cy="704850"/>
            <wp:effectExtent l="0" t="0" r="0" b="0"/>
            <wp:wrapSquare wrapText="bothSides"/>
            <wp:docPr id="7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AAE5358F-BF34-A94E-B8C9-B8764B4F5D8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AAE5358F-BF34-A94E-B8C9-B8764B4F5D8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7740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1417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55"/>
        <w:gridCol w:w="528"/>
        <w:gridCol w:w="4644"/>
        <w:gridCol w:w="4644"/>
      </w:tblGrid>
      <w:tr w:rsidR="00952C4F" w:rsidRPr="002C6924" w14:paraId="16C7C773" w14:textId="77777777" w:rsidTr="007148D3">
        <w:trPr>
          <w:trHeight w:val="852"/>
        </w:trPr>
        <w:tc>
          <w:tcPr>
            <w:tcW w:w="4355" w:type="dxa"/>
          </w:tcPr>
          <w:p w14:paraId="29585EBF" w14:textId="75C1FA65" w:rsidR="00952C4F" w:rsidRPr="002C6924" w:rsidRDefault="00952C4F" w:rsidP="004C7B78">
            <w:pPr>
              <w:pStyle w:val="Header"/>
              <w:rPr>
                <w:rFonts w:ascii="Poppins" w:hAnsi="Poppins" w:cs="Poppins"/>
                <w:b/>
                <w:color w:val="333399"/>
                <w:sz w:val="40"/>
                <w:szCs w:val="40"/>
                <w:lang w:val="en-GB"/>
              </w:rPr>
            </w:pPr>
          </w:p>
        </w:tc>
        <w:tc>
          <w:tcPr>
            <w:tcW w:w="528" w:type="dxa"/>
          </w:tcPr>
          <w:p w14:paraId="3E379BDB" w14:textId="77777777" w:rsidR="00952C4F" w:rsidRPr="002C6924" w:rsidRDefault="00952C4F" w:rsidP="004C7B78">
            <w:pPr>
              <w:pStyle w:val="Header"/>
              <w:rPr>
                <w:rFonts w:ascii="Poppins" w:hAnsi="Poppins" w:cs="Poppins"/>
                <w:b/>
                <w:sz w:val="40"/>
                <w:szCs w:val="40"/>
                <w:lang w:val="en-GB"/>
              </w:rPr>
            </w:pPr>
          </w:p>
        </w:tc>
        <w:tc>
          <w:tcPr>
            <w:tcW w:w="4644" w:type="dxa"/>
          </w:tcPr>
          <w:p w14:paraId="4BF3C655" w14:textId="058A4FC6" w:rsidR="00952C4F" w:rsidRPr="002C6924" w:rsidRDefault="00952C4F" w:rsidP="007C09D1">
            <w:pPr>
              <w:pStyle w:val="Header"/>
              <w:rPr>
                <w:rFonts w:ascii="Poppins" w:hAnsi="Poppins" w:cs="Poppins"/>
                <w:b/>
                <w:sz w:val="32"/>
                <w:szCs w:val="32"/>
                <w:lang w:val="en-GB"/>
              </w:rPr>
            </w:pPr>
            <w:r w:rsidRPr="002C6924">
              <w:rPr>
                <w:rFonts w:ascii="Poppins" w:hAnsi="Poppins" w:cs="Poppins"/>
                <w:b/>
                <w:sz w:val="32"/>
                <w:szCs w:val="32"/>
                <w:lang w:val="en-GB"/>
              </w:rPr>
              <w:t xml:space="preserve">Annex </w:t>
            </w:r>
            <w:r w:rsidR="0080708E" w:rsidRPr="002C6924">
              <w:rPr>
                <w:rFonts w:ascii="Poppins" w:hAnsi="Poppins" w:cs="Poppins"/>
                <w:b/>
                <w:sz w:val="32"/>
                <w:szCs w:val="32"/>
                <w:lang w:val="en-GB"/>
              </w:rPr>
              <w:t>A</w:t>
            </w:r>
            <w:r w:rsidR="007C09D1" w:rsidRPr="002C6924">
              <w:rPr>
                <w:rFonts w:ascii="Poppins" w:hAnsi="Poppins" w:cs="Poppins"/>
                <w:b/>
                <w:sz w:val="32"/>
                <w:szCs w:val="32"/>
                <w:lang w:val="en-GB"/>
              </w:rPr>
              <w:t xml:space="preserve"> – Past Projects      </w:t>
            </w:r>
          </w:p>
        </w:tc>
        <w:tc>
          <w:tcPr>
            <w:tcW w:w="4644" w:type="dxa"/>
          </w:tcPr>
          <w:p w14:paraId="620C8E9B" w14:textId="77777777" w:rsidR="00952C4F" w:rsidRPr="002C6924" w:rsidRDefault="00952C4F" w:rsidP="004C7B78">
            <w:pPr>
              <w:pStyle w:val="Header"/>
              <w:jc w:val="right"/>
              <w:rPr>
                <w:rFonts w:ascii="Poppins" w:hAnsi="Poppins" w:cs="Poppins"/>
                <w:b/>
                <w:color w:val="333399"/>
                <w:sz w:val="24"/>
                <w:szCs w:val="24"/>
                <w:lang w:val="en-GB"/>
              </w:rPr>
            </w:pPr>
          </w:p>
        </w:tc>
      </w:tr>
    </w:tbl>
    <w:p w14:paraId="20BD2543" w14:textId="77777777" w:rsidR="002E0B22" w:rsidRPr="002C6924" w:rsidRDefault="002E0B22" w:rsidP="007C09D1">
      <w:pPr>
        <w:pStyle w:val="Heading1"/>
        <w:rPr>
          <w:rFonts w:ascii="Poppins" w:hAnsi="Poppins" w:cs="Poppins"/>
          <w:sz w:val="18"/>
          <w:szCs w:val="18"/>
        </w:rPr>
      </w:pPr>
    </w:p>
    <w:p w14:paraId="6ACBBAEC" w14:textId="733C297F" w:rsidR="007C09D1" w:rsidRPr="002C6924" w:rsidRDefault="002477A2" w:rsidP="007C09D1">
      <w:pPr>
        <w:pStyle w:val="Heading1"/>
        <w:rPr>
          <w:rFonts w:ascii="Poppins" w:hAnsi="Poppins" w:cs="Poppins"/>
          <w:b w:val="0"/>
          <w:sz w:val="18"/>
          <w:szCs w:val="18"/>
        </w:rPr>
      </w:pPr>
      <w:r w:rsidRPr="002C6924">
        <w:rPr>
          <w:rFonts w:ascii="Poppins" w:hAnsi="Poppins" w:cs="Poppins"/>
          <w:b w:val="0"/>
          <w:sz w:val="18"/>
          <w:szCs w:val="18"/>
        </w:rPr>
        <w:t>Please enter the relevant information into the table below</w:t>
      </w:r>
      <w:r w:rsidRPr="002C6924">
        <w:rPr>
          <w:rFonts w:ascii="Poppins" w:hAnsi="Poppins" w:cs="Poppins"/>
          <w:b w:val="0"/>
          <w:bCs w:val="0"/>
          <w:sz w:val="18"/>
          <w:szCs w:val="18"/>
        </w:rPr>
        <w:t xml:space="preserve">. </w:t>
      </w:r>
      <w:r w:rsidRPr="00B03676">
        <w:rPr>
          <w:rFonts w:ascii="Poppins" w:hAnsi="Poppins" w:cs="Poppins"/>
          <w:bCs w:val="0"/>
          <w:sz w:val="18"/>
          <w:szCs w:val="18"/>
        </w:rPr>
        <w:t>O</w:t>
      </w:r>
      <w:r w:rsidR="007C09D1" w:rsidRPr="00B03676">
        <w:rPr>
          <w:rFonts w:ascii="Poppins" w:hAnsi="Poppins" w:cs="Poppins"/>
          <w:bCs w:val="0"/>
          <w:sz w:val="18"/>
          <w:szCs w:val="18"/>
        </w:rPr>
        <w:t xml:space="preserve">nly describe projects that your organisation has directly worked on </w:t>
      </w:r>
      <w:r w:rsidR="00D8678F" w:rsidRPr="00B03676">
        <w:rPr>
          <w:rFonts w:ascii="Poppins" w:hAnsi="Poppins" w:cs="Poppins"/>
          <w:bCs w:val="0"/>
          <w:sz w:val="18"/>
          <w:szCs w:val="18"/>
        </w:rPr>
        <w:t>in the last three (3) years</w:t>
      </w:r>
      <w:r w:rsidR="007C09D1" w:rsidRPr="00B03676">
        <w:rPr>
          <w:rFonts w:ascii="Poppins" w:hAnsi="Poppins" w:cs="Poppins"/>
          <w:bCs w:val="0"/>
          <w:sz w:val="18"/>
          <w:szCs w:val="18"/>
        </w:rPr>
        <w:t>.</w:t>
      </w:r>
      <w:r w:rsidR="007C09D1" w:rsidRPr="002C6924">
        <w:rPr>
          <w:rFonts w:ascii="Poppins" w:hAnsi="Poppins" w:cs="Poppins"/>
          <w:b w:val="0"/>
          <w:sz w:val="18"/>
          <w:szCs w:val="18"/>
        </w:rPr>
        <w:t xml:space="preserve"> </w:t>
      </w:r>
    </w:p>
    <w:bookmarkEnd w:id="0"/>
    <w:p w14:paraId="3F1CEDF6" w14:textId="3AA86E16" w:rsidR="00952C4F" w:rsidRPr="002C6924" w:rsidRDefault="00952C4F" w:rsidP="00952C4F">
      <w:pPr>
        <w:rPr>
          <w:rFonts w:ascii="Poppins" w:hAnsi="Poppins" w:cs="Poppins"/>
          <w:sz w:val="18"/>
          <w:szCs w:val="18"/>
          <w:lang w:val="en-GB"/>
        </w:rPr>
      </w:pPr>
    </w:p>
    <w:tbl>
      <w:tblPr>
        <w:tblW w:w="497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73"/>
        <w:gridCol w:w="6045"/>
        <w:gridCol w:w="1700"/>
        <w:gridCol w:w="1700"/>
        <w:gridCol w:w="1844"/>
        <w:gridCol w:w="2125"/>
      </w:tblGrid>
      <w:tr w:rsidR="00585349" w:rsidRPr="002C6924" w14:paraId="4B3F6CBE" w14:textId="77777777" w:rsidTr="00585349">
        <w:trPr>
          <w:cantSplit/>
          <w:trHeight w:val="592"/>
        </w:trPr>
        <w:tc>
          <w:tcPr>
            <w:tcW w:w="169" w:type="pct"/>
            <w:shd w:val="clear" w:color="auto" w:fill="002060"/>
          </w:tcPr>
          <w:p w14:paraId="0D0626F9" w14:textId="7BE1C398" w:rsidR="00585349" w:rsidRPr="002C6924" w:rsidRDefault="00585349" w:rsidP="007C09D1">
            <w:pPr>
              <w:spacing w:after="0" w:line="276" w:lineRule="auto"/>
              <w:ind w:left="10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>SN</w:t>
            </w:r>
          </w:p>
        </w:tc>
        <w:tc>
          <w:tcPr>
            <w:tcW w:w="2177" w:type="pct"/>
            <w:shd w:val="clear" w:color="auto" w:fill="002060"/>
          </w:tcPr>
          <w:p w14:paraId="4011CCB0" w14:textId="194575A1" w:rsidR="00585349" w:rsidRPr="002C6924" w:rsidRDefault="00585349" w:rsidP="007C09D1">
            <w:pPr>
              <w:spacing w:after="0" w:line="276" w:lineRule="auto"/>
              <w:ind w:left="10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 xml:space="preserve">Name and objectives of the project </w:t>
            </w:r>
          </w:p>
        </w:tc>
        <w:tc>
          <w:tcPr>
            <w:tcW w:w="612" w:type="pct"/>
            <w:shd w:val="clear" w:color="auto" w:fill="002060"/>
          </w:tcPr>
          <w:p w14:paraId="05E6588E" w14:textId="282ED1B9" w:rsidR="00585349" w:rsidRPr="002C6924" w:rsidRDefault="00585349" w:rsidP="007C09D1">
            <w:pPr>
              <w:spacing w:after="0" w:line="276" w:lineRule="auto"/>
              <w:ind w:left="10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>Donor</w:t>
            </w:r>
          </w:p>
        </w:tc>
        <w:tc>
          <w:tcPr>
            <w:tcW w:w="612" w:type="pct"/>
            <w:shd w:val="clear" w:color="auto" w:fill="002060"/>
          </w:tcPr>
          <w:p w14:paraId="70DFE02D" w14:textId="089C35D5" w:rsidR="00585349" w:rsidRPr="002C6924" w:rsidRDefault="00585349" w:rsidP="007C09D1">
            <w:pPr>
              <w:spacing w:after="0" w:line="276" w:lineRule="auto"/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 xml:space="preserve">Budget (USD) </w:t>
            </w:r>
          </w:p>
        </w:tc>
        <w:tc>
          <w:tcPr>
            <w:tcW w:w="664" w:type="pct"/>
            <w:shd w:val="clear" w:color="auto" w:fill="002060"/>
          </w:tcPr>
          <w:p w14:paraId="57A81F13" w14:textId="6BC9D669" w:rsidR="00585349" w:rsidRPr="002C6924" w:rsidRDefault="00585349" w:rsidP="007C09D1">
            <w:pPr>
              <w:spacing w:after="0" w:line="276" w:lineRule="auto"/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b/>
                <w:bCs/>
                <w:sz w:val="18"/>
                <w:szCs w:val="18"/>
                <w:lang w:val="en-GB"/>
              </w:rPr>
              <w:t xml:space="preserve">Duration </w:t>
            </w:r>
          </w:p>
        </w:tc>
        <w:tc>
          <w:tcPr>
            <w:tcW w:w="765" w:type="pct"/>
            <w:shd w:val="clear" w:color="auto" w:fill="002060"/>
          </w:tcPr>
          <w:p w14:paraId="67BCF823" w14:textId="39337687" w:rsidR="00585349" w:rsidRPr="002C6924" w:rsidRDefault="00585349" w:rsidP="007C09D1">
            <w:pPr>
              <w:spacing w:after="0" w:line="276" w:lineRule="auto"/>
              <w:ind w:left="10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 xml:space="preserve"> Location</w:t>
            </w:r>
          </w:p>
        </w:tc>
      </w:tr>
      <w:tr w:rsidR="00585349" w:rsidRPr="002C6924" w14:paraId="57AFC1D7" w14:textId="77777777" w:rsidTr="00585349">
        <w:trPr>
          <w:cantSplit/>
          <w:trHeight w:val="276"/>
        </w:trPr>
        <w:tc>
          <w:tcPr>
            <w:tcW w:w="169" w:type="pct"/>
            <w:shd w:val="clear" w:color="auto" w:fill="auto"/>
          </w:tcPr>
          <w:p w14:paraId="1540C9A5" w14:textId="77777777" w:rsidR="00585349" w:rsidRPr="002C6924" w:rsidRDefault="00585349" w:rsidP="007C09D1">
            <w:pPr>
              <w:spacing w:after="0" w:line="276" w:lineRule="auto"/>
              <w:ind w:left="10"/>
              <w:jc w:val="right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>1.</w:t>
            </w:r>
          </w:p>
        </w:tc>
        <w:tc>
          <w:tcPr>
            <w:tcW w:w="2177" w:type="pct"/>
            <w:shd w:val="clear" w:color="auto" w:fill="auto"/>
          </w:tcPr>
          <w:p w14:paraId="71848E70" w14:textId="1D34E3C1" w:rsidR="00585349" w:rsidRPr="002C6924" w:rsidRDefault="00585349" w:rsidP="005B0796">
            <w:pPr>
              <w:spacing w:after="0" w:line="276" w:lineRule="auto"/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  <w:tc>
          <w:tcPr>
            <w:tcW w:w="612" w:type="pct"/>
            <w:shd w:val="clear" w:color="auto" w:fill="auto"/>
            <w:textDirection w:val="btLr"/>
          </w:tcPr>
          <w:p w14:paraId="0559542E" w14:textId="77777777" w:rsidR="00585349" w:rsidRPr="002C6924" w:rsidRDefault="00585349" w:rsidP="007C09D1">
            <w:pPr>
              <w:spacing w:after="0" w:line="276" w:lineRule="auto"/>
              <w:ind w:left="10" w:right="113"/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  <w:tc>
          <w:tcPr>
            <w:tcW w:w="612" w:type="pct"/>
          </w:tcPr>
          <w:p w14:paraId="4EFF14FE" w14:textId="77777777" w:rsidR="00585349" w:rsidRPr="002C6924" w:rsidRDefault="00585349" w:rsidP="007C09D1">
            <w:pPr>
              <w:spacing w:after="0" w:line="276" w:lineRule="auto"/>
              <w:ind w:left="10"/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  <w:tc>
          <w:tcPr>
            <w:tcW w:w="664" w:type="pct"/>
          </w:tcPr>
          <w:p w14:paraId="2AD53B87" w14:textId="77777777" w:rsidR="00585349" w:rsidRPr="002C6924" w:rsidRDefault="00585349" w:rsidP="007C09D1">
            <w:pPr>
              <w:spacing w:after="0" w:line="276" w:lineRule="auto"/>
              <w:ind w:left="10"/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  <w:tc>
          <w:tcPr>
            <w:tcW w:w="765" w:type="pct"/>
          </w:tcPr>
          <w:p w14:paraId="6E203512" w14:textId="77777777" w:rsidR="00585349" w:rsidRPr="002C6924" w:rsidRDefault="00585349" w:rsidP="007C09D1">
            <w:pPr>
              <w:spacing w:after="0" w:line="276" w:lineRule="auto"/>
              <w:ind w:left="10"/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</w:tr>
      <w:tr w:rsidR="00585349" w:rsidRPr="002C6924" w14:paraId="2E97DDEB" w14:textId="77777777" w:rsidTr="00585349">
        <w:trPr>
          <w:cantSplit/>
          <w:trHeight w:val="276"/>
        </w:trPr>
        <w:tc>
          <w:tcPr>
            <w:tcW w:w="169" w:type="pct"/>
            <w:shd w:val="clear" w:color="auto" w:fill="auto"/>
          </w:tcPr>
          <w:p w14:paraId="0CAC4CD8" w14:textId="77777777" w:rsidR="00585349" w:rsidRPr="002C6924" w:rsidRDefault="00585349" w:rsidP="007C09D1">
            <w:pPr>
              <w:spacing w:after="0" w:line="276" w:lineRule="auto"/>
              <w:ind w:left="10"/>
              <w:jc w:val="right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>2.</w:t>
            </w:r>
          </w:p>
        </w:tc>
        <w:tc>
          <w:tcPr>
            <w:tcW w:w="2177" w:type="pct"/>
            <w:shd w:val="clear" w:color="auto" w:fill="auto"/>
          </w:tcPr>
          <w:p w14:paraId="490CB7FC" w14:textId="77777777" w:rsidR="00585349" w:rsidRPr="002C6924" w:rsidRDefault="00585349" w:rsidP="007C09D1">
            <w:pPr>
              <w:spacing w:after="0" w:line="276" w:lineRule="auto"/>
              <w:ind w:left="10"/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  <w:tc>
          <w:tcPr>
            <w:tcW w:w="612" w:type="pct"/>
            <w:shd w:val="clear" w:color="auto" w:fill="auto"/>
            <w:textDirection w:val="btLr"/>
          </w:tcPr>
          <w:p w14:paraId="07FB1D43" w14:textId="77777777" w:rsidR="00585349" w:rsidRPr="002C6924" w:rsidRDefault="00585349" w:rsidP="007C09D1">
            <w:pPr>
              <w:spacing w:after="0" w:line="276" w:lineRule="auto"/>
              <w:ind w:left="10" w:right="113"/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  <w:tc>
          <w:tcPr>
            <w:tcW w:w="612" w:type="pct"/>
          </w:tcPr>
          <w:p w14:paraId="479E373B" w14:textId="77777777" w:rsidR="00585349" w:rsidRPr="002C6924" w:rsidRDefault="00585349" w:rsidP="007C09D1">
            <w:pPr>
              <w:spacing w:after="0" w:line="276" w:lineRule="auto"/>
              <w:ind w:left="10"/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  <w:tc>
          <w:tcPr>
            <w:tcW w:w="664" w:type="pct"/>
          </w:tcPr>
          <w:p w14:paraId="1BB9AC80" w14:textId="77777777" w:rsidR="00585349" w:rsidRPr="002C6924" w:rsidRDefault="00585349" w:rsidP="007C09D1">
            <w:pPr>
              <w:spacing w:after="0" w:line="276" w:lineRule="auto"/>
              <w:ind w:left="10"/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  <w:tc>
          <w:tcPr>
            <w:tcW w:w="765" w:type="pct"/>
          </w:tcPr>
          <w:p w14:paraId="5FD9BB81" w14:textId="77777777" w:rsidR="00585349" w:rsidRPr="002C6924" w:rsidRDefault="00585349" w:rsidP="007C09D1">
            <w:pPr>
              <w:spacing w:after="0" w:line="276" w:lineRule="auto"/>
              <w:ind w:left="10"/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</w:tr>
      <w:tr w:rsidR="00585349" w:rsidRPr="002C6924" w14:paraId="1CFFA958" w14:textId="77777777" w:rsidTr="00585349">
        <w:trPr>
          <w:cantSplit/>
          <w:trHeight w:val="276"/>
        </w:trPr>
        <w:tc>
          <w:tcPr>
            <w:tcW w:w="169" w:type="pct"/>
            <w:shd w:val="clear" w:color="auto" w:fill="auto"/>
          </w:tcPr>
          <w:p w14:paraId="13294828" w14:textId="77777777" w:rsidR="00585349" w:rsidRPr="002C6924" w:rsidRDefault="00585349" w:rsidP="007C09D1">
            <w:pPr>
              <w:spacing w:after="0" w:line="276" w:lineRule="auto"/>
              <w:ind w:left="10"/>
              <w:jc w:val="right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>3.</w:t>
            </w:r>
          </w:p>
        </w:tc>
        <w:tc>
          <w:tcPr>
            <w:tcW w:w="2177" w:type="pct"/>
            <w:shd w:val="clear" w:color="auto" w:fill="auto"/>
          </w:tcPr>
          <w:p w14:paraId="31C1DA75" w14:textId="77777777" w:rsidR="00585349" w:rsidRPr="002C6924" w:rsidRDefault="00585349" w:rsidP="007C09D1">
            <w:pPr>
              <w:spacing w:after="0" w:line="276" w:lineRule="auto"/>
              <w:ind w:left="10"/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  <w:tc>
          <w:tcPr>
            <w:tcW w:w="612" w:type="pct"/>
            <w:shd w:val="clear" w:color="auto" w:fill="auto"/>
            <w:textDirection w:val="btLr"/>
          </w:tcPr>
          <w:p w14:paraId="74E68F9F" w14:textId="77777777" w:rsidR="00585349" w:rsidRPr="002C6924" w:rsidRDefault="00585349" w:rsidP="007C09D1">
            <w:pPr>
              <w:spacing w:after="0" w:line="276" w:lineRule="auto"/>
              <w:ind w:left="10" w:right="113"/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  <w:tc>
          <w:tcPr>
            <w:tcW w:w="612" w:type="pct"/>
          </w:tcPr>
          <w:p w14:paraId="4C20ADCA" w14:textId="77777777" w:rsidR="00585349" w:rsidRPr="002C6924" w:rsidRDefault="00585349" w:rsidP="007C09D1">
            <w:pPr>
              <w:spacing w:after="0" w:line="276" w:lineRule="auto"/>
              <w:ind w:left="10"/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  <w:tc>
          <w:tcPr>
            <w:tcW w:w="664" w:type="pct"/>
          </w:tcPr>
          <w:p w14:paraId="1CB7EEEF" w14:textId="77777777" w:rsidR="00585349" w:rsidRPr="002C6924" w:rsidRDefault="00585349" w:rsidP="007C09D1">
            <w:pPr>
              <w:spacing w:after="0" w:line="276" w:lineRule="auto"/>
              <w:ind w:left="10"/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  <w:tc>
          <w:tcPr>
            <w:tcW w:w="765" w:type="pct"/>
          </w:tcPr>
          <w:p w14:paraId="19F43C30" w14:textId="77777777" w:rsidR="00585349" w:rsidRPr="002C6924" w:rsidRDefault="00585349" w:rsidP="007C09D1">
            <w:pPr>
              <w:spacing w:after="0" w:line="276" w:lineRule="auto"/>
              <w:ind w:left="10"/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</w:tr>
      <w:tr w:rsidR="00585349" w:rsidRPr="002C6924" w14:paraId="372A5411" w14:textId="77777777" w:rsidTr="00585349">
        <w:trPr>
          <w:cantSplit/>
          <w:trHeight w:val="276"/>
        </w:trPr>
        <w:tc>
          <w:tcPr>
            <w:tcW w:w="169" w:type="pct"/>
            <w:shd w:val="clear" w:color="auto" w:fill="auto"/>
          </w:tcPr>
          <w:p w14:paraId="1710558F" w14:textId="77777777" w:rsidR="00585349" w:rsidRPr="002C6924" w:rsidRDefault="00585349" w:rsidP="007C09D1">
            <w:pPr>
              <w:spacing w:after="0" w:line="276" w:lineRule="auto"/>
              <w:ind w:left="10"/>
              <w:jc w:val="right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>4.</w:t>
            </w:r>
          </w:p>
        </w:tc>
        <w:tc>
          <w:tcPr>
            <w:tcW w:w="2177" w:type="pct"/>
            <w:shd w:val="clear" w:color="auto" w:fill="auto"/>
          </w:tcPr>
          <w:p w14:paraId="68AF1874" w14:textId="77777777" w:rsidR="00585349" w:rsidRPr="002C6924" w:rsidRDefault="00585349" w:rsidP="007C09D1">
            <w:pPr>
              <w:spacing w:after="0" w:line="276" w:lineRule="auto"/>
              <w:ind w:left="10"/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  <w:tc>
          <w:tcPr>
            <w:tcW w:w="612" w:type="pct"/>
            <w:shd w:val="clear" w:color="auto" w:fill="auto"/>
            <w:textDirection w:val="btLr"/>
          </w:tcPr>
          <w:p w14:paraId="2049FB40" w14:textId="77777777" w:rsidR="00585349" w:rsidRPr="002C6924" w:rsidRDefault="00585349" w:rsidP="007C09D1">
            <w:pPr>
              <w:spacing w:after="0" w:line="276" w:lineRule="auto"/>
              <w:ind w:left="10" w:right="113"/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  <w:tc>
          <w:tcPr>
            <w:tcW w:w="612" w:type="pct"/>
          </w:tcPr>
          <w:p w14:paraId="5138894F" w14:textId="77777777" w:rsidR="00585349" w:rsidRPr="002C6924" w:rsidRDefault="00585349" w:rsidP="007C09D1">
            <w:pPr>
              <w:spacing w:after="0" w:line="276" w:lineRule="auto"/>
              <w:ind w:left="10"/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  <w:tc>
          <w:tcPr>
            <w:tcW w:w="664" w:type="pct"/>
          </w:tcPr>
          <w:p w14:paraId="00F88B59" w14:textId="77777777" w:rsidR="00585349" w:rsidRPr="002C6924" w:rsidRDefault="00585349" w:rsidP="007C09D1">
            <w:pPr>
              <w:spacing w:after="0" w:line="276" w:lineRule="auto"/>
              <w:ind w:left="10"/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  <w:tc>
          <w:tcPr>
            <w:tcW w:w="765" w:type="pct"/>
          </w:tcPr>
          <w:p w14:paraId="45B01669" w14:textId="77777777" w:rsidR="00585349" w:rsidRPr="002C6924" w:rsidRDefault="00585349" w:rsidP="007C09D1">
            <w:pPr>
              <w:spacing w:after="0" w:line="276" w:lineRule="auto"/>
              <w:ind w:left="10"/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</w:tr>
      <w:tr w:rsidR="00585349" w:rsidRPr="002C6924" w14:paraId="1651720E" w14:textId="77777777" w:rsidTr="00585349">
        <w:trPr>
          <w:cantSplit/>
          <w:trHeight w:val="276"/>
        </w:trPr>
        <w:tc>
          <w:tcPr>
            <w:tcW w:w="169" w:type="pct"/>
            <w:shd w:val="clear" w:color="auto" w:fill="auto"/>
          </w:tcPr>
          <w:p w14:paraId="6DE7EF08" w14:textId="77777777" w:rsidR="00585349" w:rsidRPr="002C6924" w:rsidRDefault="00585349" w:rsidP="007C09D1">
            <w:pPr>
              <w:spacing w:after="0" w:line="276" w:lineRule="auto"/>
              <w:ind w:left="10"/>
              <w:jc w:val="right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>5.</w:t>
            </w:r>
          </w:p>
        </w:tc>
        <w:tc>
          <w:tcPr>
            <w:tcW w:w="2177" w:type="pct"/>
            <w:shd w:val="clear" w:color="auto" w:fill="auto"/>
          </w:tcPr>
          <w:p w14:paraId="75CA0475" w14:textId="77777777" w:rsidR="00585349" w:rsidRPr="002C6924" w:rsidRDefault="00585349" w:rsidP="007C09D1">
            <w:pPr>
              <w:spacing w:after="0" w:line="276" w:lineRule="auto"/>
              <w:ind w:left="10"/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  <w:tc>
          <w:tcPr>
            <w:tcW w:w="612" w:type="pct"/>
            <w:shd w:val="clear" w:color="auto" w:fill="auto"/>
            <w:textDirection w:val="btLr"/>
          </w:tcPr>
          <w:p w14:paraId="6219F4C3" w14:textId="77777777" w:rsidR="00585349" w:rsidRPr="002C6924" w:rsidRDefault="00585349" w:rsidP="007C09D1">
            <w:pPr>
              <w:spacing w:after="0" w:line="276" w:lineRule="auto"/>
              <w:ind w:left="10" w:right="113"/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  <w:tc>
          <w:tcPr>
            <w:tcW w:w="612" w:type="pct"/>
          </w:tcPr>
          <w:p w14:paraId="18CFCB36" w14:textId="77777777" w:rsidR="00585349" w:rsidRPr="002C6924" w:rsidRDefault="00585349" w:rsidP="007C09D1">
            <w:pPr>
              <w:spacing w:after="0" w:line="276" w:lineRule="auto"/>
              <w:ind w:left="10"/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  <w:tc>
          <w:tcPr>
            <w:tcW w:w="664" w:type="pct"/>
          </w:tcPr>
          <w:p w14:paraId="76B39F72" w14:textId="77777777" w:rsidR="00585349" w:rsidRPr="002C6924" w:rsidRDefault="00585349" w:rsidP="007C09D1">
            <w:pPr>
              <w:spacing w:after="0" w:line="276" w:lineRule="auto"/>
              <w:ind w:left="10"/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  <w:tc>
          <w:tcPr>
            <w:tcW w:w="765" w:type="pct"/>
          </w:tcPr>
          <w:p w14:paraId="5A0B94A1" w14:textId="77777777" w:rsidR="00585349" w:rsidRPr="002C6924" w:rsidRDefault="00585349" w:rsidP="007C09D1">
            <w:pPr>
              <w:spacing w:after="0" w:line="276" w:lineRule="auto"/>
              <w:ind w:left="10"/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</w:tr>
      <w:tr w:rsidR="00585349" w:rsidRPr="002C6924" w14:paraId="6E2192F1" w14:textId="77777777" w:rsidTr="00585349">
        <w:trPr>
          <w:cantSplit/>
          <w:trHeight w:val="276"/>
        </w:trPr>
        <w:tc>
          <w:tcPr>
            <w:tcW w:w="169" w:type="pct"/>
            <w:shd w:val="clear" w:color="auto" w:fill="auto"/>
          </w:tcPr>
          <w:p w14:paraId="4D9152CF" w14:textId="77777777" w:rsidR="00585349" w:rsidRPr="002C6924" w:rsidRDefault="00585349" w:rsidP="007C09D1">
            <w:pPr>
              <w:spacing w:after="0" w:line="276" w:lineRule="auto"/>
              <w:ind w:left="10"/>
              <w:jc w:val="right"/>
              <w:rPr>
                <w:rFonts w:ascii="Poppins" w:hAnsi="Poppins" w:cs="Poppins"/>
                <w:b/>
                <w:sz w:val="18"/>
                <w:szCs w:val="18"/>
                <w:lang w:val="en-GB"/>
              </w:rPr>
            </w:pPr>
            <w:r w:rsidRPr="002C6924">
              <w:rPr>
                <w:rFonts w:ascii="Poppins" w:hAnsi="Poppins" w:cs="Poppins"/>
                <w:b/>
                <w:sz w:val="18"/>
                <w:szCs w:val="18"/>
                <w:lang w:val="en-GB"/>
              </w:rPr>
              <w:t>6.</w:t>
            </w:r>
          </w:p>
        </w:tc>
        <w:tc>
          <w:tcPr>
            <w:tcW w:w="2177" w:type="pct"/>
            <w:shd w:val="clear" w:color="auto" w:fill="auto"/>
          </w:tcPr>
          <w:p w14:paraId="5B22B33A" w14:textId="77777777" w:rsidR="00585349" w:rsidRPr="002C6924" w:rsidRDefault="00585349" w:rsidP="007C09D1">
            <w:pPr>
              <w:spacing w:after="0" w:line="276" w:lineRule="auto"/>
              <w:ind w:left="10"/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  <w:tc>
          <w:tcPr>
            <w:tcW w:w="612" w:type="pct"/>
            <w:shd w:val="clear" w:color="auto" w:fill="auto"/>
            <w:textDirection w:val="btLr"/>
          </w:tcPr>
          <w:p w14:paraId="5D42A4B7" w14:textId="77777777" w:rsidR="00585349" w:rsidRPr="002C6924" w:rsidRDefault="00585349" w:rsidP="007C09D1">
            <w:pPr>
              <w:spacing w:after="0" w:line="276" w:lineRule="auto"/>
              <w:ind w:left="10" w:right="113"/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  <w:tc>
          <w:tcPr>
            <w:tcW w:w="612" w:type="pct"/>
          </w:tcPr>
          <w:p w14:paraId="60B5E8DB" w14:textId="77777777" w:rsidR="00585349" w:rsidRPr="002C6924" w:rsidRDefault="00585349" w:rsidP="007C09D1">
            <w:pPr>
              <w:spacing w:after="0" w:line="276" w:lineRule="auto"/>
              <w:ind w:left="10"/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  <w:tc>
          <w:tcPr>
            <w:tcW w:w="664" w:type="pct"/>
          </w:tcPr>
          <w:p w14:paraId="3DB2F45F" w14:textId="77777777" w:rsidR="00585349" w:rsidRPr="002C6924" w:rsidRDefault="00585349" w:rsidP="007C09D1">
            <w:pPr>
              <w:spacing w:after="0" w:line="276" w:lineRule="auto"/>
              <w:ind w:left="10"/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  <w:tc>
          <w:tcPr>
            <w:tcW w:w="765" w:type="pct"/>
          </w:tcPr>
          <w:p w14:paraId="15B5568B" w14:textId="77777777" w:rsidR="00585349" w:rsidRPr="002C6924" w:rsidRDefault="00585349" w:rsidP="007C09D1">
            <w:pPr>
              <w:spacing w:after="0" w:line="276" w:lineRule="auto"/>
              <w:ind w:left="10"/>
              <w:rPr>
                <w:rFonts w:ascii="Poppins" w:hAnsi="Poppins" w:cs="Poppins"/>
                <w:sz w:val="18"/>
                <w:szCs w:val="18"/>
                <w:lang w:val="en-GB"/>
              </w:rPr>
            </w:pPr>
          </w:p>
        </w:tc>
      </w:tr>
    </w:tbl>
    <w:p w14:paraId="59FB71CC" w14:textId="65F5D28B" w:rsidR="00A55824" w:rsidRPr="002C6924" w:rsidRDefault="00952C4F" w:rsidP="00D018BB">
      <w:pPr>
        <w:ind w:left="10"/>
        <w:rPr>
          <w:rFonts w:ascii="Poppins" w:hAnsi="Poppins" w:cs="Poppins"/>
          <w:sz w:val="18"/>
          <w:szCs w:val="18"/>
          <w:lang w:val="en-GB"/>
        </w:rPr>
      </w:pPr>
      <w:r w:rsidRPr="002C6924">
        <w:rPr>
          <w:rFonts w:ascii="Poppins" w:hAnsi="Poppins" w:cs="Poppins"/>
          <w:i/>
          <w:sz w:val="18"/>
          <w:szCs w:val="18"/>
          <w:lang w:val="en-GB"/>
        </w:rPr>
        <w:t>Add rows as required</w:t>
      </w:r>
    </w:p>
    <w:p w14:paraId="7628DFEE" w14:textId="77777777" w:rsidR="00B74352" w:rsidRPr="002C6924" w:rsidRDefault="00B74352" w:rsidP="00B74352">
      <w:pPr>
        <w:rPr>
          <w:rFonts w:ascii="Poppins" w:hAnsi="Poppins" w:cs="Poppins"/>
          <w:b/>
          <w:sz w:val="18"/>
          <w:szCs w:val="18"/>
          <w:lang w:val="en-GB"/>
        </w:rPr>
      </w:pPr>
    </w:p>
    <w:p w14:paraId="29E5414C" w14:textId="721FF751" w:rsidR="00BA326A" w:rsidRPr="002C6924" w:rsidRDefault="00BA326A" w:rsidP="00B74352">
      <w:pPr>
        <w:spacing w:after="240"/>
        <w:jc w:val="both"/>
        <w:rPr>
          <w:rFonts w:ascii="Poppins" w:hAnsi="Poppins" w:cs="Poppins"/>
          <w:b/>
          <w:sz w:val="20"/>
          <w:szCs w:val="20"/>
          <w:lang w:val="en-GB"/>
        </w:rPr>
      </w:pPr>
    </w:p>
    <w:p w14:paraId="4F5FC1B5" w14:textId="2E4E705D" w:rsidR="00536FB6" w:rsidRPr="002C6924" w:rsidRDefault="00536FB6" w:rsidP="00B74352">
      <w:pPr>
        <w:spacing w:after="240"/>
        <w:jc w:val="both"/>
        <w:rPr>
          <w:rFonts w:ascii="Poppins" w:hAnsi="Poppins" w:cs="Poppins"/>
          <w:b/>
          <w:sz w:val="20"/>
          <w:szCs w:val="20"/>
          <w:lang w:val="en-GB"/>
        </w:rPr>
      </w:pPr>
    </w:p>
    <w:p w14:paraId="12397C06" w14:textId="2109DC79" w:rsidR="00536FB6" w:rsidRPr="002C6924" w:rsidRDefault="00536FB6" w:rsidP="00B74352">
      <w:pPr>
        <w:spacing w:after="240"/>
        <w:jc w:val="both"/>
        <w:rPr>
          <w:rFonts w:ascii="Poppins" w:hAnsi="Poppins" w:cs="Poppins"/>
          <w:b/>
          <w:sz w:val="20"/>
          <w:szCs w:val="20"/>
          <w:lang w:val="en-GB"/>
        </w:rPr>
      </w:pPr>
    </w:p>
    <w:p w14:paraId="383EB4A4" w14:textId="77777777" w:rsidR="00DA228A" w:rsidRPr="002C6924" w:rsidRDefault="00DA228A" w:rsidP="00DA228A">
      <w:pPr>
        <w:rPr>
          <w:rFonts w:ascii="Poppins" w:hAnsi="Poppins" w:cs="Poppins"/>
          <w:sz w:val="18"/>
          <w:szCs w:val="18"/>
        </w:rPr>
      </w:pPr>
      <w:bookmarkStart w:id="1" w:name="SectionC"/>
      <w:bookmarkStart w:id="2" w:name="SectionE65"/>
      <w:bookmarkStart w:id="3" w:name="SectionG"/>
      <w:bookmarkEnd w:id="1"/>
      <w:bookmarkEnd w:id="2"/>
      <w:bookmarkEnd w:id="3"/>
    </w:p>
    <w:p w14:paraId="2BBF7D66" w14:textId="1D439FCC" w:rsidR="00DA228A" w:rsidRPr="002C6924" w:rsidRDefault="00DA228A" w:rsidP="00DA228A">
      <w:pPr>
        <w:tabs>
          <w:tab w:val="left" w:pos="3528"/>
        </w:tabs>
        <w:rPr>
          <w:rFonts w:ascii="Poppins" w:hAnsi="Poppins" w:cs="Poppins"/>
          <w:sz w:val="18"/>
          <w:szCs w:val="18"/>
          <w:lang w:val="en-GB"/>
        </w:rPr>
      </w:pPr>
    </w:p>
    <w:sectPr w:rsidR="00DA228A" w:rsidRPr="002C6924" w:rsidSect="00411C92">
      <w:pgSz w:w="16838" w:h="11906" w:orient="landscape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728A763" w14:textId="77777777" w:rsidR="00746631" w:rsidRDefault="00746631" w:rsidP="00060BF0">
      <w:pPr>
        <w:spacing w:after="0" w:line="240" w:lineRule="auto"/>
      </w:pPr>
      <w:r>
        <w:separator/>
      </w:r>
    </w:p>
  </w:endnote>
  <w:endnote w:type="continuationSeparator" w:id="0">
    <w:p w14:paraId="79CC7521" w14:textId="77777777" w:rsidR="00746631" w:rsidRDefault="00746631" w:rsidP="00060B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20137957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F81942C" w14:textId="5622BEE0" w:rsidR="002A0474" w:rsidRDefault="002A047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446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91E16E1" w14:textId="77777777" w:rsidR="002A0474" w:rsidRDefault="002A04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596DB1" w14:textId="77777777" w:rsidR="00746631" w:rsidRDefault="00746631" w:rsidP="00060BF0">
      <w:pPr>
        <w:spacing w:after="0" w:line="240" w:lineRule="auto"/>
      </w:pPr>
      <w:r>
        <w:separator/>
      </w:r>
    </w:p>
  </w:footnote>
  <w:footnote w:type="continuationSeparator" w:id="0">
    <w:p w14:paraId="1BC66000" w14:textId="77777777" w:rsidR="00746631" w:rsidRDefault="00746631" w:rsidP="00060BF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5C0251"/>
    <w:multiLevelType w:val="hybridMultilevel"/>
    <w:tmpl w:val="2D00AE62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551CD8"/>
    <w:multiLevelType w:val="hybridMultilevel"/>
    <w:tmpl w:val="9326926E"/>
    <w:lvl w:ilvl="0" w:tplc="100C0017">
      <w:start w:val="1"/>
      <w:numFmt w:val="lowerLetter"/>
      <w:lvlText w:val="%1)"/>
      <w:lvlJc w:val="left"/>
      <w:pPr>
        <w:ind w:left="720" w:hanging="360"/>
      </w:pPr>
    </w:lvl>
    <w:lvl w:ilvl="1" w:tplc="58784DB8">
      <w:start w:val="1"/>
      <w:numFmt w:val="lowerLetter"/>
      <w:lvlText w:val="%2)"/>
      <w:lvlJc w:val="left"/>
      <w:pPr>
        <w:ind w:left="1440" w:hanging="360"/>
      </w:pPr>
    </w:lvl>
    <w:lvl w:ilvl="2" w:tplc="FB9E5F4C">
      <w:start w:val="1"/>
      <w:numFmt w:val="lowerRoman"/>
      <w:lvlText w:val="%3."/>
      <w:lvlJc w:val="right"/>
      <w:pPr>
        <w:ind w:left="2160" w:hanging="180"/>
      </w:pPr>
    </w:lvl>
    <w:lvl w:ilvl="3" w:tplc="4038EFF4">
      <w:start w:val="1"/>
      <w:numFmt w:val="decimal"/>
      <w:lvlText w:val="%4."/>
      <w:lvlJc w:val="left"/>
      <w:pPr>
        <w:ind w:left="2880" w:hanging="360"/>
      </w:pPr>
    </w:lvl>
    <w:lvl w:ilvl="4" w:tplc="E4F06B3E">
      <w:start w:val="1"/>
      <w:numFmt w:val="lowerLetter"/>
      <w:lvlText w:val="%5."/>
      <w:lvlJc w:val="left"/>
      <w:pPr>
        <w:ind w:left="3600" w:hanging="360"/>
      </w:pPr>
    </w:lvl>
    <w:lvl w:ilvl="5" w:tplc="9B0EF0DC">
      <w:start w:val="1"/>
      <w:numFmt w:val="lowerRoman"/>
      <w:lvlText w:val="%6."/>
      <w:lvlJc w:val="right"/>
      <w:pPr>
        <w:ind w:left="4320" w:hanging="180"/>
      </w:pPr>
    </w:lvl>
    <w:lvl w:ilvl="6" w:tplc="C6183C7E">
      <w:start w:val="1"/>
      <w:numFmt w:val="decimal"/>
      <w:lvlText w:val="%7."/>
      <w:lvlJc w:val="left"/>
      <w:pPr>
        <w:ind w:left="5040" w:hanging="360"/>
      </w:pPr>
    </w:lvl>
    <w:lvl w:ilvl="7" w:tplc="1DFCAFEC">
      <w:start w:val="1"/>
      <w:numFmt w:val="lowerLetter"/>
      <w:lvlText w:val="%8."/>
      <w:lvlJc w:val="left"/>
      <w:pPr>
        <w:ind w:left="5760" w:hanging="360"/>
      </w:pPr>
    </w:lvl>
    <w:lvl w:ilvl="8" w:tplc="619E3F0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D00EB9"/>
    <w:multiLevelType w:val="hybridMultilevel"/>
    <w:tmpl w:val="14F0A9BE"/>
    <w:lvl w:ilvl="0" w:tplc="100C0017">
      <w:start w:val="1"/>
      <w:numFmt w:val="lowerLetter"/>
      <w:lvlText w:val="%1)"/>
      <w:lvlJc w:val="left"/>
      <w:pPr>
        <w:ind w:left="720" w:hanging="360"/>
      </w:p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6E2188"/>
    <w:multiLevelType w:val="hybridMultilevel"/>
    <w:tmpl w:val="10F4E118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602112"/>
    <w:multiLevelType w:val="hybridMultilevel"/>
    <w:tmpl w:val="9EF46FC0"/>
    <w:lvl w:ilvl="0" w:tplc="100C0017">
      <w:start w:val="1"/>
      <w:numFmt w:val="lowerLetter"/>
      <w:lvlText w:val="%1)"/>
      <w:lvlJc w:val="left"/>
      <w:pPr>
        <w:ind w:left="720" w:hanging="360"/>
      </w:pPr>
    </w:lvl>
    <w:lvl w:ilvl="1" w:tplc="CEA8B184">
      <w:start w:val="1"/>
      <w:numFmt w:val="lowerLetter"/>
      <w:lvlText w:val="%2)"/>
      <w:lvlJc w:val="left"/>
      <w:pPr>
        <w:ind w:left="1440" w:hanging="360"/>
      </w:pPr>
    </w:lvl>
    <w:lvl w:ilvl="2" w:tplc="B60EA456">
      <w:start w:val="1"/>
      <w:numFmt w:val="lowerRoman"/>
      <w:lvlText w:val="%3."/>
      <w:lvlJc w:val="right"/>
      <w:pPr>
        <w:ind w:left="2160" w:hanging="180"/>
      </w:pPr>
    </w:lvl>
    <w:lvl w:ilvl="3" w:tplc="2B2E0EAC">
      <w:start w:val="1"/>
      <w:numFmt w:val="decimal"/>
      <w:lvlText w:val="%4."/>
      <w:lvlJc w:val="left"/>
      <w:pPr>
        <w:ind w:left="2880" w:hanging="360"/>
      </w:pPr>
    </w:lvl>
    <w:lvl w:ilvl="4" w:tplc="2D3A96A8">
      <w:start w:val="1"/>
      <w:numFmt w:val="lowerLetter"/>
      <w:lvlText w:val="%5."/>
      <w:lvlJc w:val="left"/>
      <w:pPr>
        <w:ind w:left="3600" w:hanging="360"/>
      </w:pPr>
    </w:lvl>
    <w:lvl w:ilvl="5" w:tplc="2FA2C5F0">
      <w:start w:val="1"/>
      <w:numFmt w:val="lowerRoman"/>
      <w:lvlText w:val="%6."/>
      <w:lvlJc w:val="right"/>
      <w:pPr>
        <w:ind w:left="4320" w:hanging="180"/>
      </w:pPr>
    </w:lvl>
    <w:lvl w:ilvl="6" w:tplc="25A82386">
      <w:start w:val="1"/>
      <w:numFmt w:val="decimal"/>
      <w:lvlText w:val="%7."/>
      <w:lvlJc w:val="left"/>
      <w:pPr>
        <w:ind w:left="5040" w:hanging="360"/>
      </w:pPr>
    </w:lvl>
    <w:lvl w:ilvl="7" w:tplc="362A6BB0">
      <w:start w:val="1"/>
      <w:numFmt w:val="lowerLetter"/>
      <w:lvlText w:val="%8."/>
      <w:lvlJc w:val="left"/>
      <w:pPr>
        <w:ind w:left="5760" w:hanging="360"/>
      </w:pPr>
    </w:lvl>
    <w:lvl w:ilvl="8" w:tplc="DC622CE6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0E00AE"/>
    <w:multiLevelType w:val="hybridMultilevel"/>
    <w:tmpl w:val="B4EE7C12"/>
    <w:lvl w:ilvl="0" w:tplc="AB78BF8A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6C0616"/>
    <w:multiLevelType w:val="hybridMultilevel"/>
    <w:tmpl w:val="35205A8E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680089"/>
    <w:multiLevelType w:val="hybridMultilevel"/>
    <w:tmpl w:val="B38E0112"/>
    <w:lvl w:ilvl="0" w:tplc="100C0017">
      <w:start w:val="1"/>
      <w:numFmt w:val="lowerLetter"/>
      <w:lvlText w:val="%1)"/>
      <w:lvlJc w:val="left"/>
      <w:pPr>
        <w:ind w:left="785" w:hanging="360"/>
      </w:pPr>
    </w:lvl>
    <w:lvl w:ilvl="1" w:tplc="0154735C">
      <w:start w:val="1"/>
      <w:numFmt w:val="lowerLetter"/>
      <w:lvlText w:val="(%2)"/>
      <w:lvlJc w:val="left"/>
      <w:pPr>
        <w:ind w:left="1080" w:hanging="360"/>
      </w:pPr>
    </w:lvl>
    <w:lvl w:ilvl="2" w:tplc="EBBE9C7C">
      <w:start w:val="1"/>
      <w:numFmt w:val="lowerRoman"/>
      <w:lvlText w:val="%3."/>
      <w:lvlJc w:val="right"/>
      <w:pPr>
        <w:ind w:left="1800" w:hanging="180"/>
      </w:pPr>
    </w:lvl>
    <w:lvl w:ilvl="3" w:tplc="D2520B1E">
      <w:start w:val="1"/>
      <w:numFmt w:val="decimal"/>
      <w:lvlText w:val="%4."/>
      <w:lvlJc w:val="left"/>
      <w:pPr>
        <w:ind w:left="2520" w:hanging="360"/>
      </w:pPr>
    </w:lvl>
    <w:lvl w:ilvl="4" w:tplc="C97E6368">
      <w:start w:val="1"/>
      <w:numFmt w:val="lowerLetter"/>
      <w:lvlText w:val="%5."/>
      <w:lvlJc w:val="left"/>
      <w:pPr>
        <w:ind w:left="3240" w:hanging="360"/>
      </w:pPr>
    </w:lvl>
    <w:lvl w:ilvl="5" w:tplc="14705EFA">
      <w:start w:val="1"/>
      <w:numFmt w:val="lowerRoman"/>
      <w:lvlText w:val="%6."/>
      <w:lvlJc w:val="right"/>
      <w:pPr>
        <w:ind w:left="3960" w:hanging="180"/>
      </w:pPr>
    </w:lvl>
    <w:lvl w:ilvl="6" w:tplc="37B20A3E">
      <w:start w:val="1"/>
      <w:numFmt w:val="decimal"/>
      <w:lvlText w:val="%7."/>
      <w:lvlJc w:val="left"/>
      <w:pPr>
        <w:ind w:left="4680" w:hanging="360"/>
      </w:pPr>
    </w:lvl>
    <w:lvl w:ilvl="7" w:tplc="5C103648">
      <w:start w:val="1"/>
      <w:numFmt w:val="lowerLetter"/>
      <w:lvlText w:val="%8."/>
      <w:lvlJc w:val="left"/>
      <w:pPr>
        <w:ind w:left="5400" w:hanging="360"/>
      </w:pPr>
    </w:lvl>
    <w:lvl w:ilvl="8" w:tplc="C89ED86A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D26FB"/>
    <w:multiLevelType w:val="hybridMultilevel"/>
    <w:tmpl w:val="E0BE7486"/>
    <w:lvl w:ilvl="0" w:tplc="D7EE72D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2C3927"/>
    <w:multiLevelType w:val="hybridMultilevel"/>
    <w:tmpl w:val="8EC4881E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110487"/>
    <w:multiLevelType w:val="hybridMultilevel"/>
    <w:tmpl w:val="D102DECA"/>
    <w:lvl w:ilvl="0" w:tplc="A130355E">
      <w:start w:val="1"/>
      <w:numFmt w:val="decimal"/>
      <w:lvlText w:val="%1)"/>
      <w:lvlJc w:val="left"/>
      <w:pPr>
        <w:ind w:left="1069" w:hanging="360"/>
      </w:pPr>
      <w:rPr>
        <w:rFonts w:ascii="Cambria" w:eastAsiaTheme="minorHAnsi" w:hAnsi="Cambria" w:cstheme="minorBidi"/>
      </w:rPr>
    </w:lvl>
    <w:lvl w:ilvl="1" w:tplc="08090003" w:tentative="1">
      <w:start w:val="1"/>
      <w:numFmt w:val="bullet"/>
      <w:lvlText w:val="o"/>
      <w:lvlJc w:val="left"/>
      <w:pPr>
        <w:ind w:left="17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05" w:hanging="360"/>
      </w:pPr>
      <w:rPr>
        <w:rFonts w:ascii="Wingdings" w:hAnsi="Wingdings" w:hint="default"/>
      </w:rPr>
    </w:lvl>
  </w:abstractNum>
  <w:abstractNum w:abstractNumId="11" w15:restartNumberingAfterBreak="0">
    <w:nsid w:val="1B6D6C22"/>
    <w:multiLevelType w:val="hybridMultilevel"/>
    <w:tmpl w:val="D040D692"/>
    <w:lvl w:ilvl="0" w:tplc="80C811D4">
      <w:start w:val="1"/>
      <w:numFmt w:val="decimal"/>
      <w:pStyle w:val="TableTitle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90" w:hanging="360"/>
      </w:pPr>
    </w:lvl>
    <w:lvl w:ilvl="2" w:tplc="0809001B" w:tentative="1">
      <w:start w:val="1"/>
      <w:numFmt w:val="lowerRoman"/>
      <w:lvlText w:val="%3."/>
      <w:lvlJc w:val="right"/>
      <w:pPr>
        <w:ind w:left="1810" w:hanging="180"/>
      </w:pPr>
    </w:lvl>
    <w:lvl w:ilvl="3" w:tplc="0809000F" w:tentative="1">
      <w:start w:val="1"/>
      <w:numFmt w:val="decimal"/>
      <w:lvlText w:val="%4."/>
      <w:lvlJc w:val="left"/>
      <w:pPr>
        <w:ind w:left="2530" w:hanging="360"/>
      </w:pPr>
    </w:lvl>
    <w:lvl w:ilvl="4" w:tplc="08090019" w:tentative="1">
      <w:start w:val="1"/>
      <w:numFmt w:val="lowerLetter"/>
      <w:lvlText w:val="%5."/>
      <w:lvlJc w:val="left"/>
      <w:pPr>
        <w:ind w:left="3250" w:hanging="360"/>
      </w:pPr>
    </w:lvl>
    <w:lvl w:ilvl="5" w:tplc="0809001B" w:tentative="1">
      <w:start w:val="1"/>
      <w:numFmt w:val="lowerRoman"/>
      <w:lvlText w:val="%6."/>
      <w:lvlJc w:val="right"/>
      <w:pPr>
        <w:ind w:left="3970" w:hanging="180"/>
      </w:pPr>
    </w:lvl>
    <w:lvl w:ilvl="6" w:tplc="0809000F" w:tentative="1">
      <w:start w:val="1"/>
      <w:numFmt w:val="decimal"/>
      <w:lvlText w:val="%7."/>
      <w:lvlJc w:val="left"/>
      <w:pPr>
        <w:ind w:left="4690" w:hanging="360"/>
      </w:pPr>
    </w:lvl>
    <w:lvl w:ilvl="7" w:tplc="08090019" w:tentative="1">
      <w:start w:val="1"/>
      <w:numFmt w:val="lowerLetter"/>
      <w:lvlText w:val="%8."/>
      <w:lvlJc w:val="left"/>
      <w:pPr>
        <w:ind w:left="5410" w:hanging="360"/>
      </w:pPr>
    </w:lvl>
    <w:lvl w:ilvl="8" w:tplc="08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2" w15:restartNumberingAfterBreak="0">
    <w:nsid w:val="1D237D9B"/>
    <w:multiLevelType w:val="hybridMultilevel"/>
    <w:tmpl w:val="E92AB500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A82D69"/>
    <w:multiLevelType w:val="hybridMultilevel"/>
    <w:tmpl w:val="6CD6B3DC"/>
    <w:lvl w:ilvl="0" w:tplc="C7048E44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E562A7"/>
    <w:multiLevelType w:val="hybridMultilevel"/>
    <w:tmpl w:val="A4388B5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E607DF"/>
    <w:multiLevelType w:val="hybridMultilevel"/>
    <w:tmpl w:val="4066E4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3FB06B7"/>
    <w:multiLevelType w:val="hybridMultilevel"/>
    <w:tmpl w:val="974CA754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44A725B"/>
    <w:multiLevelType w:val="multilevel"/>
    <w:tmpl w:val="F4FCE78E"/>
    <w:lvl w:ilvl="0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8" w15:restartNumberingAfterBreak="0">
    <w:nsid w:val="31AD7134"/>
    <w:multiLevelType w:val="hybridMultilevel"/>
    <w:tmpl w:val="61846C80"/>
    <w:lvl w:ilvl="0" w:tplc="D7D6AEE8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5B6AB7"/>
    <w:multiLevelType w:val="hybridMultilevel"/>
    <w:tmpl w:val="5C0C9024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C15CCC"/>
    <w:multiLevelType w:val="hybridMultilevel"/>
    <w:tmpl w:val="AB4E39E8"/>
    <w:lvl w:ilvl="0" w:tplc="100C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3F6C4A25"/>
    <w:multiLevelType w:val="hybridMultilevel"/>
    <w:tmpl w:val="50008026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0721C5"/>
    <w:multiLevelType w:val="hybridMultilevel"/>
    <w:tmpl w:val="7F2C33F6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253D83"/>
    <w:multiLevelType w:val="hybridMultilevel"/>
    <w:tmpl w:val="23562336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0D057A"/>
    <w:multiLevelType w:val="hybridMultilevel"/>
    <w:tmpl w:val="9F52BAB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i w:val="0"/>
        <w:i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582E7E"/>
    <w:multiLevelType w:val="multilevel"/>
    <w:tmpl w:val="8AAE9E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D3233BD"/>
    <w:multiLevelType w:val="hybridMultilevel"/>
    <w:tmpl w:val="44361646"/>
    <w:lvl w:ilvl="0" w:tplc="100C0017">
      <w:start w:val="1"/>
      <w:numFmt w:val="lowerLetter"/>
      <w:lvlText w:val="%1)"/>
      <w:lvlJc w:val="left"/>
      <w:pPr>
        <w:ind w:left="720" w:hanging="360"/>
      </w:pPr>
    </w:lvl>
    <w:lvl w:ilvl="1" w:tplc="6B68CDF2">
      <w:start w:val="1"/>
      <w:numFmt w:val="lowerLetter"/>
      <w:lvlText w:val="%2)"/>
      <w:lvlJc w:val="left"/>
      <w:pPr>
        <w:ind w:left="1440" w:hanging="360"/>
      </w:pPr>
    </w:lvl>
    <w:lvl w:ilvl="2" w:tplc="5A4C7D62">
      <w:start w:val="1"/>
      <w:numFmt w:val="lowerRoman"/>
      <w:lvlText w:val="%3."/>
      <w:lvlJc w:val="right"/>
      <w:pPr>
        <w:ind w:left="2160" w:hanging="180"/>
      </w:pPr>
    </w:lvl>
    <w:lvl w:ilvl="3" w:tplc="7BC24BAA">
      <w:start w:val="1"/>
      <w:numFmt w:val="decimal"/>
      <w:lvlText w:val="%4."/>
      <w:lvlJc w:val="left"/>
      <w:pPr>
        <w:ind w:left="2880" w:hanging="360"/>
      </w:pPr>
    </w:lvl>
    <w:lvl w:ilvl="4" w:tplc="0E088A70">
      <w:start w:val="1"/>
      <w:numFmt w:val="lowerLetter"/>
      <w:lvlText w:val="%5."/>
      <w:lvlJc w:val="left"/>
      <w:pPr>
        <w:ind w:left="3600" w:hanging="360"/>
      </w:pPr>
    </w:lvl>
    <w:lvl w:ilvl="5" w:tplc="64A210AA">
      <w:start w:val="1"/>
      <w:numFmt w:val="lowerRoman"/>
      <w:lvlText w:val="%6."/>
      <w:lvlJc w:val="right"/>
      <w:pPr>
        <w:ind w:left="4320" w:hanging="180"/>
      </w:pPr>
    </w:lvl>
    <w:lvl w:ilvl="6" w:tplc="B0AA1E4C">
      <w:start w:val="1"/>
      <w:numFmt w:val="decimal"/>
      <w:lvlText w:val="%7."/>
      <w:lvlJc w:val="left"/>
      <w:pPr>
        <w:ind w:left="5040" w:hanging="360"/>
      </w:pPr>
    </w:lvl>
    <w:lvl w:ilvl="7" w:tplc="910869A0">
      <w:start w:val="1"/>
      <w:numFmt w:val="lowerLetter"/>
      <w:lvlText w:val="%8."/>
      <w:lvlJc w:val="left"/>
      <w:pPr>
        <w:ind w:left="5760" w:hanging="360"/>
      </w:pPr>
    </w:lvl>
    <w:lvl w:ilvl="8" w:tplc="8AF0AB7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960662"/>
    <w:multiLevelType w:val="hybridMultilevel"/>
    <w:tmpl w:val="BC267CB0"/>
    <w:lvl w:ilvl="0" w:tplc="4C28183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646E9C"/>
    <w:multiLevelType w:val="hybridMultilevel"/>
    <w:tmpl w:val="8AD0EAA8"/>
    <w:lvl w:ilvl="0" w:tplc="DCDEBF5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CE49A4"/>
    <w:multiLevelType w:val="hybridMultilevel"/>
    <w:tmpl w:val="A2F6261E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285834"/>
    <w:multiLevelType w:val="hybridMultilevel"/>
    <w:tmpl w:val="B38E0112"/>
    <w:lvl w:ilvl="0" w:tplc="100C0017">
      <w:start w:val="1"/>
      <w:numFmt w:val="lowerLetter"/>
      <w:lvlText w:val="%1)"/>
      <w:lvlJc w:val="left"/>
      <w:pPr>
        <w:ind w:left="785" w:hanging="360"/>
      </w:pPr>
    </w:lvl>
    <w:lvl w:ilvl="1" w:tplc="0154735C">
      <w:start w:val="1"/>
      <w:numFmt w:val="lowerLetter"/>
      <w:lvlText w:val="(%2)"/>
      <w:lvlJc w:val="left"/>
      <w:pPr>
        <w:ind w:left="1080" w:hanging="360"/>
      </w:pPr>
    </w:lvl>
    <w:lvl w:ilvl="2" w:tplc="EBBE9C7C">
      <w:start w:val="1"/>
      <w:numFmt w:val="lowerRoman"/>
      <w:lvlText w:val="%3."/>
      <w:lvlJc w:val="right"/>
      <w:pPr>
        <w:ind w:left="1800" w:hanging="180"/>
      </w:pPr>
    </w:lvl>
    <w:lvl w:ilvl="3" w:tplc="D2520B1E">
      <w:start w:val="1"/>
      <w:numFmt w:val="decimal"/>
      <w:lvlText w:val="%4."/>
      <w:lvlJc w:val="left"/>
      <w:pPr>
        <w:ind w:left="2520" w:hanging="360"/>
      </w:pPr>
    </w:lvl>
    <w:lvl w:ilvl="4" w:tplc="C97E6368">
      <w:start w:val="1"/>
      <w:numFmt w:val="lowerLetter"/>
      <w:lvlText w:val="%5."/>
      <w:lvlJc w:val="left"/>
      <w:pPr>
        <w:ind w:left="3240" w:hanging="360"/>
      </w:pPr>
    </w:lvl>
    <w:lvl w:ilvl="5" w:tplc="14705EFA">
      <w:start w:val="1"/>
      <w:numFmt w:val="lowerRoman"/>
      <w:lvlText w:val="%6."/>
      <w:lvlJc w:val="right"/>
      <w:pPr>
        <w:ind w:left="3960" w:hanging="180"/>
      </w:pPr>
    </w:lvl>
    <w:lvl w:ilvl="6" w:tplc="37B20A3E">
      <w:start w:val="1"/>
      <w:numFmt w:val="decimal"/>
      <w:lvlText w:val="%7."/>
      <w:lvlJc w:val="left"/>
      <w:pPr>
        <w:ind w:left="4680" w:hanging="360"/>
      </w:pPr>
    </w:lvl>
    <w:lvl w:ilvl="7" w:tplc="5C103648">
      <w:start w:val="1"/>
      <w:numFmt w:val="lowerLetter"/>
      <w:lvlText w:val="%8."/>
      <w:lvlJc w:val="left"/>
      <w:pPr>
        <w:ind w:left="5400" w:hanging="360"/>
      </w:pPr>
    </w:lvl>
    <w:lvl w:ilvl="8" w:tplc="C89ED86A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BA91C0C"/>
    <w:multiLevelType w:val="hybridMultilevel"/>
    <w:tmpl w:val="3B102E36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F67277"/>
    <w:multiLevelType w:val="multilevel"/>
    <w:tmpl w:val="F4FCE78E"/>
    <w:lvl w:ilvl="0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3" w15:restartNumberingAfterBreak="0">
    <w:nsid w:val="5FA74C8A"/>
    <w:multiLevelType w:val="hybridMultilevel"/>
    <w:tmpl w:val="39D02E6A"/>
    <w:lvl w:ilvl="0" w:tplc="D7D6AEE8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BC3D99"/>
    <w:multiLevelType w:val="hybridMultilevel"/>
    <w:tmpl w:val="BA74A426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5E5492"/>
    <w:multiLevelType w:val="hybridMultilevel"/>
    <w:tmpl w:val="5FA0DA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5BE042E"/>
    <w:multiLevelType w:val="hybridMultilevel"/>
    <w:tmpl w:val="1BF4EA6E"/>
    <w:lvl w:ilvl="0" w:tplc="10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CE43BE"/>
    <w:multiLevelType w:val="hybridMultilevel"/>
    <w:tmpl w:val="04D49C52"/>
    <w:lvl w:ilvl="0" w:tplc="7C100B7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89BC58B6">
      <w:start w:val="1"/>
      <w:numFmt w:val="decimal"/>
      <w:lvlText w:val="%2."/>
      <w:lvlJc w:val="left"/>
      <w:pPr>
        <w:ind w:left="1440" w:hanging="360"/>
      </w:pPr>
      <w:rPr>
        <w:b/>
        <w:bCs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D7330F"/>
    <w:multiLevelType w:val="hybridMultilevel"/>
    <w:tmpl w:val="FB00B728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B85BEA"/>
    <w:multiLevelType w:val="hybridMultilevel"/>
    <w:tmpl w:val="BBC27554"/>
    <w:lvl w:ilvl="0" w:tplc="89BC58B6">
      <w:start w:val="1"/>
      <w:numFmt w:val="decimal"/>
      <w:lvlText w:val="%1."/>
      <w:lvlJc w:val="left"/>
      <w:pPr>
        <w:ind w:left="144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C247E2F"/>
    <w:multiLevelType w:val="hybridMultilevel"/>
    <w:tmpl w:val="2ABA786C"/>
    <w:lvl w:ilvl="0" w:tplc="100C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100C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100C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1" w15:restartNumberingAfterBreak="0">
    <w:nsid w:val="6F875207"/>
    <w:multiLevelType w:val="hybridMultilevel"/>
    <w:tmpl w:val="36106D40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22184E"/>
    <w:multiLevelType w:val="hybridMultilevel"/>
    <w:tmpl w:val="131C9EF0"/>
    <w:lvl w:ilvl="0" w:tplc="4C28183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BA21B7"/>
    <w:multiLevelType w:val="hybridMultilevel"/>
    <w:tmpl w:val="4CDACB10"/>
    <w:lvl w:ilvl="0" w:tplc="20000017">
      <w:start w:val="1"/>
      <w:numFmt w:val="lowerLetter"/>
      <w:lvlText w:val="%1)"/>
      <w:lvlJc w:val="left"/>
      <w:pPr>
        <w:ind w:left="643" w:hanging="360"/>
      </w:pPr>
    </w:lvl>
    <w:lvl w:ilvl="1" w:tplc="20000019" w:tentative="1">
      <w:start w:val="1"/>
      <w:numFmt w:val="lowerLetter"/>
      <w:lvlText w:val="%2."/>
      <w:lvlJc w:val="left"/>
      <w:pPr>
        <w:ind w:left="1363" w:hanging="360"/>
      </w:pPr>
    </w:lvl>
    <w:lvl w:ilvl="2" w:tplc="2000001B" w:tentative="1">
      <w:start w:val="1"/>
      <w:numFmt w:val="lowerRoman"/>
      <w:lvlText w:val="%3."/>
      <w:lvlJc w:val="right"/>
      <w:pPr>
        <w:ind w:left="2083" w:hanging="180"/>
      </w:pPr>
    </w:lvl>
    <w:lvl w:ilvl="3" w:tplc="2000000F" w:tentative="1">
      <w:start w:val="1"/>
      <w:numFmt w:val="decimal"/>
      <w:lvlText w:val="%4."/>
      <w:lvlJc w:val="left"/>
      <w:pPr>
        <w:ind w:left="2803" w:hanging="360"/>
      </w:pPr>
    </w:lvl>
    <w:lvl w:ilvl="4" w:tplc="20000019" w:tentative="1">
      <w:start w:val="1"/>
      <w:numFmt w:val="lowerLetter"/>
      <w:lvlText w:val="%5."/>
      <w:lvlJc w:val="left"/>
      <w:pPr>
        <w:ind w:left="3523" w:hanging="360"/>
      </w:pPr>
    </w:lvl>
    <w:lvl w:ilvl="5" w:tplc="2000001B" w:tentative="1">
      <w:start w:val="1"/>
      <w:numFmt w:val="lowerRoman"/>
      <w:lvlText w:val="%6."/>
      <w:lvlJc w:val="right"/>
      <w:pPr>
        <w:ind w:left="4243" w:hanging="180"/>
      </w:pPr>
    </w:lvl>
    <w:lvl w:ilvl="6" w:tplc="2000000F" w:tentative="1">
      <w:start w:val="1"/>
      <w:numFmt w:val="decimal"/>
      <w:lvlText w:val="%7."/>
      <w:lvlJc w:val="left"/>
      <w:pPr>
        <w:ind w:left="4963" w:hanging="360"/>
      </w:pPr>
    </w:lvl>
    <w:lvl w:ilvl="7" w:tplc="20000019" w:tentative="1">
      <w:start w:val="1"/>
      <w:numFmt w:val="lowerLetter"/>
      <w:lvlText w:val="%8."/>
      <w:lvlJc w:val="left"/>
      <w:pPr>
        <w:ind w:left="5683" w:hanging="360"/>
      </w:pPr>
    </w:lvl>
    <w:lvl w:ilvl="8" w:tplc="2000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44" w15:restartNumberingAfterBreak="0">
    <w:nsid w:val="76D35E9D"/>
    <w:multiLevelType w:val="hybridMultilevel"/>
    <w:tmpl w:val="B574D7E2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47348C"/>
    <w:multiLevelType w:val="hybridMultilevel"/>
    <w:tmpl w:val="17F6B4D4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184A32"/>
    <w:multiLevelType w:val="hybridMultilevel"/>
    <w:tmpl w:val="037626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F9B363F"/>
    <w:multiLevelType w:val="hybridMultilevel"/>
    <w:tmpl w:val="AF829F2E"/>
    <w:lvl w:ilvl="0" w:tplc="304C3C2C">
      <w:start w:val="1"/>
      <w:numFmt w:val="decimal"/>
      <w:lvlText w:val="%1)"/>
      <w:lvlJc w:val="left"/>
      <w:pPr>
        <w:ind w:left="720" w:hanging="360"/>
      </w:pPr>
      <w:rPr>
        <w:rFonts w:ascii="Poppins" w:eastAsiaTheme="minorHAnsi" w:hAnsi="Poppins" w:cs="Poppins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26169079">
    <w:abstractNumId w:val="29"/>
  </w:num>
  <w:num w:numId="2" w16cid:durableId="337081863">
    <w:abstractNumId w:val="29"/>
  </w:num>
  <w:num w:numId="3" w16cid:durableId="1841383533">
    <w:abstractNumId w:val="19"/>
  </w:num>
  <w:num w:numId="4" w16cid:durableId="485629780">
    <w:abstractNumId w:val="35"/>
  </w:num>
  <w:num w:numId="5" w16cid:durableId="99296720">
    <w:abstractNumId w:val="22"/>
  </w:num>
  <w:num w:numId="6" w16cid:durableId="1479300038">
    <w:abstractNumId w:val="9"/>
  </w:num>
  <w:num w:numId="7" w16cid:durableId="1881894558">
    <w:abstractNumId w:val="40"/>
  </w:num>
  <w:num w:numId="8" w16cid:durableId="1801724333">
    <w:abstractNumId w:val="44"/>
  </w:num>
  <w:num w:numId="9" w16cid:durableId="1100642895">
    <w:abstractNumId w:val="41"/>
  </w:num>
  <w:num w:numId="10" w16cid:durableId="145165975">
    <w:abstractNumId w:val="0"/>
  </w:num>
  <w:num w:numId="11" w16cid:durableId="979574222">
    <w:abstractNumId w:val="23"/>
  </w:num>
  <w:num w:numId="12" w16cid:durableId="335496651">
    <w:abstractNumId w:val="38"/>
  </w:num>
  <w:num w:numId="13" w16cid:durableId="1578634809">
    <w:abstractNumId w:val="45"/>
  </w:num>
  <w:num w:numId="14" w16cid:durableId="234165490">
    <w:abstractNumId w:val="20"/>
  </w:num>
  <w:num w:numId="15" w16cid:durableId="748648947">
    <w:abstractNumId w:val="34"/>
  </w:num>
  <w:num w:numId="16" w16cid:durableId="314650433">
    <w:abstractNumId w:val="16"/>
  </w:num>
  <w:num w:numId="17" w16cid:durableId="906262001">
    <w:abstractNumId w:val="6"/>
  </w:num>
  <w:num w:numId="18" w16cid:durableId="1543009843">
    <w:abstractNumId w:val="12"/>
  </w:num>
  <w:num w:numId="19" w16cid:durableId="1927566154">
    <w:abstractNumId w:val="31"/>
  </w:num>
  <w:num w:numId="20" w16cid:durableId="972717165">
    <w:abstractNumId w:val="21"/>
  </w:num>
  <w:num w:numId="21" w16cid:durableId="1143305189">
    <w:abstractNumId w:val="15"/>
  </w:num>
  <w:num w:numId="22" w16cid:durableId="1485202817">
    <w:abstractNumId w:val="11"/>
  </w:num>
  <w:num w:numId="23" w16cid:durableId="1383671844">
    <w:abstractNumId w:val="33"/>
  </w:num>
  <w:num w:numId="24" w16cid:durableId="1958026652">
    <w:abstractNumId w:val="18"/>
  </w:num>
  <w:num w:numId="25" w16cid:durableId="1451391794">
    <w:abstractNumId w:val="3"/>
  </w:num>
  <w:num w:numId="26" w16cid:durableId="207303752">
    <w:abstractNumId w:val="46"/>
  </w:num>
  <w:num w:numId="27" w16cid:durableId="1481845966">
    <w:abstractNumId w:val="32"/>
  </w:num>
  <w:num w:numId="28" w16cid:durableId="796143776">
    <w:abstractNumId w:val="24"/>
  </w:num>
  <w:num w:numId="29" w16cid:durableId="1035618172">
    <w:abstractNumId w:val="8"/>
  </w:num>
  <w:num w:numId="30" w16cid:durableId="1769958315">
    <w:abstractNumId w:val="10"/>
  </w:num>
  <w:num w:numId="31" w16cid:durableId="1433087155">
    <w:abstractNumId w:val="36"/>
  </w:num>
  <w:num w:numId="32" w16cid:durableId="1945113342">
    <w:abstractNumId w:val="47"/>
  </w:num>
  <w:num w:numId="33" w16cid:durableId="1899701567">
    <w:abstractNumId w:val="14"/>
  </w:num>
  <w:num w:numId="34" w16cid:durableId="1881091195">
    <w:abstractNumId w:val="27"/>
  </w:num>
  <w:num w:numId="35" w16cid:durableId="570315670">
    <w:abstractNumId w:val="42"/>
  </w:num>
  <w:num w:numId="36" w16cid:durableId="1200627637">
    <w:abstractNumId w:val="13"/>
  </w:num>
  <w:num w:numId="37" w16cid:durableId="522474028">
    <w:abstractNumId w:val="5"/>
  </w:num>
  <w:num w:numId="38" w16cid:durableId="590823067">
    <w:abstractNumId w:val="1"/>
  </w:num>
  <w:num w:numId="39" w16cid:durableId="589000782">
    <w:abstractNumId w:val="26"/>
  </w:num>
  <w:num w:numId="40" w16cid:durableId="1172453145">
    <w:abstractNumId w:val="4"/>
  </w:num>
  <w:num w:numId="41" w16cid:durableId="817576443">
    <w:abstractNumId w:val="30"/>
  </w:num>
  <w:num w:numId="42" w16cid:durableId="1412386312">
    <w:abstractNumId w:val="43"/>
  </w:num>
  <w:num w:numId="43" w16cid:durableId="1930306207">
    <w:abstractNumId w:val="7"/>
  </w:num>
  <w:num w:numId="44" w16cid:durableId="357781436">
    <w:abstractNumId w:val="2"/>
  </w:num>
  <w:num w:numId="45" w16cid:durableId="1635872765">
    <w:abstractNumId w:val="28"/>
  </w:num>
  <w:num w:numId="46" w16cid:durableId="600338553">
    <w:abstractNumId w:val="25"/>
  </w:num>
  <w:num w:numId="47" w16cid:durableId="2040542492">
    <w:abstractNumId w:val="37"/>
  </w:num>
  <w:num w:numId="48" w16cid:durableId="1741125919">
    <w:abstractNumId w:val="17"/>
  </w:num>
  <w:num w:numId="49" w16cid:durableId="1744326887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W1sDA3N7A0MDMwNLdU0lEKTi0uzszPAykwqwUAXWC7niwAAAA="/>
  </w:docVars>
  <w:rsids>
    <w:rsidRoot w:val="002B4F47"/>
    <w:rsid w:val="0000161D"/>
    <w:rsid w:val="000022F9"/>
    <w:rsid w:val="0000400B"/>
    <w:rsid w:val="000117EB"/>
    <w:rsid w:val="00012C15"/>
    <w:rsid w:val="000165C3"/>
    <w:rsid w:val="0001684B"/>
    <w:rsid w:val="0001783B"/>
    <w:rsid w:val="00017C3B"/>
    <w:rsid w:val="00021607"/>
    <w:rsid w:val="0002187E"/>
    <w:rsid w:val="00023671"/>
    <w:rsid w:val="00027C1F"/>
    <w:rsid w:val="00030C06"/>
    <w:rsid w:val="00033C2B"/>
    <w:rsid w:val="00035BFB"/>
    <w:rsid w:val="0003767E"/>
    <w:rsid w:val="00043D54"/>
    <w:rsid w:val="00051F5C"/>
    <w:rsid w:val="00060BF0"/>
    <w:rsid w:val="00063813"/>
    <w:rsid w:val="00063973"/>
    <w:rsid w:val="00065843"/>
    <w:rsid w:val="000674DF"/>
    <w:rsid w:val="00073EF9"/>
    <w:rsid w:val="0008076A"/>
    <w:rsid w:val="000837D0"/>
    <w:rsid w:val="000864F4"/>
    <w:rsid w:val="00086A80"/>
    <w:rsid w:val="000916F7"/>
    <w:rsid w:val="00091B90"/>
    <w:rsid w:val="0009336F"/>
    <w:rsid w:val="00093A8B"/>
    <w:rsid w:val="00094F34"/>
    <w:rsid w:val="00096694"/>
    <w:rsid w:val="00097433"/>
    <w:rsid w:val="000A1C01"/>
    <w:rsid w:val="000A253F"/>
    <w:rsid w:val="000A2EEF"/>
    <w:rsid w:val="000B1816"/>
    <w:rsid w:val="000B2B0C"/>
    <w:rsid w:val="000B2EFB"/>
    <w:rsid w:val="000B39DB"/>
    <w:rsid w:val="000C1DDC"/>
    <w:rsid w:val="000C3F0C"/>
    <w:rsid w:val="000C4B39"/>
    <w:rsid w:val="000C794A"/>
    <w:rsid w:val="000D0FA5"/>
    <w:rsid w:val="000D26FD"/>
    <w:rsid w:val="000D48C9"/>
    <w:rsid w:val="000E0250"/>
    <w:rsid w:val="000E0856"/>
    <w:rsid w:val="000E1A9F"/>
    <w:rsid w:val="000E2B65"/>
    <w:rsid w:val="000E7BCE"/>
    <w:rsid w:val="000F0528"/>
    <w:rsid w:val="000F199F"/>
    <w:rsid w:val="000F1B59"/>
    <w:rsid w:val="000F462E"/>
    <w:rsid w:val="00100AE3"/>
    <w:rsid w:val="00104142"/>
    <w:rsid w:val="001049E0"/>
    <w:rsid w:val="00104FED"/>
    <w:rsid w:val="00107A5A"/>
    <w:rsid w:val="001113A3"/>
    <w:rsid w:val="00111E00"/>
    <w:rsid w:val="00117B50"/>
    <w:rsid w:val="00117DBF"/>
    <w:rsid w:val="00123D88"/>
    <w:rsid w:val="00131326"/>
    <w:rsid w:val="00131DEA"/>
    <w:rsid w:val="00147607"/>
    <w:rsid w:val="00151A6D"/>
    <w:rsid w:val="00153FC0"/>
    <w:rsid w:val="00154B44"/>
    <w:rsid w:val="00155D9F"/>
    <w:rsid w:val="00162529"/>
    <w:rsid w:val="00165035"/>
    <w:rsid w:val="00166F3B"/>
    <w:rsid w:val="00170314"/>
    <w:rsid w:val="00172060"/>
    <w:rsid w:val="00173C22"/>
    <w:rsid w:val="00174EFE"/>
    <w:rsid w:val="00183BA1"/>
    <w:rsid w:val="00187360"/>
    <w:rsid w:val="0018786B"/>
    <w:rsid w:val="00187D0F"/>
    <w:rsid w:val="00193D39"/>
    <w:rsid w:val="00195B1F"/>
    <w:rsid w:val="001A7F85"/>
    <w:rsid w:val="001B2B81"/>
    <w:rsid w:val="001B3A59"/>
    <w:rsid w:val="001B42F7"/>
    <w:rsid w:val="001B4721"/>
    <w:rsid w:val="001B48AE"/>
    <w:rsid w:val="001B5C3B"/>
    <w:rsid w:val="001C0BF0"/>
    <w:rsid w:val="001C1EF4"/>
    <w:rsid w:val="001D0881"/>
    <w:rsid w:val="001D531A"/>
    <w:rsid w:val="001D6EA6"/>
    <w:rsid w:val="001E04C5"/>
    <w:rsid w:val="001E1B8D"/>
    <w:rsid w:val="001E4CFD"/>
    <w:rsid w:val="001E7DEB"/>
    <w:rsid w:val="001F140C"/>
    <w:rsid w:val="001F6936"/>
    <w:rsid w:val="00202531"/>
    <w:rsid w:val="00203C82"/>
    <w:rsid w:val="00205172"/>
    <w:rsid w:val="00205CD7"/>
    <w:rsid w:val="00210742"/>
    <w:rsid w:val="00215DED"/>
    <w:rsid w:val="00220B8E"/>
    <w:rsid w:val="0022599E"/>
    <w:rsid w:val="00234B9C"/>
    <w:rsid w:val="00235451"/>
    <w:rsid w:val="00235D96"/>
    <w:rsid w:val="00237DD0"/>
    <w:rsid w:val="00240CBA"/>
    <w:rsid w:val="002418B0"/>
    <w:rsid w:val="00243389"/>
    <w:rsid w:val="00243CC8"/>
    <w:rsid w:val="0024524A"/>
    <w:rsid w:val="002477A2"/>
    <w:rsid w:val="002508F8"/>
    <w:rsid w:val="00254B85"/>
    <w:rsid w:val="00254E7C"/>
    <w:rsid w:val="00254F7D"/>
    <w:rsid w:val="0025637B"/>
    <w:rsid w:val="00262AD0"/>
    <w:rsid w:val="00264C88"/>
    <w:rsid w:val="002654E8"/>
    <w:rsid w:val="0026685A"/>
    <w:rsid w:val="00267D56"/>
    <w:rsid w:val="00271880"/>
    <w:rsid w:val="002719F7"/>
    <w:rsid w:val="00272352"/>
    <w:rsid w:val="00272DBC"/>
    <w:rsid w:val="00280DCE"/>
    <w:rsid w:val="00280FF6"/>
    <w:rsid w:val="0028133B"/>
    <w:rsid w:val="002823B9"/>
    <w:rsid w:val="00284B22"/>
    <w:rsid w:val="00285317"/>
    <w:rsid w:val="00286470"/>
    <w:rsid w:val="00286743"/>
    <w:rsid w:val="002914EA"/>
    <w:rsid w:val="00293A58"/>
    <w:rsid w:val="002A0474"/>
    <w:rsid w:val="002A079D"/>
    <w:rsid w:val="002A1193"/>
    <w:rsid w:val="002A4CC2"/>
    <w:rsid w:val="002A5A7B"/>
    <w:rsid w:val="002B055C"/>
    <w:rsid w:val="002B3C35"/>
    <w:rsid w:val="002B4F47"/>
    <w:rsid w:val="002B50DE"/>
    <w:rsid w:val="002B5B2E"/>
    <w:rsid w:val="002B63FF"/>
    <w:rsid w:val="002B66A4"/>
    <w:rsid w:val="002C27CF"/>
    <w:rsid w:val="002C2824"/>
    <w:rsid w:val="002C6924"/>
    <w:rsid w:val="002C711D"/>
    <w:rsid w:val="002D0811"/>
    <w:rsid w:val="002D6515"/>
    <w:rsid w:val="002D6941"/>
    <w:rsid w:val="002E0B22"/>
    <w:rsid w:val="002E0FBD"/>
    <w:rsid w:val="002E20F6"/>
    <w:rsid w:val="002E25CD"/>
    <w:rsid w:val="002E60A9"/>
    <w:rsid w:val="002F2259"/>
    <w:rsid w:val="002F2719"/>
    <w:rsid w:val="002F2F79"/>
    <w:rsid w:val="002F351F"/>
    <w:rsid w:val="002F4637"/>
    <w:rsid w:val="002F5D83"/>
    <w:rsid w:val="002F5D92"/>
    <w:rsid w:val="003002B3"/>
    <w:rsid w:val="00306C7A"/>
    <w:rsid w:val="00306C87"/>
    <w:rsid w:val="003071EF"/>
    <w:rsid w:val="00311765"/>
    <w:rsid w:val="003159F3"/>
    <w:rsid w:val="00316848"/>
    <w:rsid w:val="003300EF"/>
    <w:rsid w:val="00330434"/>
    <w:rsid w:val="00331EA9"/>
    <w:rsid w:val="00337849"/>
    <w:rsid w:val="00347B6B"/>
    <w:rsid w:val="003502AB"/>
    <w:rsid w:val="003531F1"/>
    <w:rsid w:val="00353400"/>
    <w:rsid w:val="003551BE"/>
    <w:rsid w:val="003553B6"/>
    <w:rsid w:val="00356E15"/>
    <w:rsid w:val="00360EAA"/>
    <w:rsid w:val="003623D2"/>
    <w:rsid w:val="00362EC7"/>
    <w:rsid w:val="003703A8"/>
    <w:rsid w:val="00370C6F"/>
    <w:rsid w:val="00373081"/>
    <w:rsid w:val="003777C5"/>
    <w:rsid w:val="00383F7D"/>
    <w:rsid w:val="003854E0"/>
    <w:rsid w:val="003932E2"/>
    <w:rsid w:val="00393D45"/>
    <w:rsid w:val="00394C5B"/>
    <w:rsid w:val="00397EDF"/>
    <w:rsid w:val="00397F34"/>
    <w:rsid w:val="003A2193"/>
    <w:rsid w:val="003A27E0"/>
    <w:rsid w:val="003A6E9A"/>
    <w:rsid w:val="003B2B17"/>
    <w:rsid w:val="003B71A8"/>
    <w:rsid w:val="003C4B48"/>
    <w:rsid w:val="003C5DE6"/>
    <w:rsid w:val="003C6CDD"/>
    <w:rsid w:val="003C7035"/>
    <w:rsid w:val="003D39A8"/>
    <w:rsid w:val="003D7A3D"/>
    <w:rsid w:val="003D7F44"/>
    <w:rsid w:val="003E2183"/>
    <w:rsid w:val="003E5F4D"/>
    <w:rsid w:val="003F1C93"/>
    <w:rsid w:val="003F40FD"/>
    <w:rsid w:val="003F6192"/>
    <w:rsid w:val="003F68B1"/>
    <w:rsid w:val="004007BE"/>
    <w:rsid w:val="0040270F"/>
    <w:rsid w:val="004103C9"/>
    <w:rsid w:val="00410710"/>
    <w:rsid w:val="00410E62"/>
    <w:rsid w:val="00411C46"/>
    <w:rsid w:val="00411C92"/>
    <w:rsid w:val="00411CD9"/>
    <w:rsid w:val="00413BA8"/>
    <w:rsid w:val="00422CC3"/>
    <w:rsid w:val="00424D08"/>
    <w:rsid w:val="00427446"/>
    <w:rsid w:val="0043388C"/>
    <w:rsid w:val="00437BF7"/>
    <w:rsid w:val="00441192"/>
    <w:rsid w:val="00441A6A"/>
    <w:rsid w:val="004444AA"/>
    <w:rsid w:val="004517A2"/>
    <w:rsid w:val="004522D3"/>
    <w:rsid w:val="004524DE"/>
    <w:rsid w:val="00455265"/>
    <w:rsid w:val="004560ED"/>
    <w:rsid w:val="00456439"/>
    <w:rsid w:val="004565C0"/>
    <w:rsid w:val="0045748B"/>
    <w:rsid w:val="00461DFF"/>
    <w:rsid w:val="004624BD"/>
    <w:rsid w:val="004714AD"/>
    <w:rsid w:val="004726E5"/>
    <w:rsid w:val="0047631F"/>
    <w:rsid w:val="0047644B"/>
    <w:rsid w:val="00480807"/>
    <w:rsid w:val="00482125"/>
    <w:rsid w:val="0048539E"/>
    <w:rsid w:val="00487A57"/>
    <w:rsid w:val="0049588B"/>
    <w:rsid w:val="00497519"/>
    <w:rsid w:val="00497A66"/>
    <w:rsid w:val="004A2ABD"/>
    <w:rsid w:val="004A2F7F"/>
    <w:rsid w:val="004A6594"/>
    <w:rsid w:val="004B03AD"/>
    <w:rsid w:val="004B12F6"/>
    <w:rsid w:val="004B228B"/>
    <w:rsid w:val="004B5097"/>
    <w:rsid w:val="004B5362"/>
    <w:rsid w:val="004B6274"/>
    <w:rsid w:val="004B745B"/>
    <w:rsid w:val="004C0EA8"/>
    <w:rsid w:val="004C377D"/>
    <w:rsid w:val="004C4B86"/>
    <w:rsid w:val="004C5144"/>
    <w:rsid w:val="004C6EE1"/>
    <w:rsid w:val="004C7B78"/>
    <w:rsid w:val="004D45DF"/>
    <w:rsid w:val="004D6420"/>
    <w:rsid w:val="004E026E"/>
    <w:rsid w:val="004E2E8E"/>
    <w:rsid w:val="004E2F0E"/>
    <w:rsid w:val="004E3A62"/>
    <w:rsid w:val="004E448F"/>
    <w:rsid w:val="004F1F57"/>
    <w:rsid w:val="004F2930"/>
    <w:rsid w:val="004F32FC"/>
    <w:rsid w:val="004F3EDA"/>
    <w:rsid w:val="004F60E7"/>
    <w:rsid w:val="00500800"/>
    <w:rsid w:val="00504A22"/>
    <w:rsid w:val="00505E11"/>
    <w:rsid w:val="00514F54"/>
    <w:rsid w:val="00520F14"/>
    <w:rsid w:val="005250AD"/>
    <w:rsid w:val="00530C0A"/>
    <w:rsid w:val="00534ABC"/>
    <w:rsid w:val="00534D39"/>
    <w:rsid w:val="0053531F"/>
    <w:rsid w:val="00536174"/>
    <w:rsid w:val="00536FB6"/>
    <w:rsid w:val="00537561"/>
    <w:rsid w:val="005409F6"/>
    <w:rsid w:val="00543A2F"/>
    <w:rsid w:val="0055014F"/>
    <w:rsid w:val="0055458C"/>
    <w:rsid w:val="00555E3B"/>
    <w:rsid w:val="00557301"/>
    <w:rsid w:val="005604ED"/>
    <w:rsid w:val="0057336B"/>
    <w:rsid w:val="00585349"/>
    <w:rsid w:val="00585C5A"/>
    <w:rsid w:val="00587F14"/>
    <w:rsid w:val="00590F74"/>
    <w:rsid w:val="00591C7E"/>
    <w:rsid w:val="00595394"/>
    <w:rsid w:val="005A126A"/>
    <w:rsid w:val="005A1394"/>
    <w:rsid w:val="005A7FCE"/>
    <w:rsid w:val="005B0796"/>
    <w:rsid w:val="005B089C"/>
    <w:rsid w:val="005B154F"/>
    <w:rsid w:val="005B2E5D"/>
    <w:rsid w:val="005B7670"/>
    <w:rsid w:val="005B7EF7"/>
    <w:rsid w:val="005C2818"/>
    <w:rsid w:val="005C43A3"/>
    <w:rsid w:val="005C5015"/>
    <w:rsid w:val="005C56EF"/>
    <w:rsid w:val="005C6BCF"/>
    <w:rsid w:val="005C6CDD"/>
    <w:rsid w:val="005D08F7"/>
    <w:rsid w:val="005D5497"/>
    <w:rsid w:val="005E3507"/>
    <w:rsid w:val="005E664A"/>
    <w:rsid w:val="005F1393"/>
    <w:rsid w:val="005F4439"/>
    <w:rsid w:val="005F5AEF"/>
    <w:rsid w:val="005F7412"/>
    <w:rsid w:val="00603B86"/>
    <w:rsid w:val="00605C68"/>
    <w:rsid w:val="006140C6"/>
    <w:rsid w:val="0061435F"/>
    <w:rsid w:val="0061497B"/>
    <w:rsid w:val="00617ED6"/>
    <w:rsid w:val="00621932"/>
    <w:rsid w:val="00630220"/>
    <w:rsid w:val="00641A0B"/>
    <w:rsid w:val="00642D32"/>
    <w:rsid w:val="00643B5E"/>
    <w:rsid w:val="00647D3D"/>
    <w:rsid w:val="00652E77"/>
    <w:rsid w:val="0066162E"/>
    <w:rsid w:val="006652EF"/>
    <w:rsid w:val="0066695A"/>
    <w:rsid w:val="00670291"/>
    <w:rsid w:val="00671B92"/>
    <w:rsid w:val="006772F9"/>
    <w:rsid w:val="00677DF1"/>
    <w:rsid w:val="00683316"/>
    <w:rsid w:val="00683D05"/>
    <w:rsid w:val="006930C2"/>
    <w:rsid w:val="00694A8E"/>
    <w:rsid w:val="00697092"/>
    <w:rsid w:val="006A1554"/>
    <w:rsid w:val="006A3B0F"/>
    <w:rsid w:val="006A444C"/>
    <w:rsid w:val="006A7025"/>
    <w:rsid w:val="006A7EDC"/>
    <w:rsid w:val="006B43E6"/>
    <w:rsid w:val="006B6E6C"/>
    <w:rsid w:val="006C3689"/>
    <w:rsid w:val="006D551D"/>
    <w:rsid w:val="006D570A"/>
    <w:rsid w:val="006D579A"/>
    <w:rsid w:val="006D5871"/>
    <w:rsid w:val="006E0154"/>
    <w:rsid w:val="006E05A2"/>
    <w:rsid w:val="006E5C48"/>
    <w:rsid w:val="006E657E"/>
    <w:rsid w:val="006E7BEC"/>
    <w:rsid w:val="006F1D6C"/>
    <w:rsid w:val="006F24E1"/>
    <w:rsid w:val="006F27EB"/>
    <w:rsid w:val="006F2E8C"/>
    <w:rsid w:val="006F33F1"/>
    <w:rsid w:val="006F4A43"/>
    <w:rsid w:val="006F4C03"/>
    <w:rsid w:val="006F4CC7"/>
    <w:rsid w:val="00702222"/>
    <w:rsid w:val="0070603E"/>
    <w:rsid w:val="007062A3"/>
    <w:rsid w:val="00710FC9"/>
    <w:rsid w:val="007118F2"/>
    <w:rsid w:val="007148D3"/>
    <w:rsid w:val="00717A38"/>
    <w:rsid w:val="00721C3F"/>
    <w:rsid w:val="007230C2"/>
    <w:rsid w:val="0072486A"/>
    <w:rsid w:val="007249FA"/>
    <w:rsid w:val="00732031"/>
    <w:rsid w:val="007323DD"/>
    <w:rsid w:val="00740CEE"/>
    <w:rsid w:val="00741036"/>
    <w:rsid w:val="00742D64"/>
    <w:rsid w:val="00743C09"/>
    <w:rsid w:val="00745611"/>
    <w:rsid w:val="00746631"/>
    <w:rsid w:val="00747176"/>
    <w:rsid w:val="00751ED5"/>
    <w:rsid w:val="00756442"/>
    <w:rsid w:val="00760D8D"/>
    <w:rsid w:val="00765AAE"/>
    <w:rsid w:val="0076610D"/>
    <w:rsid w:val="00766508"/>
    <w:rsid w:val="00773435"/>
    <w:rsid w:val="00774E0C"/>
    <w:rsid w:val="00775DF7"/>
    <w:rsid w:val="00780DCA"/>
    <w:rsid w:val="00781D52"/>
    <w:rsid w:val="00785955"/>
    <w:rsid w:val="007923C6"/>
    <w:rsid w:val="00792A4A"/>
    <w:rsid w:val="007A03BB"/>
    <w:rsid w:val="007A2EC2"/>
    <w:rsid w:val="007A30C3"/>
    <w:rsid w:val="007A4B2D"/>
    <w:rsid w:val="007A670C"/>
    <w:rsid w:val="007A7440"/>
    <w:rsid w:val="007B1F04"/>
    <w:rsid w:val="007C09D1"/>
    <w:rsid w:val="007C390C"/>
    <w:rsid w:val="007C5EB8"/>
    <w:rsid w:val="007D5C07"/>
    <w:rsid w:val="007E3176"/>
    <w:rsid w:val="007E3C63"/>
    <w:rsid w:val="007E7168"/>
    <w:rsid w:val="007F1E82"/>
    <w:rsid w:val="007F2416"/>
    <w:rsid w:val="007F2867"/>
    <w:rsid w:val="007F2945"/>
    <w:rsid w:val="007F3696"/>
    <w:rsid w:val="007F715D"/>
    <w:rsid w:val="008000BE"/>
    <w:rsid w:val="0080236B"/>
    <w:rsid w:val="0080708E"/>
    <w:rsid w:val="0080792C"/>
    <w:rsid w:val="00813D2B"/>
    <w:rsid w:val="00814048"/>
    <w:rsid w:val="008223F7"/>
    <w:rsid w:val="00823FF2"/>
    <w:rsid w:val="00825A17"/>
    <w:rsid w:val="008275A4"/>
    <w:rsid w:val="00832553"/>
    <w:rsid w:val="008345A9"/>
    <w:rsid w:val="00835194"/>
    <w:rsid w:val="008359B2"/>
    <w:rsid w:val="008374B9"/>
    <w:rsid w:val="00841644"/>
    <w:rsid w:val="008440FE"/>
    <w:rsid w:val="0084504C"/>
    <w:rsid w:val="008455C7"/>
    <w:rsid w:val="0084795E"/>
    <w:rsid w:val="00850E58"/>
    <w:rsid w:val="00852618"/>
    <w:rsid w:val="00852DD4"/>
    <w:rsid w:val="008571B2"/>
    <w:rsid w:val="00862980"/>
    <w:rsid w:val="00870F3F"/>
    <w:rsid w:val="00871C7A"/>
    <w:rsid w:val="00872EA7"/>
    <w:rsid w:val="0087760C"/>
    <w:rsid w:val="00880AEC"/>
    <w:rsid w:val="00880E13"/>
    <w:rsid w:val="00885023"/>
    <w:rsid w:val="0089577B"/>
    <w:rsid w:val="008970A2"/>
    <w:rsid w:val="008971B6"/>
    <w:rsid w:val="008975A6"/>
    <w:rsid w:val="008A0C47"/>
    <w:rsid w:val="008A0E18"/>
    <w:rsid w:val="008A2D69"/>
    <w:rsid w:val="008B0CDE"/>
    <w:rsid w:val="008B5909"/>
    <w:rsid w:val="008B7E96"/>
    <w:rsid w:val="008C13AB"/>
    <w:rsid w:val="008C4D0A"/>
    <w:rsid w:val="008C54B6"/>
    <w:rsid w:val="008C64ED"/>
    <w:rsid w:val="008D00AA"/>
    <w:rsid w:val="008D0CA0"/>
    <w:rsid w:val="008D0F78"/>
    <w:rsid w:val="008D1250"/>
    <w:rsid w:val="008D2549"/>
    <w:rsid w:val="008D30D6"/>
    <w:rsid w:val="008D3DDA"/>
    <w:rsid w:val="008E13AC"/>
    <w:rsid w:val="008E42A3"/>
    <w:rsid w:val="008E5B4E"/>
    <w:rsid w:val="008E6ADC"/>
    <w:rsid w:val="008F0C9E"/>
    <w:rsid w:val="008F3DB6"/>
    <w:rsid w:val="008F5E51"/>
    <w:rsid w:val="008F623C"/>
    <w:rsid w:val="008F6EBC"/>
    <w:rsid w:val="009042D8"/>
    <w:rsid w:val="009047B1"/>
    <w:rsid w:val="00904F6A"/>
    <w:rsid w:val="00906675"/>
    <w:rsid w:val="00935FEB"/>
    <w:rsid w:val="00940274"/>
    <w:rsid w:val="00940BD9"/>
    <w:rsid w:val="00946FA2"/>
    <w:rsid w:val="00951A1C"/>
    <w:rsid w:val="00951A82"/>
    <w:rsid w:val="00951D29"/>
    <w:rsid w:val="00952C4F"/>
    <w:rsid w:val="00954A70"/>
    <w:rsid w:val="00956486"/>
    <w:rsid w:val="00961DEE"/>
    <w:rsid w:val="0096319B"/>
    <w:rsid w:val="00963693"/>
    <w:rsid w:val="00963700"/>
    <w:rsid w:val="0096636A"/>
    <w:rsid w:val="00975657"/>
    <w:rsid w:val="009849AA"/>
    <w:rsid w:val="00984E4C"/>
    <w:rsid w:val="009853AA"/>
    <w:rsid w:val="00985B08"/>
    <w:rsid w:val="009913E6"/>
    <w:rsid w:val="00991733"/>
    <w:rsid w:val="00992E26"/>
    <w:rsid w:val="00992F4F"/>
    <w:rsid w:val="00993F15"/>
    <w:rsid w:val="00993F73"/>
    <w:rsid w:val="009A00FA"/>
    <w:rsid w:val="009A1B75"/>
    <w:rsid w:val="009A45F7"/>
    <w:rsid w:val="009A4938"/>
    <w:rsid w:val="009A6216"/>
    <w:rsid w:val="009B4AAC"/>
    <w:rsid w:val="009B4E7A"/>
    <w:rsid w:val="009B4F72"/>
    <w:rsid w:val="009B5431"/>
    <w:rsid w:val="009C7591"/>
    <w:rsid w:val="009D022A"/>
    <w:rsid w:val="009D0301"/>
    <w:rsid w:val="009D3DD4"/>
    <w:rsid w:val="009D516B"/>
    <w:rsid w:val="009D5DD9"/>
    <w:rsid w:val="009D7B3C"/>
    <w:rsid w:val="009E2072"/>
    <w:rsid w:val="009E4A1A"/>
    <w:rsid w:val="009E6E84"/>
    <w:rsid w:val="009E7C2E"/>
    <w:rsid w:val="009F1CBB"/>
    <w:rsid w:val="009F6053"/>
    <w:rsid w:val="009F7AFB"/>
    <w:rsid w:val="00A067C7"/>
    <w:rsid w:val="00A115D6"/>
    <w:rsid w:val="00A135AF"/>
    <w:rsid w:val="00A135B0"/>
    <w:rsid w:val="00A156A5"/>
    <w:rsid w:val="00A15D9F"/>
    <w:rsid w:val="00A201D8"/>
    <w:rsid w:val="00A22374"/>
    <w:rsid w:val="00A2690B"/>
    <w:rsid w:val="00A3108F"/>
    <w:rsid w:val="00A311B9"/>
    <w:rsid w:val="00A35B19"/>
    <w:rsid w:val="00A35EC8"/>
    <w:rsid w:val="00A35F44"/>
    <w:rsid w:val="00A36338"/>
    <w:rsid w:val="00A41293"/>
    <w:rsid w:val="00A4185D"/>
    <w:rsid w:val="00A45767"/>
    <w:rsid w:val="00A50CFB"/>
    <w:rsid w:val="00A5219D"/>
    <w:rsid w:val="00A53BE1"/>
    <w:rsid w:val="00A55824"/>
    <w:rsid w:val="00A62987"/>
    <w:rsid w:val="00A632FB"/>
    <w:rsid w:val="00A6645B"/>
    <w:rsid w:val="00A668C8"/>
    <w:rsid w:val="00A67B40"/>
    <w:rsid w:val="00A7036D"/>
    <w:rsid w:val="00A75CB6"/>
    <w:rsid w:val="00A76896"/>
    <w:rsid w:val="00A774A1"/>
    <w:rsid w:val="00A80BF4"/>
    <w:rsid w:val="00A80CB6"/>
    <w:rsid w:val="00A82931"/>
    <w:rsid w:val="00A85F96"/>
    <w:rsid w:val="00A86FEA"/>
    <w:rsid w:val="00A931CA"/>
    <w:rsid w:val="00A93C87"/>
    <w:rsid w:val="00A969E7"/>
    <w:rsid w:val="00AA108B"/>
    <w:rsid w:val="00AA1467"/>
    <w:rsid w:val="00AA15A9"/>
    <w:rsid w:val="00AA334A"/>
    <w:rsid w:val="00AA46B1"/>
    <w:rsid w:val="00AB02CB"/>
    <w:rsid w:val="00AB0A47"/>
    <w:rsid w:val="00AB4020"/>
    <w:rsid w:val="00AC078E"/>
    <w:rsid w:val="00AC1B5F"/>
    <w:rsid w:val="00AC2EE0"/>
    <w:rsid w:val="00AD024C"/>
    <w:rsid w:val="00AD2915"/>
    <w:rsid w:val="00AE314D"/>
    <w:rsid w:val="00AF2D18"/>
    <w:rsid w:val="00B002A0"/>
    <w:rsid w:val="00B0031D"/>
    <w:rsid w:val="00B033A5"/>
    <w:rsid w:val="00B03676"/>
    <w:rsid w:val="00B06FDA"/>
    <w:rsid w:val="00B078F4"/>
    <w:rsid w:val="00B07D0D"/>
    <w:rsid w:val="00B233FA"/>
    <w:rsid w:val="00B2587A"/>
    <w:rsid w:val="00B354B8"/>
    <w:rsid w:val="00B35D13"/>
    <w:rsid w:val="00B41E5A"/>
    <w:rsid w:val="00B4246D"/>
    <w:rsid w:val="00B42505"/>
    <w:rsid w:val="00B463CC"/>
    <w:rsid w:val="00B513D3"/>
    <w:rsid w:val="00B543A0"/>
    <w:rsid w:val="00B5527D"/>
    <w:rsid w:val="00B564EE"/>
    <w:rsid w:val="00B5662F"/>
    <w:rsid w:val="00B665A5"/>
    <w:rsid w:val="00B67D22"/>
    <w:rsid w:val="00B74352"/>
    <w:rsid w:val="00B743A2"/>
    <w:rsid w:val="00B76395"/>
    <w:rsid w:val="00B80611"/>
    <w:rsid w:val="00B83464"/>
    <w:rsid w:val="00B84326"/>
    <w:rsid w:val="00B934C0"/>
    <w:rsid w:val="00B956AB"/>
    <w:rsid w:val="00B97675"/>
    <w:rsid w:val="00BA0481"/>
    <w:rsid w:val="00BA2220"/>
    <w:rsid w:val="00BA3185"/>
    <w:rsid w:val="00BA326A"/>
    <w:rsid w:val="00BA5D9B"/>
    <w:rsid w:val="00BA70C5"/>
    <w:rsid w:val="00BB1682"/>
    <w:rsid w:val="00BB33F4"/>
    <w:rsid w:val="00BB3C18"/>
    <w:rsid w:val="00BB49CB"/>
    <w:rsid w:val="00BC17AA"/>
    <w:rsid w:val="00BC5A4A"/>
    <w:rsid w:val="00BD3D3A"/>
    <w:rsid w:val="00BF070E"/>
    <w:rsid w:val="00BF2700"/>
    <w:rsid w:val="00BF446E"/>
    <w:rsid w:val="00BF4DF2"/>
    <w:rsid w:val="00BF51DA"/>
    <w:rsid w:val="00BF5C02"/>
    <w:rsid w:val="00C01CF8"/>
    <w:rsid w:val="00C02FD3"/>
    <w:rsid w:val="00C070FB"/>
    <w:rsid w:val="00C10F03"/>
    <w:rsid w:val="00C14061"/>
    <w:rsid w:val="00C179A0"/>
    <w:rsid w:val="00C20691"/>
    <w:rsid w:val="00C20F8A"/>
    <w:rsid w:val="00C25D58"/>
    <w:rsid w:val="00C300E1"/>
    <w:rsid w:val="00C309A7"/>
    <w:rsid w:val="00C32BC0"/>
    <w:rsid w:val="00C36A93"/>
    <w:rsid w:val="00C43A60"/>
    <w:rsid w:val="00C53647"/>
    <w:rsid w:val="00C5419E"/>
    <w:rsid w:val="00C56112"/>
    <w:rsid w:val="00C57C2D"/>
    <w:rsid w:val="00C60C60"/>
    <w:rsid w:val="00C60EA8"/>
    <w:rsid w:val="00C721CC"/>
    <w:rsid w:val="00C77455"/>
    <w:rsid w:val="00C80E35"/>
    <w:rsid w:val="00C844A6"/>
    <w:rsid w:val="00C84DD5"/>
    <w:rsid w:val="00C85706"/>
    <w:rsid w:val="00C9313D"/>
    <w:rsid w:val="00C936F5"/>
    <w:rsid w:val="00CA5F89"/>
    <w:rsid w:val="00CA604D"/>
    <w:rsid w:val="00CB3977"/>
    <w:rsid w:val="00CC4346"/>
    <w:rsid w:val="00CC5C31"/>
    <w:rsid w:val="00CC6410"/>
    <w:rsid w:val="00CC728F"/>
    <w:rsid w:val="00CD41BE"/>
    <w:rsid w:val="00CD5D76"/>
    <w:rsid w:val="00CD7315"/>
    <w:rsid w:val="00CE2210"/>
    <w:rsid w:val="00CE480C"/>
    <w:rsid w:val="00CE55A0"/>
    <w:rsid w:val="00CE7308"/>
    <w:rsid w:val="00CF793F"/>
    <w:rsid w:val="00D018BB"/>
    <w:rsid w:val="00D033B1"/>
    <w:rsid w:val="00D03D61"/>
    <w:rsid w:val="00D0571B"/>
    <w:rsid w:val="00D060A7"/>
    <w:rsid w:val="00D15A12"/>
    <w:rsid w:val="00D17377"/>
    <w:rsid w:val="00D21EE7"/>
    <w:rsid w:val="00D23B7B"/>
    <w:rsid w:val="00D259DE"/>
    <w:rsid w:val="00D33C71"/>
    <w:rsid w:val="00D408B6"/>
    <w:rsid w:val="00D412C2"/>
    <w:rsid w:val="00D4224A"/>
    <w:rsid w:val="00D4637E"/>
    <w:rsid w:val="00D46EB8"/>
    <w:rsid w:val="00D52D10"/>
    <w:rsid w:val="00D54E28"/>
    <w:rsid w:val="00D55FB4"/>
    <w:rsid w:val="00D57236"/>
    <w:rsid w:val="00D65012"/>
    <w:rsid w:val="00D65116"/>
    <w:rsid w:val="00D72345"/>
    <w:rsid w:val="00D8096A"/>
    <w:rsid w:val="00D8678F"/>
    <w:rsid w:val="00D87FD1"/>
    <w:rsid w:val="00D9057B"/>
    <w:rsid w:val="00D90A7B"/>
    <w:rsid w:val="00D92172"/>
    <w:rsid w:val="00D94EBB"/>
    <w:rsid w:val="00D97EF1"/>
    <w:rsid w:val="00DA0C57"/>
    <w:rsid w:val="00DA1FDA"/>
    <w:rsid w:val="00DA228A"/>
    <w:rsid w:val="00DA3192"/>
    <w:rsid w:val="00DB279A"/>
    <w:rsid w:val="00DB3AC8"/>
    <w:rsid w:val="00DB3E73"/>
    <w:rsid w:val="00DB60AF"/>
    <w:rsid w:val="00DB63CA"/>
    <w:rsid w:val="00DB64C8"/>
    <w:rsid w:val="00DB78AF"/>
    <w:rsid w:val="00DC14A2"/>
    <w:rsid w:val="00DC27AD"/>
    <w:rsid w:val="00DD1148"/>
    <w:rsid w:val="00DD30CF"/>
    <w:rsid w:val="00DD3F99"/>
    <w:rsid w:val="00DD79FA"/>
    <w:rsid w:val="00DE423B"/>
    <w:rsid w:val="00DE6F30"/>
    <w:rsid w:val="00DF11D6"/>
    <w:rsid w:val="00DF22FB"/>
    <w:rsid w:val="00DF3BB3"/>
    <w:rsid w:val="00DF5561"/>
    <w:rsid w:val="00DF7E1B"/>
    <w:rsid w:val="00E01296"/>
    <w:rsid w:val="00E1441F"/>
    <w:rsid w:val="00E179C9"/>
    <w:rsid w:val="00E21F65"/>
    <w:rsid w:val="00E23F19"/>
    <w:rsid w:val="00E25E16"/>
    <w:rsid w:val="00E27DBF"/>
    <w:rsid w:val="00E34AA7"/>
    <w:rsid w:val="00E354FB"/>
    <w:rsid w:val="00E35D93"/>
    <w:rsid w:val="00E43D1B"/>
    <w:rsid w:val="00E45B07"/>
    <w:rsid w:val="00E50589"/>
    <w:rsid w:val="00E5454A"/>
    <w:rsid w:val="00E56979"/>
    <w:rsid w:val="00E62278"/>
    <w:rsid w:val="00E6413A"/>
    <w:rsid w:val="00E65E23"/>
    <w:rsid w:val="00E67033"/>
    <w:rsid w:val="00E73E57"/>
    <w:rsid w:val="00E763B7"/>
    <w:rsid w:val="00E80A42"/>
    <w:rsid w:val="00E8285D"/>
    <w:rsid w:val="00E97773"/>
    <w:rsid w:val="00EA037B"/>
    <w:rsid w:val="00EA0966"/>
    <w:rsid w:val="00EA35D8"/>
    <w:rsid w:val="00EA6BBB"/>
    <w:rsid w:val="00EA762D"/>
    <w:rsid w:val="00EB01F1"/>
    <w:rsid w:val="00EB19C3"/>
    <w:rsid w:val="00EB65B8"/>
    <w:rsid w:val="00EC20E6"/>
    <w:rsid w:val="00EC26B0"/>
    <w:rsid w:val="00EC4AFA"/>
    <w:rsid w:val="00EC6839"/>
    <w:rsid w:val="00EC787E"/>
    <w:rsid w:val="00ED18E2"/>
    <w:rsid w:val="00ED4C9F"/>
    <w:rsid w:val="00ED4CF9"/>
    <w:rsid w:val="00ED4D3A"/>
    <w:rsid w:val="00ED5E76"/>
    <w:rsid w:val="00ED702E"/>
    <w:rsid w:val="00ED73B8"/>
    <w:rsid w:val="00EE229C"/>
    <w:rsid w:val="00EE5249"/>
    <w:rsid w:val="00EF0BFE"/>
    <w:rsid w:val="00EF1D0E"/>
    <w:rsid w:val="00EF5E1A"/>
    <w:rsid w:val="00F03B80"/>
    <w:rsid w:val="00F078CD"/>
    <w:rsid w:val="00F100B4"/>
    <w:rsid w:val="00F124C2"/>
    <w:rsid w:val="00F20513"/>
    <w:rsid w:val="00F2057B"/>
    <w:rsid w:val="00F25F5F"/>
    <w:rsid w:val="00F36A9F"/>
    <w:rsid w:val="00F36AE6"/>
    <w:rsid w:val="00F44926"/>
    <w:rsid w:val="00F463EA"/>
    <w:rsid w:val="00F47AF3"/>
    <w:rsid w:val="00F506A9"/>
    <w:rsid w:val="00F51398"/>
    <w:rsid w:val="00F531A8"/>
    <w:rsid w:val="00F572A4"/>
    <w:rsid w:val="00F6071F"/>
    <w:rsid w:val="00F63566"/>
    <w:rsid w:val="00F646BF"/>
    <w:rsid w:val="00F6547D"/>
    <w:rsid w:val="00F65CD7"/>
    <w:rsid w:val="00F66A51"/>
    <w:rsid w:val="00F67313"/>
    <w:rsid w:val="00F674C7"/>
    <w:rsid w:val="00F71702"/>
    <w:rsid w:val="00F73259"/>
    <w:rsid w:val="00F7348E"/>
    <w:rsid w:val="00F73A3E"/>
    <w:rsid w:val="00F76158"/>
    <w:rsid w:val="00F80EB9"/>
    <w:rsid w:val="00F828A9"/>
    <w:rsid w:val="00F84953"/>
    <w:rsid w:val="00F87296"/>
    <w:rsid w:val="00F90A96"/>
    <w:rsid w:val="00FA458C"/>
    <w:rsid w:val="00FB21AE"/>
    <w:rsid w:val="00FB6C37"/>
    <w:rsid w:val="00FB759D"/>
    <w:rsid w:val="00FD1477"/>
    <w:rsid w:val="00FD4AAD"/>
    <w:rsid w:val="00FD5EA7"/>
    <w:rsid w:val="00FD5ED7"/>
    <w:rsid w:val="00FF15E7"/>
    <w:rsid w:val="00FF3740"/>
    <w:rsid w:val="00FF446C"/>
    <w:rsid w:val="047998C6"/>
    <w:rsid w:val="04C57E65"/>
    <w:rsid w:val="04FFE960"/>
    <w:rsid w:val="07132809"/>
    <w:rsid w:val="09792177"/>
    <w:rsid w:val="09E53BA3"/>
    <w:rsid w:val="0A06F3A9"/>
    <w:rsid w:val="0A0B0F6D"/>
    <w:rsid w:val="0F158E53"/>
    <w:rsid w:val="0F26D33B"/>
    <w:rsid w:val="11FD1AB0"/>
    <w:rsid w:val="1345C3BA"/>
    <w:rsid w:val="137D7566"/>
    <w:rsid w:val="1417078A"/>
    <w:rsid w:val="14CD5553"/>
    <w:rsid w:val="151328D7"/>
    <w:rsid w:val="176FB271"/>
    <w:rsid w:val="194E8605"/>
    <w:rsid w:val="1994BCBD"/>
    <w:rsid w:val="19AE3ABC"/>
    <w:rsid w:val="1A842A19"/>
    <w:rsid w:val="1A9DAEDE"/>
    <w:rsid w:val="1B25C1DB"/>
    <w:rsid w:val="1C4154E3"/>
    <w:rsid w:val="1D3AFD97"/>
    <w:rsid w:val="1EB2FB3A"/>
    <w:rsid w:val="20C92872"/>
    <w:rsid w:val="224BCCE8"/>
    <w:rsid w:val="22CF08D4"/>
    <w:rsid w:val="251E31E4"/>
    <w:rsid w:val="25F8CE9F"/>
    <w:rsid w:val="281E89AA"/>
    <w:rsid w:val="29F001B6"/>
    <w:rsid w:val="2F9F5446"/>
    <w:rsid w:val="313B0911"/>
    <w:rsid w:val="31DCEFED"/>
    <w:rsid w:val="3432A9FD"/>
    <w:rsid w:val="351F772C"/>
    <w:rsid w:val="352036F4"/>
    <w:rsid w:val="3673F698"/>
    <w:rsid w:val="3AAB7382"/>
    <w:rsid w:val="3B577659"/>
    <w:rsid w:val="3D87EEA9"/>
    <w:rsid w:val="3F7010E2"/>
    <w:rsid w:val="3FA0246E"/>
    <w:rsid w:val="3FD97D44"/>
    <w:rsid w:val="40E3BF96"/>
    <w:rsid w:val="41364914"/>
    <w:rsid w:val="429D0ACF"/>
    <w:rsid w:val="456BD10D"/>
    <w:rsid w:val="45D7FA05"/>
    <w:rsid w:val="48BBB54D"/>
    <w:rsid w:val="4A73BC71"/>
    <w:rsid w:val="4AD31439"/>
    <w:rsid w:val="4C969026"/>
    <w:rsid w:val="511B5AE3"/>
    <w:rsid w:val="535184B4"/>
    <w:rsid w:val="54323757"/>
    <w:rsid w:val="5490803C"/>
    <w:rsid w:val="54D4255A"/>
    <w:rsid w:val="56D8FAAE"/>
    <w:rsid w:val="57098E1A"/>
    <w:rsid w:val="583E62F7"/>
    <w:rsid w:val="5E0B5D05"/>
    <w:rsid w:val="5E768A04"/>
    <w:rsid w:val="60491112"/>
    <w:rsid w:val="61C2EDDB"/>
    <w:rsid w:val="61FB882A"/>
    <w:rsid w:val="639801B2"/>
    <w:rsid w:val="63FA0079"/>
    <w:rsid w:val="6542AE3D"/>
    <w:rsid w:val="66DCE941"/>
    <w:rsid w:val="67B26065"/>
    <w:rsid w:val="682E85AA"/>
    <w:rsid w:val="68DFFE5D"/>
    <w:rsid w:val="6A71642F"/>
    <w:rsid w:val="6CCD5E0B"/>
    <w:rsid w:val="6D604F78"/>
    <w:rsid w:val="703CA72B"/>
    <w:rsid w:val="727148B2"/>
    <w:rsid w:val="731250B6"/>
    <w:rsid w:val="737BD767"/>
    <w:rsid w:val="7381DA4B"/>
    <w:rsid w:val="79789F6A"/>
    <w:rsid w:val="7A583C09"/>
    <w:rsid w:val="7AE2157E"/>
    <w:rsid w:val="7B1AC124"/>
    <w:rsid w:val="7D61E77B"/>
    <w:rsid w:val="7EDA783C"/>
    <w:rsid w:val="7F2AE7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0AB1A4"/>
  <w15:chartTrackingRefBased/>
  <w15:docId w15:val="{56DD0D8D-0CF7-430F-BE13-531FF0693C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fr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6E6C"/>
  </w:style>
  <w:style w:type="paragraph" w:styleId="Heading1">
    <w:name w:val="heading 1"/>
    <w:basedOn w:val="Normal"/>
    <w:next w:val="Normal"/>
    <w:link w:val="Heading1Char"/>
    <w:qFormat/>
    <w:rsid w:val="00952C4F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ParagraphChar">
    <w:name w:val="List Paragraph Char"/>
    <w:aliases w:val="List Paragraph (numbered (a)) Char,List Paragraph Char Char Char Char Char,List Paragraph Char Char Char Char1,List Paragraph1 Char,Table/Figure Heading Char,Listeafsnit Char,Paragraphe de liste1 Char,Colorful List - Accent 11 Char"/>
    <w:basedOn w:val="DefaultParagraphFont"/>
    <w:link w:val="ListParagraph"/>
    <w:uiPriority w:val="34"/>
    <w:locked/>
    <w:rsid w:val="002F5D92"/>
  </w:style>
  <w:style w:type="paragraph" w:styleId="ListParagraph">
    <w:name w:val="List Paragraph"/>
    <w:aliases w:val="List Paragraph (numbered (a)),List Paragraph Char Char Char Char,List Paragraph Char Char Char,List Paragraph1,Table/Figure Heading,Listeafsnit,Paragraphe de liste1,Colorful List - Accent 11,bl,Bullet L1,bl1,Proposal Bullet List,TOC style"/>
    <w:basedOn w:val="Normal"/>
    <w:link w:val="ListParagraphChar"/>
    <w:uiPriority w:val="34"/>
    <w:qFormat/>
    <w:rsid w:val="002F5D92"/>
    <w:pPr>
      <w:spacing w:after="0" w:line="240" w:lineRule="auto"/>
      <w:ind w:left="720"/>
    </w:pPr>
  </w:style>
  <w:style w:type="character" w:styleId="CommentReference">
    <w:name w:val="annotation reference"/>
    <w:basedOn w:val="DefaultParagraphFont"/>
    <w:unhideWhenUsed/>
    <w:rsid w:val="002F4637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2F4637"/>
    <w:pPr>
      <w:spacing w:after="0" w:line="240" w:lineRule="auto"/>
    </w:pPr>
    <w:rPr>
      <w:rFonts w:eastAsiaTheme="minorEastAsia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2F4637"/>
    <w:rPr>
      <w:rFonts w:eastAsiaTheme="minorEastAsia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46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4637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5EC8"/>
    <w:pPr>
      <w:spacing w:after="160"/>
    </w:pPr>
    <w:rPr>
      <w:rFonts w:eastAsiaTheme="minorHAnsi"/>
      <w:b/>
      <w:bCs/>
      <w:lang w:val="fr-CH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5EC8"/>
    <w:rPr>
      <w:rFonts w:eastAsiaTheme="minorEastAsia"/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nhideWhenUsed/>
    <w:rsid w:val="00060B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0BF0"/>
  </w:style>
  <w:style w:type="paragraph" w:styleId="Footer">
    <w:name w:val="footer"/>
    <w:basedOn w:val="Normal"/>
    <w:link w:val="FooterChar"/>
    <w:uiPriority w:val="99"/>
    <w:unhideWhenUsed/>
    <w:rsid w:val="00060B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0BF0"/>
  </w:style>
  <w:style w:type="table" w:styleId="TableGrid">
    <w:name w:val="Table Grid"/>
    <w:basedOn w:val="TableNormal"/>
    <w:rsid w:val="009E20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6652E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652E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652EF"/>
    <w:rPr>
      <w:vertAlign w:val="superscript"/>
    </w:rPr>
  </w:style>
  <w:style w:type="character" w:customStyle="1" w:styleId="Heading1Char">
    <w:name w:val="Heading 1 Char"/>
    <w:basedOn w:val="DefaultParagraphFont"/>
    <w:link w:val="Heading1"/>
    <w:rsid w:val="00952C4F"/>
    <w:rPr>
      <w:rFonts w:ascii="Times New Roman" w:eastAsia="Times New Roman" w:hAnsi="Times New Roman" w:cs="Times New Roman"/>
      <w:b/>
      <w:bCs/>
      <w:szCs w:val="20"/>
      <w:lang w:val="en-GB"/>
    </w:rPr>
  </w:style>
  <w:style w:type="character" w:styleId="Hyperlink">
    <w:name w:val="Hyperlink"/>
    <w:basedOn w:val="DefaultParagraphFont"/>
    <w:rsid w:val="00952C4F"/>
    <w:rPr>
      <w:color w:val="0563C1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B74352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itle">
    <w:name w:val="TableTitle"/>
    <w:basedOn w:val="Normal"/>
    <w:next w:val="Normal"/>
    <w:qFormat/>
    <w:rsid w:val="00B74352"/>
    <w:pPr>
      <w:numPr>
        <w:numId w:val="22"/>
      </w:numPr>
      <w:spacing w:after="0" w:line="240" w:lineRule="auto"/>
    </w:pPr>
    <w:rPr>
      <w:rFonts w:asciiTheme="majorHAnsi" w:eastAsia="Times New Roman" w:hAnsiTheme="majorHAnsi" w:cs="Tahoma"/>
      <w:b/>
      <w:sz w:val="18"/>
      <w:szCs w:val="18"/>
      <w:lang w:val="en-GB"/>
    </w:rPr>
  </w:style>
  <w:style w:type="character" w:styleId="Emphasis">
    <w:name w:val="Emphasis"/>
    <w:basedOn w:val="DefaultParagraphFont"/>
    <w:qFormat/>
    <w:rsid w:val="00D018BB"/>
    <w:rPr>
      <w:i/>
      <w:iCs/>
    </w:rPr>
  </w:style>
  <w:style w:type="paragraph" w:styleId="Revision">
    <w:name w:val="Revision"/>
    <w:hidden/>
    <w:uiPriority w:val="99"/>
    <w:semiHidden/>
    <w:rsid w:val="00ED702E"/>
    <w:pPr>
      <w:spacing w:after="0" w:line="240" w:lineRule="auto"/>
    </w:pPr>
  </w:style>
  <w:style w:type="paragraph" w:customStyle="1" w:styleId="xmsolistparagraph">
    <w:name w:val="x_msolistparagraph"/>
    <w:basedOn w:val="Normal"/>
    <w:rsid w:val="00370C6F"/>
    <w:pPr>
      <w:spacing w:after="0" w:line="240" w:lineRule="auto"/>
      <w:ind w:left="720"/>
    </w:pPr>
    <w:rPr>
      <w:rFonts w:ascii="Calibri" w:hAnsi="Calibri" w:cs="Calibri"/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5F44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501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all.indonesia@gcerf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1d4c5e8-e3b5-481f-b51b-ce4251c3723c" xsi:nil="true"/>
    <lcf76f155ced4ddcb4097134ff3c332f xmlns="bc67d2cf-bb34-42e1-99c9-98b0343040f2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3A39705B4DCE49BF54E2A269FAC9F6" ma:contentTypeVersion="15" ma:contentTypeDescription="Create a new document." ma:contentTypeScope="" ma:versionID="a6f6aa59a59d7abfe6e8d86e15cbed2b">
  <xsd:schema xmlns:xsd="http://www.w3.org/2001/XMLSchema" xmlns:xs="http://www.w3.org/2001/XMLSchema" xmlns:p="http://schemas.microsoft.com/office/2006/metadata/properties" xmlns:ns2="bc67d2cf-bb34-42e1-99c9-98b0343040f2" xmlns:ns3="71d4c5e8-e3b5-481f-b51b-ce4251c3723c" targetNamespace="http://schemas.microsoft.com/office/2006/metadata/properties" ma:root="true" ma:fieldsID="bc7d4e1c1df2523d1996bf94a989b02f" ns2:_="" ns3:_="">
    <xsd:import namespace="bc67d2cf-bb34-42e1-99c9-98b0343040f2"/>
    <xsd:import namespace="71d4c5e8-e3b5-481f-b51b-ce4251c372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67d2cf-bb34-42e1-99c9-98b0343040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90fdce91-9511-4da1-abe8-8e51c658d9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d4c5e8-e3b5-481f-b51b-ce4251c3723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bffcb4b6-6a8c-4095-8e31-733f81a8e28d}" ma:internalName="TaxCatchAll" ma:showField="CatchAllData" ma:web="71d4c5e8-e3b5-481f-b51b-ce4251c372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48049FF-503D-4AED-AA8E-EE99913BB93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F420191-B86B-449E-B849-D0BF7545D32B}">
  <ds:schemaRefs>
    <ds:schemaRef ds:uri="http://schemas.microsoft.com/office/2006/metadata/properties"/>
    <ds:schemaRef ds:uri="http://schemas.microsoft.com/office/infopath/2007/PartnerControls"/>
    <ds:schemaRef ds:uri="71d4c5e8-e3b5-481f-b51b-ce4251c3723c"/>
    <ds:schemaRef ds:uri="bc67d2cf-bb34-42e1-99c9-98b0343040f2"/>
  </ds:schemaRefs>
</ds:datastoreItem>
</file>

<file path=customXml/itemProps3.xml><?xml version="1.0" encoding="utf-8"?>
<ds:datastoreItem xmlns:ds="http://schemas.openxmlformats.org/officeDocument/2006/customXml" ds:itemID="{D93FD6A1-7BA4-4802-9E03-0FBF710C98A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ED949D3-DA94-43C4-A0DE-60633D3FAB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67d2cf-bb34-42e1-99c9-98b0343040f2"/>
    <ds:schemaRef ds:uri="71d4c5e8-e3b5-481f-b51b-ce4251c372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075</Words>
  <Characters>613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Kokko</dc:creator>
  <cp:keywords/>
  <dc:description/>
  <cp:lastModifiedBy>Sumaiya Tanim</cp:lastModifiedBy>
  <cp:revision>18</cp:revision>
  <dcterms:created xsi:type="dcterms:W3CDTF">2023-07-18T13:43:00Z</dcterms:created>
  <dcterms:modified xsi:type="dcterms:W3CDTF">2024-07-01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3A39705B4DCE49BF54E2A269FAC9F6</vt:lpwstr>
  </property>
  <property fmtid="{D5CDD505-2E9C-101B-9397-08002B2CF9AE}" pid="3" name="MediaServiceImageTags">
    <vt:lpwstr/>
  </property>
  <property fmtid="{D5CDD505-2E9C-101B-9397-08002B2CF9AE}" pid="4" name="GrammarlyDocumentId">
    <vt:lpwstr>6d73f37618f5d814dd1b52543339f6e0853444b84945641d461081e063df1c13</vt:lpwstr>
  </property>
</Properties>
</file>